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2023-2024 оқу жылының күзгі семестрі</w:t>
      </w:r>
    </w:p>
    <w:p w14:paraId="04297649" w14:textId="77777777" w:rsidR="00795B37" w:rsidRDefault="00795B37" w:rsidP="00795B37">
      <w:pPr>
        <w:jc w:val="center"/>
        <w:rPr>
          <w:b/>
          <w:sz w:val="20"/>
          <w:szCs w:val="20"/>
        </w:rPr>
      </w:pPr>
      <w:r w:rsidRPr="00685C9C">
        <w:rPr>
          <w:b/>
          <w:sz w:val="20"/>
          <w:szCs w:val="20"/>
        </w:rPr>
        <w:t>«7M06302 Ақпараттық қауіпсіздік аудиті</w:t>
      </w:r>
      <w:r w:rsidRPr="00AA406B">
        <w:rPr>
          <w:b/>
          <w:sz w:val="20"/>
          <w:szCs w:val="20"/>
        </w:rPr>
        <w:t xml:space="preserve">» </w:t>
      </w:r>
      <w:r>
        <w:rPr>
          <w:b/>
          <w:sz w:val="20"/>
          <w:szCs w:val="20"/>
        </w:rPr>
        <w:t>білім беру бағдарламасы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1135"/>
        <w:gridCol w:w="2267"/>
      </w:tblGrid>
      <w:tr w:rsidR="00795B37" w14:paraId="45EB884C" w14:textId="77777777" w:rsidTr="001C01B2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ABA574A" w14:textId="77777777" w:rsidR="00795B37" w:rsidRDefault="00795B37" w:rsidP="00795B37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  <w:r w:rsidRPr="04599562">
              <w:rPr>
                <w:b/>
                <w:bCs/>
                <w:sz w:val="20"/>
                <w:szCs w:val="20"/>
                <w:lang w:val="kk-KZ"/>
              </w:rPr>
              <w:t xml:space="preserve">ID 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және </w:t>
            </w:r>
            <w:r>
              <w:rPr>
                <w:b/>
                <w:sz w:val="20"/>
                <w:szCs w:val="20"/>
                <w:lang w:val="kk-KZ"/>
              </w:rPr>
              <w:t xml:space="preserve">атауы </w:t>
            </w:r>
          </w:p>
          <w:p w14:paraId="39B38CB2" w14:textId="77777777" w:rsidR="00795B37" w:rsidRDefault="00795B37" w:rsidP="00795B37">
            <w:pPr>
              <w:rPr>
                <w:b/>
                <w:sz w:val="20"/>
                <w:szCs w:val="20"/>
                <w:lang w:val="en-US"/>
              </w:rPr>
            </w:pPr>
          </w:p>
          <w:p w14:paraId="42D7A099" w14:textId="520C950F" w:rsidR="00795B37" w:rsidRDefault="00795B37" w:rsidP="00795B37">
            <w:pPr>
              <w:widowControl w:val="0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8296833" w14:textId="77777777" w:rsidR="00795B37" w:rsidRPr="00EB0909" w:rsidRDefault="00795B37" w:rsidP="00795B37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kk-KZ"/>
              </w:rPr>
              <w:t xml:space="preserve">Білім алушының өзіндік жұмысын </w:t>
            </w:r>
          </w:p>
          <w:p w14:paraId="41B4669E" w14:textId="278F36B5" w:rsidR="00795B37" w:rsidRDefault="00795B37" w:rsidP="00795B37">
            <w:pPr>
              <w:widowControl w:val="0"/>
              <w:rPr>
                <w:bCs/>
                <w:sz w:val="16"/>
                <w:szCs w:val="16"/>
              </w:rPr>
            </w:pPr>
            <w:r w:rsidRPr="00EB0909">
              <w:rPr>
                <w:b/>
                <w:sz w:val="20"/>
                <w:szCs w:val="20"/>
                <w:lang w:val="en-US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БӨЖ</w:t>
            </w:r>
            <w:r w:rsidRPr="00EB0909">
              <w:rPr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3C3290DA" w:rsidR="00795B37" w:rsidRDefault="00795B37" w:rsidP="00795B37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  <w:lang w:val="kk-KZ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тер саны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AEBBF87" w14:textId="77777777" w:rsidR="00795B37" w:rsidRDefault="00795B37" w:rsidP="00795B37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К</w:t>
            </w:r>
            <w:r w:rsidRPr="003F2DC5">
              <w:rPr>
                <w:b/>
                <w:sz w:val="20"/>
                <w:szCs w:val="20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-тердің</w:t>
            </w:r>
          </w:p>
          <w:p w14:paraId="411F910F" w14:textId="77777777" w:rsidR="00795B37" w:rsidRDefault="00795B37" w:rsidP="00795B37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жалпы </w:t>
            </w:r>
          </w:p>
          <w:p w14:paraId="24EA477B" w14:textId="730CBF64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ны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B176274" w14:textId="77777777" w:rsidR="00795B37" w:rsidRPr="0043016B" w:rsidRDefault="00795B37" w:rsidP="00795B3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қытушының жетекшілігімен б</w:t>
            </w:r>
            <w:r w:rsidRPr="00EB0909">
              <w:rPr>
                <w:b/>
                <w:sz w:val="20"/>
                <w:szCs w:val="20"/>
                <w:lang w:val="kk-KZ"/>
              </w:rPr>
              <w:t xml:space="preserve">ілім алушының өзіндік жұмысы </w:t>
            </w:r>
          </w:p>
          <w:p w14:paraId="5B28D12F" w14:textId="77777777" w:rsidR="00795B37" w:rsidRPr="0043016B" w:rsidRDefault="00795B37" w:rsidP="00795B37">
            <w:pPr>
              <w:rPr>
                <w:b/>
                <w:sz w:val="20"/>
                <w:szCs w:val="20"/>
              </w:rPr>
            </w:pPr>
            <w:r w:rsidRPr="0043016B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ОБӨЖ</w:t>
            </w:r>
            <w:r w:rsidRPr="0043016B">
              <w:rPr>
                <w:b/>
                <w:sz w:val="20"/>
                <w:szCs w:val="20"/>
              </w:rPr>
              <w:t>)</w:t>
            </w:r>
          </w:p>
          <w:p w14:paraId="4B2AD99F" w14:textId="77777777" w:rsidR="00795B37" w:rsidRDefault="00795B37" w:rsidP="00795B37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95B37" w14:paraId="588AD931" w14:textId="77777777" w:rsidTr="003B56F8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795B37" w:rsidRDefault="00795B37" w:rsidP="00795B37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795B37" w:rsidRDefault="00795B37" w:rsidP="00795B37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269BE98D" w:rsidR="00795B37" w:rsidRDefault="00795B37" w:rsidP="00795B37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Дәрістер (Д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465B81F1" w:rsidR="00795B37" w:rsidRDefault="00795B37" w:rsidP="00795B37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</w:t>
            </w:r>
            <w:r w:rsidRPr="002655E7">
              <w:rPr>
                <w:b/>
                <w:sz w:val="20"/>
                <w:szCs w:val="20"/>
              </w:rPr>
              <w:t xml:space="preserve"> сабақтар </w:t>
            </w:r>
            <w:r w:rsidRPr="002655E7">
              <w:rPr>
                <w:b/>
                <w:sz w:val="20"/>
                <w:szCs w:val="20"/>
                <w:lang w:val="kk-KZ"/>
              </w:rPr>
              <w:t>(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655E7">
              <w:rPr>
                <w:b/>
                <w:sz w:val="20"/>
                <w:szCs w:val="20"/>
                <w:lang w:val="kk-KZ"/>
              </w:rPr>
              <w:t>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3F94CB79" w:rsidR="00795B37" w:rsidRDefault="00795B37" w:rsidP="00795B37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Зерт. с</w:t>
            </w:r>
            <w:r w:rsidRPr="002655E7">
              <w:rPr>
                <w:b/>
                <w:sz w:val="20"/>
                <w:szCs w:val="20"/>
                <w:lang w:val="kk-KZ"/>
              </w:rPr>
              <w:t>абақтар</w:t>
            </w:r>
            <w:r w:rsidRPr="002655E7">
              <w:rPr>
                <w:b/>
                <w:sz w:val="20"/>
                <w:szCs w:val="20"/>
              </w:rPr>
              <w:t xml:space="preserve"> (ЗС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795B37" w:rsidRDefault="00795B37" w:rsidP="00795B37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795B37" w:rsidRDefault="00795B37" w:rsidP="00795B37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95B37" w14:paraId="228815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983C9" w14:textId="290F8BAA" w:rsidR="00795B37" w:rsidRDefault="00795B37" w:rsidP="00795B3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56 ОЖ қауіпсіздік талдауы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1A583" w14:textId="77777777" w:rsidR="00795B37" w:rsidRDefault="00795B37" w:rsidP="00795B37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795B37" w:rsidRDefault="00795B37" w:rsidP="00795B3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57703" w14:textId="77777777" w:rsidR="00795B37" w:rsidRDefault="00795B37" w:rsidP="00795B3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37580" w14:textId="5E47A7AB" w:rsidR="00795B37" w:rsidRDefault="00795B37" w:rsidP="00795B3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F66F2" w14:textId="77777777" w:rsidR="00795B37" w:rsidRDefault="00795B37" w:rsidP="00795B3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D3BA3" w14:textId="77777777" w:rsidR="00795B37" w:rsidRPr="00F8696C" w:rsidRDefault="00795B37" w:rsidP="00795B37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C15E" w14:textId="77777777" w:rsidR="00795B37" w:rsidRDefault="00795B37" w:rsidP="00795B37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795B37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795B37" w:rsidRDefault="00795B37" w:rsidP="00795B37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ПӘН ТУРАЛЫ АКАДЕМИЯЛЫҚ АҚПАРАТ</w:t>
            </w:r>
          </w:p>
        </w:tc>
      </w:tr>
      <w:tr w:rsidR="00795B37" w14:paraId="175F14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C9AD8" w14:textId="1E6BBAB3" w:rsidR="00795B37" w:rsidRDefault="00795B37" w:rsidP="00795B37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Жаттығу форматы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623E5" w14:textId="77777777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икл,</w:t>
            </w:r>
          </w:p>
          <w:p w14:paraId="6BC086EF" w14:textId="08FBCAE2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құрамдас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56DF1" w14:textId="3EA2E68A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Дәріс түрлері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79EC6" w14:textId="0A731CF2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икалық сабақтардың түрлері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A1719" w14:textId="77777777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ішін және платформа</w:t>
            </w:r>
          </w:p>
          <w:p w14:paraId="4A9A2A8C" w14:textId="52C51A35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қорытынды бақылау</w:t>
            </w:r>
          </w:p>
        </w:tc>
      </w:tr>
      <w:tr w:rsidR="00795B37" w14:paraId="47DFEAA1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7C6F8" w14:textId="5220F835" w:rsidR="00795B37" w:rsidRDefault="00795B37" w:rsidP="00795B37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0E53F2">
              <w:rPr>
                <w:bCs/>
                <w:i/>
                <w:iCs/>
                <w:sz w:val="20"/>
                <w:szCs w:val="20"/>
                <w:lang w:val="kk-KZ"/>
              </w:rPr>
              <w:t>Оф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8E007" w14:textId="13516243" w:rsidR="00795B37" w:rsidRPr="00F8696C" w:rsidRDefault="00795B37" w:rsidP="00795B3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</w:t>
            </w:r>
            <w:r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ru-RU"/>
              </w:rPr>
              <w:t>Т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72E68" w14:textId="77777777" w:rsidR="00795B37" w:rsidRDefault="00795B37" w:rsidP="00795B3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қпараттық, аналитикалық </w:t>
            </w:r>
            <w:r>
              <w:rPr>
                <w:sz w:val="20"/>
                <w:szCs w:val="20"/>
                <w:lang w:val="kk-KZ"/>
              </w:rPr>
              <w:t>дәріс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C18A9" w14:textId="41070CF3" w:rsidR="00795B37" w:rsidRDefault="00795B37" w:rsidP="00795B3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Ж басқару және конфигурациялау бойынша тапсырмаларды орындау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ACCCE" w14:textId="1D3B9C4A" w:rsidR="00795B37" w:rsidRDefault="00795B37" w:rsidP="00795B37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 w:rsidRPr="001262E6">
              <w:rPr>
                <w:sz w:val="20"/>
                <w:szCs w:val="20"/>
                <w:lang w:val="kk-KZ"/>
              </w:rPr>
              <w:t>Ауызша</w:t>
            </w:r>
            <w:r w:rsidRPr="001262E6">
              <w:rPr>
                <w:sz w:val="20"/>
                <w:szCs w:val="20"/>
              </w:rPr>
              <w:t>, оффлайн</w:t>
            </w:r>
          </w:p>
        </w:tc>
      </w:tr>
      <w:tr w:rsidR="00795B37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8FCA0" w14:textId="04EB74AB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Оқытушы 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лар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073AC" w14:textId="77777777" w:rsidR="00795B37" w:rsidRDefault="00795B37" w:rsidP="00795B37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795B37" w:rsidRDefault="00795B37" w:rsidP="00795B37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795B37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04C88" w14:textId="57E76563" w:rsidR="00795B37" w:rsidRDefault="00795B37" w:rsidP="00795B37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электрондық пошта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EACD" w14:textId="6A56E1F2" w:rsidR="00795B37" w:rsidRDefault="00795B37" w:rsidP="00795B37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kaznu.kz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795B37" w:rsidRDefault="00795B37" w:rsidP="00795B37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95B37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96CC0" w14:textId="632979AE" w:rsidR="00795B37" w:rsidRDefault="00795B37" w:rsidP="00795B37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DF571" w14:textId="77777777" w:rsidR="00795B37" w:rsidRDefault="00795B37" w:rsidP="00795B37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795B37" w:rsidRDefault="00795B37" w:rsidP="00795B37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95B37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D9381" w14:textId="492DE592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Көмекші 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лар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09448" w14:textId="4C2C3B89" w:rsidR="00795B37" w:rsidRPr="00E9572E" w:rsidRDefault="00795B37" w:rsidP="00795B37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795B37" w:rsidRDefault="00795B37" w:rsidP="00795B37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95B37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6D444" w14:textId="00CCF852" w:rsidR="00795B37" w:rsidRDefault="00795B37" w:rsidP="00795B37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электрондық пошта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9F6A4" w14:textId="60E08D12" w:rsidR="00795B37" w:rsidRPr="00E9572E" w:rsidRDefault="00795B37" w:rsidP="00795B37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795B37" w:rsidRDefault="00795B37" w:rsidP="00795B37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95B37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52BA2" w14:textId="525F12F1" w:rsidR="00795B37" w:rsidRDefault="00795B37" w:rsidP="00795B37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</w:t>
            </w:r>
            <w:r>
              <w:rPr>
                <w:b/>
                <w:sz w:val="20"/>
                <w:szCs w:val="20"/>
                <w:lang w:val="kk-KZ"/>
              </w:rPr>
              <w:t>н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7BC78" w14:textId="07A113C7" w:rsidR="00795B37" w:rsidRPr="00E9572E" w:rsidRDefault="00795B37" w:rsidP="00795B37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795B37" w:rsidRDefault="00795B37" w:rsidP="00795B37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95B37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FC99814" w14:textId="019CEA96" w:rsidR="00795B37" w:rsidRDefault="00795B37" w:rsidP="00795B37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>
              <w:rPr>
                <w:b/>
                <w:sz w:val="20"/>
                <w:szCs w:val="20"/>
              </w:rPr>
              <w:t>Н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  <w:r w:rsidRPr="002655E7">
              <w:rPr>
                <w:b/>
                <w:sz w:val="20"/>
                <w:szCs w:val="20"/>
              </w:rPr>
              <w:t>Ң АКАДЕМИЯЛЫҚ ПРЕЗЕНТАЦИЯСЫ</w:t>
            </w:r>
          </w:p>
        </w:tc>
      </w:tr>
      <w:tr w:rsidR="00795B37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BAA0A" w14:textId="3AB59CC7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Пәннің мақсат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C4F24" w14:textId="77777777" w:rsidR="00795B37" w:rsidRPr="00A139C0" w:rsidRDefault="00795B37" w:rsidP="00795B37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ытудан күтілетін нәтижелер </w:t>
            </w:r>
            <w:r w:rsidRPr="002655E7">
              <w:rPr>
                <w:b/>
                <w:sz w:val="20"/>
                <w:szCs w:val="20"/>
                <w:lang w:val="kk-KZ"/>
              </w:rPr>
              <w:t>(ОН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</w:p>
          <w:p w14:paraId="6546FCC0" w14:textId="7079E1F0" w:rsidR="00795B37" w:rsidRDefault="00795B37" w:rsidP="00795B37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B37A6" w14:textId="5E84F18A" w:rsidR="00795B37" w:rsidRDefault="00795B37" w:rsidP="00795B37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ОН қол жеткізу индикаторлары (ЖИ)</w:t>
            </w:r>
          </w:p>
        </w:tc>
      </w:tr>
      <w:tr w:rsidR="00795B37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9D9E7" w14:textId="46320B77" w:rsidR="00795B37" w:rsidRPr="00CD589A" w:rsidRDefault="00795B37" w:rsidP="00795B37">
            <w:pPr>
              <w:widowControl w:val="0"/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А</w:t>
            </w:r>
            <w:r w:rsidRPr="00795B37">
              <w:rPr>
                <w:sz w:val="20"/>
                <w:szCs w:val="20"/>
              </w:rPr>
              <w:t>қпараттық қауіпсіздік талаптарын және ОЖ-де ақпаратты қорғауды қамтамасыз ету әдістерін қолдану дағдыларын қолдану. Мыналар зерделенеді: операциялық жүйелер бағдарламаларын тестілеу және қорғау әдістері мен құралдары. Операциялық жүйелерді сауатты басқару принциптері. Операциялық жүйелердегі қауіпсіздік көздері мен қатерлерін талдау әдістері; ОЖ-де қауіпсіздік қатерлерін жоюға бағытталған құралдар мен әдістер.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95E11" w14:textId="39B72848" w:rsidR="00795B37" w:rsidRDefault="00795B37" w:rsidP="00795B37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Когнитивті</w:t>
            </w:r>
            <w:r>
              <w:rPr>
                <w:sz w:val="20"/>
                <w:szCs w:val="20"/>
              </w:rPr>
              <w:t>. Операциялық жүйелер теориясын және оларды басқаруды оқ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A8246" w14:textId="6D58BE24" w:rsidR="00795B37" w:rsidRDefault="00795B37" w:rsidP="00795B37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перациялық жүйелердің негізгі құрамдастарын білу</w:t>
            </w:r>
          </w:p>
        </w:tc>
      </w:tr>
      <w:tr w:rsidR="00795B37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795B37" w:rsidRDefault="00795B37" w:rsidP="00795B37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795B37" w:rsidRDefault="00795B37" w:rsidP="00795B37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BBBDE" w14:textId="479AF1DC" w:rsidR="00795B37" w:rsidRDefault="00795B37" w:rsidP="00795B37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 Операциялық жүйені басқару әдістерін білу</w:t>
            </w:r>
          </w:p>
        </w:tc>
      </w:tr>
      <w:tr w:rsidR="00795B37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795B37" w:rsidRDefault="00795B37" w:rsidP="00795B37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DED1A" w14:textId="0A48DFC0" w:rsidR="00795B37" w:rsidRDefault="00795B37" w:rsidP="00795B37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Функционалды. Виртуалды операциялық жүйелерді орната біл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DC421" w14:textId="02ABACA3" w:rsidR="00795B37" w:rsidRDefault="00795B37" w:rsidP="00795B37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 Виртуалды машиналарды құру</w:t>
            </w:r>
          </w:p>
        </w:tc>
      </w:tr>
      <w:tr w:rsidR="00795B37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795B37" w:rsidRDefault="00795B37" w:rsidP="00795B37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795B37" w:rsidRDefault="00795B37" w:rsidP="00795B37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4F31D" w14:textId="0FFCBC18" w:rsidR="00795B37" w:rsidRDefault="00795B37" w:rsidP="00795B37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Виртуалды машиналарға операциялық жүйелерді орнату</w:t>
            </w:r>
          </w:p>
        </w:tc>
      </w:tr>
      <w:tr w:rsidR="00795B37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795B37" w:rsidRDefault="00795B37" w:rsidP="00795B37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50E49" w14:textId="35175D66" w:rsidR="00795B37" w:rsidRPr="00273D9B" w:rsidRDefault="00795B37" w:rsidP="00795B37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Функционалды. </w:t>
            </w:r>
            <w:r>
              <w:rPr>
                <w:sz w:val="20"/>
                <w:szCs w:val="20"/>
                <w:lang w:val="kk-KZ"/>
              </w:rPr>
              <w:t>Операциялық жүйелердегі процестерді басқара біл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C216" w14:textId="137E5E5D" w:rsidR="00795B37" w:rsidRPr="00A44202" w:rsidRDefault="00795B37" w:rsidP="00795B37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val="kk-KZ"/>
              </w:rPr>
              <w:t>Тапсырмалар реттеушісін іске қосыңыз</w:t>
            </w:r>
          </w:p>
        </w:tc>
      </w:tr>
      <w:tr w:rsidR="00795B37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795B37" w:rsidRDefault="00795B37" w:rsidP="00795B37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795B37" w:rsidRDefault="00795B37" w:rsidP="00795B37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D5063" w14:textId="662AF8DE" w:rsidR="00795B37" w:rsidRPr="00A44202" w:rsidRDefault="00795B37" w:rsidP="00795B37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>
              <w:rPr>
                <w:color w:val="000000"/>
                <w:sz w:val="20"/>
                <w:szCs w:val="20"/>
                <w:lang w:val="kk-KZ"/>
              </w:rPr>
              <w:t>Операциялық жүйеде белгілі бір процестерді іске қосу және тоқтату</w:t>
            </w:r>
          </w:p>
        </w:tc>
      </w:tr>
      <w:tr w:rsidR="00795B37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795B37" w:rsidRDefault="00795B37" w:rsidP="00795B37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47134" w14:textId="45D28EA5" w:rsidR="00795B37" w:rsidRPr="00795B37" w:rsidRDefault="00795B37" w:rsidP="00795B37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4. Жүйе. Файлдық жүйе параметрлерін басқар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79B2C" w14:textId="7973776E" w:rsidR="00795B37" w:rsidRDefault="00795B37" w:rsidP="00795B37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 Файлдарды рұқсатсыз кіруден қорғаңыз</w:t>
            </w:r>
          </w:p>
        </w:tc>
      </w:tr>
      <w:tr w:rsidR="00795B37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795B37" w:rsidRDefault="00795B37" w:rsidP="00795B37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795B37" w:rsidRDefault="00795B37" w:rsidP="00795B37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7D531" w14:textId="67E319AE" w:rsidR="00795B37" w:rsidRDefault="00795B37" w:rsidP="00795B37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 Операциялық жүйе дискілерінің файлдық жүйе түрін өзгерту</w:t>
            </w:r>
          </w:p>
        </w:tc>
      </w:tr>
      <w:tr w:rsidR="00795B37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795B37" w:rsidRDefault="00795B37" w:rsidP="00795B37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267CD" w14:textId="08EEA23C" w:rsidR="00795B37" w:rsidRPr="00DF55E5" w:rsidRDefault="00795B37" w:rsidP="00795B37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Когнитивті. </w:t>
            </w:r>
            <w:r>
              <w:rPr>
                <w:sz w:val="20"/>
                <w:szCs w:val="20"/>
                <w:lang w:val="kk-KZ"/>
              </w:rPr>
              <w:t>Ақпараттық қауіпсіздікті қамтамасыз ету үшін машиналық оқыту әдістерін қолданыңыз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4F90B" w14:textId="3BB09EA1" w:rsidR="00795B37" w:rsidRPr="00DF55E5" w:rsidRDefault="00795B37" w:rsidP="00795B37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1 </w:t>
            </w:r>
            <w:r>
              <w:rPr>
                <w:sz w:val="20"/>
                <w:szCs w:val="20"/>
                <w:lang w:val="kk-KZ"/>
              </w:rPr>
              <w:t>Ақпараттық қауіпсіздікте машиналық оқытуды қолдануды зерттеңіз</w:t>
            </w:r>
          </w:p>
        </w:tc>
      </w:tr>
      <w:tr w:rsidR="00795B37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795B37" w:rsidRDefault="00795B37" w:rsidP="00795B37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795B37" w:rsidRDefault="00795B37" w:rsidP="00795B37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2590D" w14:textId="1EE9FABF" w:rsidR="00795B37" w:rsidRPr="00DF55E5" w:rsidRDefault="00795B37" w:rsidP="00795B37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Машиналық оқыту үлгілерін пайдаланатын </w:t>
            </w:r>
            <w:r>
              <w:rPr>
                <w:sz w:val="20"/>
                <w:szCs w:val="20"/>
                <w:lang w:val="kk-KZ"/>
              </w:rPr>
              <w:t>жүйелерді әзірлеу</w:t>
            </w:r>
          </w:p>
        </w:tc>
      </w:tr>
      <w:tr w:rsidR="00795B37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86625" w14:textId="77777777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лғы шарттар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374A1" w14:textId="643BC774" w:rsidR="00795B37" w:rsidRPr="00BA07E4" w:rsidRDefault="00795B37" w:rsidP="00795B37">
            <w:pPr>
              <w:widowControl w:val="0"/>
              <w:rPr>
                <w:b/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en-US"/>
              </w:rPr>
              <w:t xml:space="preserve">98849 – </w:t>
            </w:r>
            <w:r>
              <w:rPr>
                <w:sz w:val="20"/>
                <w:szCs w:val="20"/>
              </w:rPr>
              <w:t>Ақпараттық қауіпсіздік аудиті</w:t>
            </w:r>
            <w:r w:rsidR="00BA07E4">
              <w:rPr>
                <w:sz w:val="20"/>
                <w:szCs w:val="20"/>
                <w:lang w:val="kk-KZ"/>
              </w:rPr>
              <w:t xml:space="preserve"> </w:t>
            </w:r>
            <w:r w:rsidR="00BA07E4">
              <w:rPr>
                <w:sz w:val="20"/>
                <w:szCs w:val="20"/>
                <w:lang w:val="ru-RU"/>
              </w:rPr>
              <w:t>1</w:t>
            </w:r>
          </w:p>
        </w:tc>
      </w:tr>
      <w:tr w:rsidR="00795B37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1AA71" w14:textId="77777777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тер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45FA7" w14:textId="4EE689CD" w:rsidR="00795B37" w:rsidRPr="00AB20BF" w:rsidRDefault="00795B37" w:rsidP="00795B37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 xml:space="preserve">98855 – </w:t>
            </w:r>
            <w:r w:rsidR="00BA07E4" w:rsidRPr="00BA07E4">
              <w:rPr>
                <w:sz w:val="20"/>
                <w:szCs w:val="20"/>
              </w:rPr>
              <w:t>Бағдарламалық қосымшалар қауіпсіздігі</w:t>
            </w:r>
          </w:p>
        </w:tc>
      </w:tr>
      <w:tr w:rsidR="00795B37" w:rsidRPr="00A44037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7430E" w14:textId="77777777" w:rsidR="00795B37" w:rsidRDefault="00795B37" w:rsidP="00795B37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Білім беру ресурстар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42CEE" w14:textId="77777777" w:rsidR="00795B37" w:rsidRDefault="00795B37" w:rsidP="00795B37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Әдебиеттер: </w:t>
            </w:r>
            <w:r>
              <w:rPr>
                <w:color w:val="000000"/>
                <w:sz w:val="20"/>
                <w:szCs w:val="20"/>
              </w:rPr>
              <w:t xml:space="preserve">негізгі 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, қосымша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795B37" w:rsidRDefault="00795B37" w:rsidP="00795B37">
            <w:pPr>
              <w:widowControl w:val="0"/>
              <w:rPr>
                <w:b/>
                <w:bCs/>
                <w:sz w:val="20"/>
                <w:szCs w:val="20"/>
                <w:lang w:val="ru-RU"/>
              </w:rPr>
            </w:pPr>
            <w:r>
              <w:rPr>
                <w:b/>
                <w:bCs/>
                <w:sz w:val="20"/>
                <w:szCs w:val="20"/>
              </w:rPr>
              <w:t>Негізгі:</w:t>
            </w:r>
          </w:p>
          <w:p w14:paraId="59183CD0" w14:textId="77777777" w:rsidR="00BA07E4" w:rsidRPr="00E367AC" w:rsidRDefault="00BA07E4" w:rsidP="00BA07E4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t xml:space="preserve">Information Technology Control and Audit (5th ed.) - Angel R. Otero, 2018. </w:t>
            </w:r>
            <w:r w:rsidRPr="00E367AC">
              <w:rPr>
                <w:sz w:val="20"/>
                <w:szCs w:val="20"/>
              </w:rPr>
              <w:t>Комплексно про IT-контроль и IT-аудит: процессы, риски, процедуры, примеры</w:t>
            </w:r>
          </w:p>
          <w:p w14:paraId="11E1E9FB" w14:textId="77777777" w:rsidR="00BA07E4" w:rsidRPr="00E367AC" w:rsidRDefault="00BA07E4" w:rsidP="00BA07E4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lastRenderedPageBreak/>
              <w:t>Auditing IT Infrastructures for Compliance (3rd ed</w:t>
            </w:r>
            <w:proofErr w:type="gramStart"/>
            <w:r w:rsidRPr="00E367AC">
              <w:rPr>
                <w:sz w:val="20"/>
                <w:szCs w:val="20"/>
                <w:lang w:val="en-US"/>
              </w:rPr>
              <w:t>.) —</w:t>
            </w:r>
            <w:proofErr w:type="gramEnd"/>
            <w:r w:rsidRPr="00E367AC">
              <w:rPr>
                <w:sz w:val="20"/>
                <w:szCs w:val="20"/>
                <w:lang w:val="en-US"/>
              </w:rPr>
              <w:t xml:space="preserve"> Robert Johnson </w:t>
            </w:r>
            <w:r w:rsidRPr="00E367AC">
              <w:rPr>
                <w:sz w:val="20"/>
                <w:szCs w:val="20"/>
              </w:rPr>
              <w:t>и</w:t>
            </w:r>
            <w:r w:rsidRPr="00E367AC">
              <w:rPr>
                <w:sz w:val="20"/>
                <w:szCs w:val="20"/>
                <w:lang w:val="en-US"/>
              </w:rPr>
              <w:t xml:space="preserve"> </w:t>
            </w:r>
            <w:r w:rsidRPr="00E367AC">
              <w:rPr>
                <w:sz w:val="20"/>
                <w:szCs w:val="20"/>
              </w:rPr>
              <w:t>др</w:t>
            </w:r>
            <w:r w:rsidRPr="00E367AC">
              <w:rPr>
                <w:sz w:val="20"/>
                <w:szCs w:val="20"/>
                <w:lang w:val="en-US"/>
              </w:rPr>
              <w:t xml:space="preserve">., 2022. </w:t>
            </w:r>
            <w:r w:rsidRPr="00E367AC">
              <w:rPr>
                <w:sz w:val="20"/>
                <w:szCs w:val="20"/>
              </w:rPr>
              <w:t>Практика аудита инфраструктур на соответствие требованиям и законам.</w:t>
            </w:r>
          </w:p>
          <w:p w14:paraId="22DA03AC" w14:textId="77777777" w:rsidR="00BA07E4" w:rsidRPr="00E367AC" w:rsidRDefault="00BA07E4" w:rsidP="00BA07E4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t>ISO 27001 Controls – A Guide to Implementing and Auditing (2nd ed., aligned to ISO/IEC 27001:2022) — IT Governance/Bridget Kenyon, 2023.</w:t>
            </w:r>
          </w:p>
          <w:p w14:paraId="20CBADE2" w14:textId="77777777" w:rsidR="00BA07E4" w:rsidRPr="00E367AC" w:rsidRDefault="00BA07E4" w:rsidP="00BA07E4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E367AC">
              <w:rPr>
                <w:sz w:val="20"/>
                <w:szCs w:val="20"/>
                <w:lang w:val="en-US"/>
              </w:rPr>
              <w:t>IT Security Audit – A Complete Guide (2019 Edition) — Gerardus Blokdyk, 2019.</w:t>
            </w:r>
          </w:p>
          <w:p w14:paraId="73C7F53E" w14:textId="2A6BF215" w:rsidR="00BA07E4" w:rsidRPr="00BA07E4" w:rsidRDefault="00BA07E4" w:rsidP="00BA07E4">
            <w:pPr>
              <w:pStyle w:val="ab"/>
              <w:numPr>
                <w:ilvl w:val="3"/>
                <w:numId w:val="2"/>
              </w:numPr>
              <w:ind w:left="306" w:firstLine="0"/>
              <w:jc w:val="both"/>
              <w:rPr>
                <w:sz w:val="20"/>
                <w:szCs w:val="20"/>
                <w:lang w:val="kk-KZ"/>
              </w:rPr>
            </w:pPr>
            <w:r w:rsidRPr="003A77D5">
              <w:rPr>
                <w:sz w:val="20"/>
                <w:szCs w:val="20"/>
                <w:lang w:val="en-US"/>
              </w:rPr>
              <w:t>Information System Audit: How to Control the Digital Disruption — Philippe Peret, 2022.</w:t>
            </w:r>
          </w:p>
          <w:p w14:paraId="0B161EB7" w14:textId="2AF9EBCA" w:rsidR="00795B37" w:rsidRPr="00CC7531" w:rsidRDefault="00795B37" w:rsidP="00795B37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 xml:space="preserve">Қосымша 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223889BB" w14:textId="77777777" w:rsidR="00BA07E4" w:rsidRPr="003A77D5" w:rsidRDefault="00BA07E4" w:rsidP="00BA07E4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 w:val="0"/>
                <w:bCs/>
                <w:sz w:val="20"/>
                <w:szCs w:val="20"/>
                <w:lang w:val="en-US"/>
              </w:rPr>
              <w:t>ISO 27001 Controls Handbook: Implementing and Auditing an ISMS (ISO/IEC 27001:2022)</w:t>
            </w:r>
            <w:r w:rsidRPr="003A77D5">
              <w:rPr>
                <w:b w:val="0"/>
                <w:sz w:val="20"/>
                <w:szCs w:val="20"/>
                <w:lang w:val="en-US"/>
              </w:rPr>
              <w:t xml:space="preserve">, 2023. </w:t>
            </w:r>
          </w:p>
          <w:p w14:paraId="6E088E4B" w14:textId="77777777" w:rsidR="00BA07E4" w:rsidRPr="003A77D5" w:rsidRDefault="00BA07E4" w:rsidP="00BA07E4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 w:val="0"/>
                <w:sz w:val="20"/>
                <w:szCs w:val="20"/>
                <w:lang w:val="en-US"/>
              </w:rPr>
              <w:t>Information Technology Control and Audit (4th ed</w:t>
            </w:r>
            <w:proofErr w:type="gramStart"/>
            <w:r w:rsidRPr="003A77D5">
              <w:rPr>
                <w:b w:val="0"/>
                <w:sz w:val="20"/>
                <w:szCs w:val="20"/>
                <w:lang w:val="en-US"/>
              </w:rPr>
              <w:t>.) —</w:t>
            </w:r>
            <w:proofErr w:type="gramEnd"/>
            <w:r w:rsidRPr="003A77D5">
              <w:rPr>
                <w:b w:val="0"/>
                <w:sz w:val="20"/>
                <w:szCs w:val="20"/>
                <w:lang w:val="en-US"/>
              </w:rPr>
              <w:t xml:space="preserve"> Senft, Gallegos, Davis, 2016.</w:t>
            </w:r>
          </w:p>
          <w:p w14:paraId="5797F79B" w14:textId="77777777" w:rsidR="00795B37" w:rsidRDefault="00795B37" w:rsidP="00795B3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Зерттеу инфрақұрылымы</w:t>
            </w:r>
          </w:p>
          <w:p w14:paraId="73F6B807" w14:textId="4467E8E0" w:rsidR="00795B37" w:rsidRDefault="00795B37" w:rsidP="00795B37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№12 бизнес-инкубатор</w:t>
            </w:r>
          </w:p>
          <w:p w14:paraId="34449E0B" w14:textId="46C30503" w:rsidR="00795B37" w:rsidRPr="00C408F2" w:rsidRDefault="00795B37" w:rsidP="00795B37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Зертханалық кабинет 517</w:t>
            </w:r>
          </w:p>
          <w:p w14:paraId="13F4096B" w14:textId="60F45D5A" w:rsidR="00795B37" w:rsidRPr="00E9572E" w:rsidRDefault="00795B37" w:rsidP="00795B37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Зертханалық кабинет 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>323</w:t>
            </w:r>
          </w:p>
          <w:p w14:paraId="141A06BF" w14:textId="77777777" w:rsidR="00795B37" w:rsidRDefault="00795B37" w:rsidP="00795B3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Кәсіби ғылыми мәліметтер базасы</w:t>
            </w:r>
          </w:p>
          <w:p w14:paraId="70D4180E" w14:textId="77777777" w:rsidR="00BA07E4" w:rsidRPr="00B35113" w:rsidRDefault="00BA07E4" w:rsidP="00BA07E4">
            <w:pPr>
              <w:pStyle w:val="ab"/>
              <w:numPr>
                <w:ilvl w:val="0"/>
                <w:numId w:val="6"/>
              </w:numPr>
              <w:tabs>
                <w:tab w:val="left" w:pos="309"/>
              </w:tabs>
              <w:suppressAutoHyphens w:val="0"/>
              <w:ind w:left="21" w:firstLine="288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9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13ABB412" w14:textId="77777777" w:rsidR="00BA07E4" w:rsidRDefault="00BA07E4" w:rsidP="00BA07E4">
            <w:pPr>
              <w:pStyle w:val="ab"/>
              <w:numPr>
                <w:ilvl w:val="0"/>
                <w:numId w:val="6"/>
              </w:numPr>
              <w:tabs>
                <w:tab w:val="left" w:pos="309"/>
              </w:tabs>
              <w:suppressAutoHyphens w:val="0"/>
              <w:ind w:left="21" w:firstLine="288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0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6936D47" w14:textId="0637A26C" w:rsidR="00BA07E4" w:rsidRPr="00BA07E4" w:rsidRDefault="00BA07E4" w:rsidP="00BA07E4">
            <w:pPr>
              <w:pStyle w:val="ab"/>
              <w:numPr>
                <w:ilvl w:val="0"/>
                <w:numId w:val="6"/>
              </w:numPr>
              <w:tabs>
                <w:tab w:val="left" w:pos="309"/>
              </w:tabs>
              <w:suppressAutoHyphens w:val="0"/>
              <w:ind w:left="21" w:firstLine="288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F6C9EE" w14:textId="55034D75" w:rsidR="00795B37" w:rsidRPr="00C408F2" w:rsidRDefault="00795B37" w:rsidP="00795B37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 ресурстары</w:t>
            </w:r>
          </w:p>
          <w:p w14:paraId="7ED676A2" w14:textId="77777777" w:rsidR="00BA07E4" w:rsidRPr="003A77D5" w:rsidRDefault="00BA07E4" w:rsidP="00BA07E4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2" w:history="1">
              <w:r w:rsidRPr="003A77D5">
                <w:rPr>
                  <w:rStyle w:val="a5"/>
                  <w:sz w:val="20"/>
                  <w:szCs w:val="20"/>
                </w:rPr>
                <w:t>https://www.coursera.org/learn/information-systems-audit</w:t>
              </w:r>
            </w:hyperlink>
          </w:p>
          <w:p w14:paraId="04923218" w14:textId="77777777" w:rsidR="00BA07E4" w:rsidRPr="003A77D5" w:rsidRDefault="00BA07E4" w:rsidP="00BA07E4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3" w:history="1">
              <w:r w:rsidRPr="00B162D0">
                <w:rPr>
                  <w:rStyle w:val="a5"/>
                  <w:sz w:val="20"/>
                  <w:szCs w:val="20"/>
                </w:rPr>
                <w:t>https://www.theiia.org/en/products/learning-solutions/course/fundamentals-of-it-auditing/</w:t>
              </w:r>
            </w:hyperlink>
          </w:p>
          <w:p w14:paraId="77988554" w14:textId="77777777" w:rsidR="00BA07E4" w:rsidRPr="003A77D5" w:rsidRDefault="00BA07E4" w:rsidP="00BA07E4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r w:rsidRPr="003A77D5">
              <w:rPr>
                <w:color w:val="000000"/>
                <w:sz w:val="20"/>
                <w:szCs w:val="20"/>
              </w:rPr>
              <w:t>https://www.acilearning.com/courses/audit/advanced-it-audit-school/</w:t>
            </w:r>
          </w:p>
          <w:p w14:paraId="10656340" w14:textId="20A42698" w:rsidR="00795B37" w:rsidRDefault="00795B37" w:rsidP="00795B3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Бағдарламалық қамтамасыз ету</w:t>
            </w:r>
          </w:p>
          <w:p w14:paraId="5C64C726" w14:textId="77777777" w:rsidR="00BA07E4" w:rsidRPr="002A1A93" w:rsidRDefault="00BA07E4" w:rsidP="00BA07E4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1.</w:t>
            </w:r>
            <w:r w:rsidRPr="002A1A93">
              <w:rPr>
                <w:color w:val="000000"/>
                <w:sz w:val="20"/>
                <w:szCs w:val="20"/>
              </w:rPr>
              <w:t xml:space="preserve"> Windows 10, Windows 11</w:t>
            </w:r>
          </w:p>
          <w:p w14:paraId="2138E64E" w14:textId="77777777" w:rsidR="00BA07E4" w:rsidRDefault="00BA07E4" w:rsidP="00BA07E4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2.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Anaconda Navigator</w:t>
            </w:r>
          </w:p>
          <w:p w14:paraId="1EE80E96" w14:textId="77777777" w:rsidR="00BA07E4" w:rsidRDefault="00BA07E4" w:rsidP="00BA07E4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proofErr w:type="spellStart"/>
            <w:r>
              <w:rPr>
                <w:color w:val="000000"/>
                <w:sz w:val="20"/>
                <w:szCs w:val="20"/>
                <w:lang w:val="en-US"/>
              </w:rPr>
              <w:t>Tensorflow</w:t>
            </w:r>
            <w:proofErr w:type="spellEnd"/>
          </w:p>
          <w:p w14:paraId="47845893" w14:textId="77777777" w:rsidR="00BA07E4" w:rsidRPr="00AD2A04" w:rsidRDefault="00BA07E4" w:rsidP="00BA07E4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4. </w:t>
            </w:r>
            <w:proofErr w:type="spellStart"/>
            <w:r>
              <w:rPr>
                <w:color w:val="000000"/>
                <w:sz w:val="20"/>
                <w:szCs w:val="20"/>
                <w:lang w:val="en-US"/>
              </w:rPr>
              <w:t>Keras</w:t>
            </w:r>
            <w:proofErr w:type="spellEnd"/>
          </w:p>
          <w:p w14:paraId="5648CCC1" w14:textId="3B46CF34" w:rsidR="00795B37" w:rsidRPr="001C01B2" w:rsidRDefault="00BA07E4" w:rsidP="00BA07E4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r>
              <w:rPr>
                <w:color w:val="000000"/>
                <w:sz w:val="20"/>
                <w:szCs w:val="20"/>
                <w:lang w:val="en-US"/>
              </w:rPr>
              <w:t>Kali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795B37" w14:paraId="60C82332" w14:textId="77777777" w:rsidTr="001C01B2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DC97F" w14:textId="77777777" w:rsidR="00795B37" w:rsidRDefault="00795B37" w:rsidP="00795B37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Пәннің академиялық саясат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FDA08" w14:textId="77777777" w:rsidR="00BA07E4" w:rsidRDefault="00BA07E4" w:rsidP="00BA07E4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 xml:space="preserve">әннің </w:t>
            </w:r>
            <w:r w:rsidRPr="00C504DA">
              <w:rPr>
                <w:sz w:val="20"/>
                <w:szCs w:val="20"/>
              </w:rPr>
              <w:t>академия</w:t>
            </w:r>
            <w:r>
              <w:rPr>
                <w:sz w:val="20"/>
                <w:szCs w:val="20"/>
                <w:lang w:val="kk-KZ"/>
              </w:rPr>
              <w:t>лық</w:t>
            </w:r>
            <w:r w:rsidRPr="00C504DA">
              <w:rPr>
                <w:sz w:val="20"/>
                <w:szCs w:val="20"/>
              </w:rPr>
              <w:t xml:space="preserve"> сая</w:t>
            </w:r>
            <w:r>
              <w:rPr>
                <w:sz w:val="20"/>
                <w:szCs w:val="20"/>
                <w:lang w:val="kk-KZ"/>
              </w:rPr>
              <w:t>саты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ә</w:t>
            </w:r>
            <w:r w:rsidRPr="00C504DA">
              <w:rPr>
                <w:sz w:val="20"/>
                <w:szCs w:val="20"/>
              </w:rPr>
              <w:t>л-Фараби а</w:t>
            </w:r>
            <w:r>
              <w:rPr>
                <w:sz w:val="20"/>
                <w:szCs w:val="20"/>
                <w:lang w:val="kk-KZ"/>
              </w:rPr>
              <w:t>тындағы</w:t>
            </w:r>
            <w:r w:rsidRPr="00C504DA">
              <w:rPr>
                <w:sz w:val="20"/>
                <w:szCs w:val="20"/>
              </w:rPr>
              <w:t xml:space="preserve"> Қ</w:t>
            </w:r>
            <w:r>
              <w:rPr>
                <w:sz w:val="20"/>
                <w:szCs w:val="20"/>
                <w:lang w:val="kk-KZ"/>
              </w:rPr>
              <w:t>азҰУ</w:t>
            </w:r>
            <w:r w:rsidRPr="00C504DA">
              <w:rPr>
                <w:sz w:val="20"/>
                <w:szCs w:val="20"/>
              </w:rPr>
              <w:t>-д</w:t>
            </w:r>
            <w:r>
              <w:rPr>
                <w:sz w:val="20"/>
                <w:szCs w:val="20"/>
                <w:lang w:val="kk-KZ"/>
              </w:rPr>
              <w:t>ың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саясатымен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және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далд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 w:rsidRPr="00C504DA">
              <w:rPr>
                <w:sz w:val="20"/>
                <w:szCs w:val="20"/>
                <w:u w:val="single"/>
                <w:lang w:val="kk-KZ"/>
              </w:rPr>
              <w:t>С</w:t>
            </w:r>
            <w:r>
              <w:rPr>
                <w:sz w:val="20"/>
                <w:szCs w:val="20"/>
                <w:u w:val="single"/>
                <w:lang w:val="kk-KZ"/>
              </w:rPr>
              <w:t>аясатымен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йқындалады</w:t>
            </w:r>
            <w:r w:rsidRPr="00C504DA">
              <w:rPr>
                <w:sz w:val="20"/>
                <w:szCs w:val="20"/>
              </w:rPr>
              <w:t>.</w:t>
            </w:r>
            <w:r w:rsidRPr="001A7302">
              <w:rPr>
                <w:sz w:val="20"/>
                <w:szCs w:val="20"/>
              </w:rPr>
              <w:t xml:space="preserve"> </w:t>
            </w:r>
          </w:p>
          <w:p w14:paraId="3E8C4EDB" w14:textId="77777777" w:rsidR="00BA07E4" w:rsidRDefault="00BA07E4" w:rsidP="00BA07E4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 xml:space="preserve">Құжаттар Univer </w:t>
            </w:r>
            <w:r>
              <w:rPr>
                <w:sz w:val="20"/>
                <w:szCs w:val="20"/>
                <w:lang w:val="kk-KZ"/>
              </w:rPr>
              <w:t>И</w:t>
            </w:r>
            <w:r w:rsidRPr="00C504DA">
              <w:rPr>
                <w:sz w:val="20"/>
                <w:szCs w:val="20"/>
              </w:rPr>
              <w:t>Ж басты бетінде қолжетімді.</w:t>
            </w:r>
          </w:p>
          <w:p w14:paraId="27B9FB41" w14:textId="77777777" w:rsidR="00BA07E4" w:rsidRPr="00AD23BE" w:rsidRDefault="00BA07E4" w:rsidP="00BA07E4">
            <w:pPr>
              <w:jc w:val="both"/>
              <w:rPr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 xml:space="preserve">Ғылым мен білімнің интеграциясы. </w:t>
            </w:r>
            <w:r w:rsidRPr="001141CC">
              <w:rPr>
                <w:sz w:val="20"/>
                <w:szCs w:val="20"/>
              </w:rPr>
              <w:t xml:space="preserve">Студенттердің, магистранттардың және докторанттардың ғылыми-зерттеу жұмысы </w:t>
            </w:r>
            <w:r w:rsidRPr="00407938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  <w:lang w:val="kk-KZ"/>
              </w:rPr>
              <w:t xml:space="preserve"> бұл </w:t>
            </w:r>
            <w:r w:rsidRPr="001141CC">
              <w:rPr>
                <w:sz w:val="20"/>
                <w:szCs w:val="20"/>
              </w:rPr>
              <w:t>оқу үдерісін</w:t>
            </w:r>
            <w:r>
              <w:rPr>
                <w:sz w:val="20"/>
                <w:szCs w:val="20"/>
                <w:lang w:val="kk-KZ"/>
              </w:rPr>
              <w:t>ің</w:t>
            </w:r>
            <w:r w:rsidRPr="001141CC">
              <w:rPr>
                <w:sz w:val="20"/>
                <w:szCs w:val="20"/>
              </w:rPr>
              <w:t xml:space="preserve"> тереңде</w:t>
            </w:r>
            <w:r>
              <w:rPr>
                <w:sz w:val="20"/>
                <w:szCs w:val="20"/>
                <w:lang w:val="kk-KZ"/>
              </w:rPr>
              <w:t>тілуі</w:t>
            </w:r>
            <w:r w:rsidRPr="001141CC">
              <w:rPr>
                <w:sz w:val="20"/>
                <w:szCs w:val="20"/>
              </w:rPr>
              <w:t>. Ол тікелей кафедраларда, зертханаларда, университеттің ғылыми және жобалау бөлімшелерінде, студенттік ғылыми-техникалық бірлестіктер</w:t>
            </w:r>
            <w:r>
              <w:rPr>
                <w:sz w:val="20"/>
                <w:szCs w:val="20"/>
                <w:lang w:val="kk-KZ"/>
              </w:rPr>
              <w:t>ін</w:t>
            </w:r>
            <w:r w:rsidRPr="001141CC">
              <w:rPr>
                <w:sz w:val="20"/>
                <w:szCs w:val="20"/>
              </w:rPr>
              <w:t xml:space="preserve">де ұйымдастырылады. Білім берудің барлық деңгейлеріндегі білім алушылардың өзіндік жұмысы заманауи ғылыми-зерттеу және ақпараттық технологияларды қолдана отырып, жаңа білім алу негізінде зерттеу дағдылары мен құзыреттіліктерін дамытуға бағытталған. Зерттеу университетінің оқытушысы </w:t>
            </w:r>
            <w:r>
              <w:rPr>
                <w:sz w:val="20"/>
                <w:szCs w:val="20"/>
                <w:lang w:val="kk-KZ"/>
              </w:rPr>
              <w:t>ғ</w:t>
            </w:r>
            <w:r w:rsidRPr="001141CC">
              <w:rPr>
                <w:sz w:val="20"/>
                <w:szCs w:val="20"/>
              </w:rPr>
              <w:t>ылыми</w:t>
            </w:r>
            <w:r>
              <w:rPr>
                <w:sz w:val="20"/>
                <w:szCs w:val="20"/>
                <w:lang w:val="kk-KZ"/>
              </w:rPr>
              <w:t>-зерттеу</w:t>
            </w:r>
            <w:r w:rsidRPr="001141CC">
              <w:rPr>
                <w:sz w:val="20"/>
                <w:szCs w:val="20"/>
              </w:rPr>
              <w:t xml:space="preserve"> қызмет</w:t>
            </w:r>
            <w:r>
              <w:rPr>
                <w:sz w:val="20"/>
                <w:szCs w:val="20"/>
                <w:lang w:val="kk-KZ"/>
              </w:rPr>
              <w:t>інің</w:t>
            </w:r>
            <w:r w:rsidRPr="001141CC">
              <w:rPr>
                <w:sz w:val="20"/>
                <w:szCs w:val="20"/>
              </w:rPr>
              <w:t xml:space="preserve"> нәтижелерін дәрістер мен семинарлық (практикалық) сабақтар, </w:t>
            </w:r>
            <w:r>
              <w:rPr>
                <w:sz w:val="20"/>
                <w:szCs w:val="20"/>
                <w:lang w:val="kk-KZ"/>
              </w:rPr>
              <w:t>з</w:t>
            </w:r>
            <w:r w:rsidRPr="001141CC">
              <w:rPr>
                <w:sz w:val="20"/>
                <w:szCs w:val="20"/>
              </w:rPr>
              <w:t>ертханалық сабақтар тақырыбын</w:t>
            </w:r>
            <w:r>
              <w:rPr>
                <w:sz w:val="20"/>
                <w:szCs w:val="20"/>
                <w:lang w:val="kk-KZ"/>
              </w:rPr>
              <w:t>д</w:t>
            </w:r>
            <w:r w:rsidRPr="001141CC">
              <w:rPr>
                <w:sz w:val="20"/>
                <w:szCs w:val="20"/>
              </w:rPr>
              <w:t>а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r w:rsidRPr="001141CC">
              <w:rPr>
                <w:sz w:val="20"/>
                <w:szCs w:val="20"/>
              </w:rPr>
              <w:t>силлабуста</w:t>
            </w:r>
            <w:r>
              <w:rPr>
                <w:sz w:val="20"/>
                <w:szCs w:val="20"/>
                <w:lang w:val="kk-KZ"/>
              </w:rPr>
              <w:t>рда</w:t>
            </w:r>
            <w:r w:rsidRPr="001141CC">
              <w:rPr>
                <w:sz w:val="20"/>
                <w:szCs w:val="20"/>
              </w:rPr>
              <w:t xml:space="preserve"> көрініс табатын және оқу сабақтары мен тапсырмалар тақырыптарының өзектілігіне жауап беретін </w:t>
            </w:r>
            <w:r>
              <w:rPr>
                <w:sz w:val="20"/>
                <w:szCs w:val="20"/>
                <w:lang w:val="kk-KZ"/>
              </w:rPr>
              <w:t>ОБӨЗ</w:t>
            </w:r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БӨЗ</w:t>
            </w:r>
            <w:r w:rsidRPr="001141CC">
              <w:rPr>
                <w:sz w:val="20"/>
                <w:szCs w:val="20"/>
              </w:rPr>
              <w:t xml:space="preserve"> тапсырмаларына біріктіреді.</w:t>
            </w:r>
          </w:p>
          <w:p w14:paraId="24E8C255" w14:textId="77777777" w:rsidR="00BA07E4" w:rsidRDefault="00BA07E4" w:rsidP="00BA07E4">
            <w:pPr>
              <w:jc w:val="both"/>
              <w:rPr>
                <w:b/>
                <w:bCs/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>Сабаққа қатысу</w:t>
            </w:r>
            <w:r>
              <w:rPr>
                <w:b/>
                <w:bCs/>
                <w:sz w:val="20"/>
                <w:szCs w:val="20"/>
                <w:lang w:val="kk-KZ"/>
              </w:rPr>
              <w:t>ы</w:t>
            </w:r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r w:rsidRPr="001141CC">
              <w:rPr>
                <w:sz w:val="20"/>
                <w:szCs w:val="20"/>
              </w:rPr>
              <w:t xml:space="preserve">Әр тапсырманың мерзімі </w:t>
            </w:r>
            <w:r>
              <w:rPr>
                <w:sz w:val="20"/>
                <w:szCs w:val="20"/>
                <w:lang w:val="kk-KZ"/>
              </w:rPr>
              <w:t>пән</w:t>
            </w:r>
            <w:r w:rsidRPr="001141CC">
              <w:rPr>
                <w:sz w:val="20"/>
                <w:szCs w:val="20"/>
              </w:rPr>
              <w:t xml:space="preserve"> мазмұнын іске асыру күнтізбесінде (кестесінде) көрсетілген. Мерзімдерді сақтамау </w:t>
            </w:r>
            <w:r>
              <w:rPr>
                <w:sz w:val="20"/>
                <w:szCs w:val="20"/>
                <w:lang w:val="kk-KZ"/>
              </w:rPr>
              <w:t>балда</w:t>
            </w:r>
            <w:r w:rsidRPr="001141CC">
              <w:rPr>
                <w:sz w:val="20"/>
                <w:szCs w:val="20"/>
              </w:rPr>
              <w:t>рдың жоғалуына әкеледі.</w:t>
            </w:r>
          </w:p>
          <w:p w14:paraId="107408EE" w14:textId="77777777" w:rsidR="00BA07E4" w:rsidRPr="00AD23BE" w:rsidRDefault="00BA07E4" w:rsidP="00BA07E4">
            <w:pPr>
              <w:jc w:val="both"/>
              <w:rPr>
                <w:rStyle w:val="a5"/>
                <w:b/>
                <w:bCs/>
                <w:sz w:val="20"/>
                <w:szCs w:val="20"/>
                <w:lang w:val="kk-KZ"/>
              </w:rPr>
            </w:pPr>
            <w:r w:rsidRPr="00B845E9">
              <w:rPr>
                <w:rStyle w:val="a5"/>
                <w:b/>
                <w:bCs/>
                <w:sz w:val="20"/>
                <w:szCs w:val="20"/>
              </w:rPr>
              <w:t xml:space="preserve">Академиялық адалдық. </w:t>
            </w:r>
            <w:r w:rsidRPr="00B845E9">
              <w:rPr>
                <w:rStyle w:val="a5"/>
                <w:sz w:val="20"/>
                <w:szCs w:val="20"/>
              </w:rPr>
              <w:t xml:space="preserve">Практикалық/зертханалық сабақтар, </w:t>
            </w:r>
            <w:r>
              <w:rPr>
                <w:rStyle w:val="a5"/>
                <w:sz w:val="20"/>
                <w:szCs w:val="20"/>
                <w:lang w:val="kk-KZ"/>
              </w:rPr>
              <w:t>БӨЖ</w:t>
            </w:r>
            <w:r w:rsidRPr="00B845E9">
              <w:rPr>
                <w:rStyle w:val="a5"/>
                <w:sz w:val="20"/>
                <w:szCs w:val="20"/>
              </w:rPr>
              <w:t xml:space="preserve"> білім алушының дербестігін, сыни ойлауын, шығармашылығын дамытады. Плагиат, жалғандық, </w:t>
            </w:r>
            <w:r>
              <w:rPr>
                <w:rStyle w:val="a5"/>
                <w:sz w:val="20"/>
                <w:szCs w:val="20"/>
                <w:lang w:val="kk-KZ"/>
              </w:rPr>
              <w:t>шпаргалка</w:t>
            </w:r>
            <w:r w:rsidRPr="00B845E9">
              <w:rPr>
                <w:rStyle w:val="a5"/>
                <w:sz w:val="20"/>
                <w:szCs w:val="20"/>
              </w:rPr>
              <w:t xml:space="preserve"> пайдалану, тапсырмаларды орындаудың барлық кезеңдерінде 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көшіруге </w:t>
            </w:r>
            <w:r w:rsidRPr="00B845E9">
              <w:rPr>
                <w:rStyle w:val="a5"/>
                <w:sz w:val="20"/>
                <w:szCs w:val="20"/>
              </w:rPr>
              <w:t>жол берілмейді.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 xml:space="preserve">Теориялық оқыту кезеңінде және емтихандарда академиялық адалдықты сақтау негізгі саясаттардан басқа </w:t>
            </w:r>
            <w:r>
              <w:rPr>
                <w:rStyle w:val="a5"/>
                <w:sz w:val="20"/>
                <w:szCs w:val="20"/>
                <w:lang w:val="kk-KZ"/>
              </w:rPr>
              <w:t>«</w:t>
            </w:r>
            <w:r w:rsidRPr="00AD23BE">
              <w:rPr>
                <w:rStyle w:val="a5"/>
                <w:sz w:val="20"/>
                <w:szCs w:val="20"/>
                <w:u w:val="single"/>
                <w:lang w:val="kk-KZ"/>
              </w:rPr>
              <w:t>Қорытынды бақылауды жүргізу Ережелері», «Ағымдағы оқу жылының күзгі/көктемгі семестрінің қорытынды бақылауын жүргізуге арналған Нұсқаулықтары», «Білім алушылардың тестілік құжаттарының көшіріліп алынуын тексеру туралы Ережесі»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тәрізді құжаттармен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>регламенттеледі.</w:t>
            </w:r>
          </w:p>
          <w:p w14:paraId="4E8741F7" w14:textId="77777777" w:rsidR="00BA07E4" w:rsidRPr="00421B33" w:rsidRDefault="00BA07E4" w:rsidP="00BA07E4">
            <w:pPr>
              <w:jc w:val="both"/>
              <w:rPr>
                <w:sz w:val="20"/>
                <w:szCs w:val="20"/>
                <w:lang w:val="kk-KZ"/>
              </w:rPr>
            </w:pPr>
            <w:r w:rsidRPr="00421B33">
              <w:rPr>
                <w:b/>
                <w:bCs/>
                <w:sz w:val="20"/>
                <w:szCs w:val="20"/>
                <w:lang w:val="kk-KZ"/>
              </w:rPr>
              <w:t xml:space="preserve">Инклюзивті білім берудің негізгі принциптері. </w:t>
            </w:r>
            <w:r w:rsidRPr="00421B33">
              <w:rPr>
                <w:sz w:val="20"/>
                <w:szCs w:val="20"/>
                <w:lang w:val="kk-KZ"/>
              </w:rPr>
              <w:t>Университеттің білім беру ортасы гендерлік, нәсілдік/этникалық тегіне, діни сенімдеріне, әлеуметтік-экономикалық мәртебесіне, студенттің физикалық денсаулығына және т.б. қарамастан, оқытушы тарапынан барлық білім алушылар</w:t>
            </w:r>
            <w:r>
              <w:rPr>
                <w:sz w:val="20"/>
                <w:szCs w:val="20"/>
                <w:lang w:val="kk-KZ"/>
              </w:rPr>
              <w:t>ға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және білім алушылардың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ір-біріне</w:t>
            </w:r>
            <w:r w:rsidRPr="00421B33">
              <w:rPr>
                <w:sz w:val="20"/>
                <w:szCs w:val="20"/>
                <w:lang w:val="kk-KZ"/>
              </w:rPr>
              <w:t xml:space="preserve"> әрқашан қолдау мен тең қарым-қатынас болатын қауіпсіз орын ретінде ойластырылған. </w:t>
            </w:r>
            <w:r>
              <w:rPr>
                <w:sz w:val="20"/>
                <w:szCs w:val="20"/>
                <w:lang w:val="kk-KZ"/>
              </w:rPr>
              <w:t>Б</w:t>
            </w:r>
            <w:r w:rsidRPr="00421B33">
              <w:rPr>
                <w:sz w:val="20"/>
                <w:szCs w:val="20"/>
                <w:lang w:val="kk-KZ"/>
              </w:rPr>
              <w:t>арлық адамдар құрдастары мен курстастарының қолдауы мен достығына мұқтаж. Барлық студенттер үшін жетістікке жету</w:t>
            </w:r>
            <w:r>
              <w:rPr>
                <w:sz w:val="20"/>
                <w:szCs w:val="20"/>
                <w:lang w:val="kk-KZ"/>
              </w:rPr>
              <w:t>,</w:t>
            </w:r>
            <w:r w:rsidRPr="00421B33">
              <w:rPr>
                <w:sz w:val="20"/>
                <w:szCs w:val="20"/>
                <w:lang w:val="kk-KZ"/>
              </w:rPr>
              <w:t xml:space="preserve"> мүмкін емес нәрселерден гөрі не істей алатындығы</w:t>
            </w:r>
            <w:r>
              <w:rPr>
                <w:sz w:val="20"/>
                <w:szCs w:val="20"/>
                <w:lang w:val="kk-KZ"/>
              </w:rPr>
              <w:t xml:space="preserve"> болып табылады</w:t>
            </w:r>
            <w:r w:rsidRPr="00421B33">
              <w:rPr>
                <w:sz w:val="20"/>
                <w:szCs w:val="20"/>
                <w:lang w:val="kk-KZ"/>
              </w:rPr>
              <w:t xml:space="preserve">. Әртүрлілік өмірдің барлық </w:t>
            </w:r>
            <w:r>
              <w:rPr>
                <w:sz w:val="20"/>
                <w:szCs w:val="20"/>
                <w:lang w:val="kk-KZ"/>
              </w:rPr>
              <w:t>жақтары</w:t>
            </w:r>
            <w:r w:rsidRPr="00421B33">
              <w:rPr>
                <w:sz w:val="20"/>
                <w:szCs w:val="20"/>
                <w:lang w:val="kk-KZ"/>
              </w:rPr>
              <w:t>н күшейтеді.</w:t>
            </w:r>
          </w:p>
          <w:p w14:paraId="199AC018" w14:textId="74B0B6E5" w:rsidR="00795B37" w:rsidRPr="00D70586" w:rsidRDefault="00BA07E4" w:rsidP="00BA07E4">
            <w:r w:rsidRPr="00740908">
              <w:rPr>
                <w:sz w:val="20"/>
                <w:szCs w:val="20"/>
                <w:lang w:val="kk-KZ"/>
              </w:rPr>
              <w:t xml:space="preserve">Барлық білім алушылар, әсіресе мүмкіндігі шектеулі жандар, телефон/e-mail  </w:t>
            </w:r>
            <w:r w:rsidRPr="00703760">
              <w:rPr>
                <w:sz w:val="20"/>
                <w:szCs w:val="20"/>
                <w:lang w:val="kk-KZ"/>
              </w:rPr>
              <w:t>vladislav.karyukin@kaznu.kz</w:t>
            </w:r>
            <w:r w:rsidRPr="00740908">
              <w:rPr>
                <w:sz w:val="20"/>
                <w:szCs w:val="20"/>
                <w:lang w:val="kk-KZ"/>
              </w:rPr>
              <w:t xml:space="preserve"> </w:t>
            </w:r>
            <w:r w:rsidRPr="00703760">
              <w:rPr>
                <w:sz w:val="20"/>
                <w:szCs w:val="20"/>
                <w:lang w:val="kk-KZ"/>
              </w:rPr>
              <w:t xml:space="preserve">/ +77019405992 </w:t>
            </w:r>
            <w:r w:rsidRPr="00740908">
              <w:rPr>
                <w:sz w:val="20"/>
                <w:szCs w:val="20"/>
                <w:lang w:val="kk-KZ"/>
              </w:rPr>
              <w:t xml:space="preserve">немесе MS Teams-тегі бейне байланыс арқылы </w:t>
            </w:r>
            <w:hyperlink r:id="rId14" w:history="1">
              <w:r w:rsidRPr="00D70586">
                <w:rPr>
                  <w:rStyle w:val="a5"/>
                  <w:iCs/>
                  <w:sz w:val="20"/>
                  <w:szCs w:val="20"/>
                </w:rPr>
                <w:t>https://teams.microsoft.com/l/team/19%3AxjqqQB04Sn-CFzIMrQsWASXmFNSgglpEXT4_XQZC3XM1%40thread.tacv2/conversations?groupId=8f190553-e733-40a0-8a22-f8e7a8405823&amp;tenantId=b0ab71a5-75b1-4d65-81f7-f479b4978d7b</w:t>
              </w:r>
            </w:hyperlink>
          </w:p>
        </w:tc>
      </w:tr>
      <w:tr w:rsidR="00795B37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795B37" w:rsidRDefault="00795B37" w:rsidP="00795B37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ОҚЫТУ, ОҚУ ЖӘНЕ БАҒАЛАУ ТУРАЛЫ АҚПАРАТ</w:t>
            </w:r>
          </w:p>
        </w:tc>
      </w:tr>
      <w:tr w:rsidR="00795B37" w14:paraId="7121488B" w14:textId="77777777" w:rsidTr="003B56F8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6B6D3" w14:textId="77777777" w:rsidR="00795B37" w:rsidRDefault="00795B37" w:rsidP="00795B37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Ұпайлық бағалау</w:t>
            </w:r>
          </w:p>
          <w:p w14:paraId="62B0A7CC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оқу жетістіктерін бағалаудың әріптік жүйесі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23393" w14:textId="77777777" w:rsidR="00795B37" w:rsidRDefault="00795B37" w:rsidP="00795B37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Бағалау әдістері</w:t>
            </w:r>
          </w:p>
        </w:tc>
      </w:tr>
      <w:tr w:rsidR="00795B37" w14:paraId="1E644D96" w14:textId="77777777" w:rsidTr="003B56F8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FAE7" w14:textId="77777777" w:rsidR="00795B37" w:rsidRDefault="00795B37" w:rsidP="00795B37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ғ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E33E1" w14:textId="77777777" w:rsidR="00795B37" w:rsidRDefault="00795B37" w:rsidP="00795B37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Сандық</w:t>
            </w:r>
          </w:p>
          <w:p w14:paraId="05490EEA" w14:textId="77777777" w:rsidR="00795B37" w:rsidRDefault="00795B37" w:rsidP="00795B37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795B37" w:rsidRDefault="00795B37" w:rsidP="00795B37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EC12F" w14:textId="77777777" w:rsidR="00795B37" w:rsidRDefault="00795B37" w:rsidP="00795B37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лар,</w:t>
            </w:r>
          </w:p>
          <w:p w14:paraId="1455EC56" w14:textId="77777777" w:rsidR="00795B37" w:rsidRDefault="00795B37" w:rsidP="00795B37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% мазмұны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864ED" w14:textId="77777777" w:rsidR="00795B37" w:rsidRDefault="00795B37" w:rsidP="00795B37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Дәстүрлі жүйе бойынша бағалау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9EE4A" w14:textId="77777777" w:rsidR="00E87215" w:rsidRPr="00430635" w:rsidRDefault="00E87215" w:rsidP="00E87215">
            <w:pPr>
              <w:jc w:val="both"/>
              <w:rPr>
                <w:bCs/>
                <w:sz w:val="16"/>
                <w:szCs w:val="16"/>
                <w:lang w:val="kk-KZ"/>
              </w:rPr>
            </w:pPr>
            <w:r w:rsidRPr="00362E3D">
              <w:rPr>
                <w:b/>
                <w:sz w:val="16"/>
                <w:szCs w:val="16"/>
              </w:rPr>
              <w:t>Критериалды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2A6DD3"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362E3D">
              <w:rPr>
                <w:bCs/>
                <w:sz w:val="16"/>
                <w:szCs w:val="16"/>
                <w:lang w:val="kk-KZ"/>
              </w:rPr>
              <w:t>айқын</w:t>
            </w:r>
            <w:r w:rsidRPr="00362E3D">
              <w:rPr>
                <w:bCs/>
                <w:sz w:val="16"/>
                <w:szCs w:val="16"/>
              </w:rPr>
              <w:t xml:space="preserve"> әзірленген критерийлер негізінде оқытудың нақты қол жеткізілген нәтижелерін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362E3D">
              <w:rPr>
                <w:bCs/>
                <w:sz w:val="16"/>
                <w:szCs w:val="16"/>
              </w:rPr>
              <w:t xml:space="preserve"> күтілетін нәтижелерімен </w:t>
            </w:r>
            <w:r>
              <w:rPr>
                <w:bCs/>
                <w:sz w:val="16"/>
                <w:szCs w:val="16"/>
                <w:lang w:val="kk-KZ"/>
              </w:rPr>
              <w:t>ара салмақтық</w:t>
            </w:r>
            <w:r w:rsidRPr="00362E3D">
              <w:rPr>
                <w:bCs/>
                <w:sz w:val="16"/>
                <w:szCs w:val="16"/>
              </w:rPr>
              <w:t xml:space="preserve"> процесі. Формативті және жиынтық бағалауға негізделген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  <w:p w14:paraId="32378C90" w14:textId="77777777" w:rsidR="00E87215" w:rsidRPr="00430635" w:rsidRDefault="00E87215" w:rsidP="00E87215">
            <w:pPr>
              <w:jc w:val="both"/>
              <w:rPr>
                <w:sz w:val="16"/>
                <w:szCs w:val="16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>Формативті бағалау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>–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 xml:space="preserve">күнделікті оқу қызметі барысында жүргізілетін бағалау түрі. </w:t>
            </w:r>
            <w:r w:rsidRPr="00E941DF">
              <w:rPr>
                <w:sz w:val="16"/>
                <w:szCs w:val="16"/>
                <w:lang w:val="kk-KZ"/>
              </w:rPr>
              <w:t>Ағымдағы көрсеткіш болып табылады. Білім алушы мен оқытушы арасындағы жедел өзара байланысты қамтамасыз етеді. Білім алушының мүмкіндіктерін а</w:t>
            </w:r>
            <w:r>
              <w:rPr>
                <w:sz w:val="16"/>
                <w:szCs w:val="16"/>
                <w:lang w:val="kk-KZ"/>
              </w:rPr>
              <w:t>йқынд</w:t>
            </w:r>
            <w:r w:rsidRPr="00E941DF">
              <w:rPr>
                <w:sz w:val="16"/>
                <w:szCs w:val="16"/>
                <w:lang w:val="kk-KZ"/>
              </w:rPr>
              <w:t xml:space="preserve">ауға, қиындықтарды анықтауға, ең жақсы нәтижелерге қол жеткізуге көмектесуге, оқытушының білім беру процесін уақтылы түзетуге мүмкіндік береді. Дәрістер, семинарлар, практикалық сабақтар (пікірталастар, викториналар, </w:t>
            </w:r>
            <w:r>
              <w:rPr>
                <w:sz w:val="16"/>
                <w:szCs w:val="16"/>
                <w:lang w:val="kk-KZ"/>
              </w:rPr>
              <w:t>жарыссөздер</w:t>
            </w:r>
            <w:r w:rsidRPr="00E941DF">
              <w:rPr>
                <w:sz w:val="16"/>
                <w:szCs w:val="16"/>
                <w:lang w:val="kk-KZ"/>
              </w:rPr>
              <w:t>, дөңгелек үстелдер, зертханалық жұмыстар және т.б.) кезінде тапсырмалардың орындалуы, аудиториядағы жұмыс белсенділігі бағаланады. Алынған білім мен құзыреттілік бағаланады.</w:t>
            </w:r>
          </w:p>
          <w:p w14:paraId="029EBA78" w14:textId="18183792" w:rsidR="00795B37" w:rsidRDefault="00E87215" w:rsidP="00E87215">
            <w:pPr>
              <w:widowControl w:val="0"/>
              <w:jc w:val="both"/>
              <w:rPr>
                <w:sz w:val="16"/>
                <w:szCs w:val="16"/>
              </w:rPr>
            </w:pPr>
            <w:r w:rsidRPr="000F5866">
              <w:rPr>
                <w:b/>
                <w:sz w:val="16"/>
                <w:szCs w:val="16"/>
                <w:lang w:val="kk-KZ"/>
              </w:rPr>
              <w:t>Жиынтық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– 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пән бағдарламасына сәйкес бөлімді зерделеу аяқталғаннан кейін жүргізілетін бағалау түрі. </w:t>
            </w:r>
            <w:r>
              <w:rPr>
                <w:bCs/>
                <w:sz w:val="16"/>
                <w:szCs w:val="16"/>
                <w:lang w:val="kk-KZ"/>
              </w:rPr>
              <w:t>БӨЖ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орындаған кезде семестр</w:t>
            </w:r>
            <w:r>
              <w:rPr>
                <w:bCs/>
                <w:sz w:val="16"/>
                <w:szCs w:val="16"/>
                <w:lang w:val="kk-KZ"/>
              </w:rPr>
              <w:t xml:space="preserve"> ішін</w:t>
            </w:r>
            <w:r w:rsidRPr="000F5866">
              <w:rPr>
                <w:bCs/>
                <w:sz w:val="16"/>
                <w:szCs w:val="16"/>
                <w:lang w:val="kk-KZ"/>
              </w:rPr>
              <w:t>де 3-4 рет өткізіледі. Бұл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күтілетін нәтижелерін игеруді дескрипторлармен арақатынаста бағалау. Белгілі бір кезеңдегі пәнді меңгеру деңгейін анықтауға және тіркеуге мүмкіндік береді. </w:t>
            </w:r>
            <w:r w:rsidRPr="000F5866">
              <w:rPr>
                <w:bCs/>
                <w:sz w:val="16"/>
                <w:szCs w:val="16"/>
              </w:rPr>
              <w:t>Оқу нәтижелері бағаланады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</w:tc>
      </w:tr>
      <w:tr w:rsidR="00795B37" w14:paraId="7C41A313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1FAAA78A" w:rsidR="00795B37" w:rsidRDefault="00E87215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Өте жақсы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795B37" w:rsidRDefault="00795B37" w:rsidP="00795B37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95B37" w14:paraId="379BB495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.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795B37" w:rsidRDefault="00795B37" w:rsidP="00795B37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95B37" w14:paraId="0634B376" w14:textId="77777777" w:rsidTr="003B56F8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.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Жақсы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795B37" w:rsidRDefault="00795B37" w:rsidP="00795B37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95B37" w14:paraId="0E029AD6" w14:textId="77777777" w:rsidTr="007D06A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Б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.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0860850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Қалыптастырушы және жиынтық бағалау</w:t>
            </w:r>
          </w:p>
          <w:p w14:paraId="30F9A773" w14:textId="77777777" w:rsidR="00795B37" w:rsidRDefault="00795B37" w:rsidP="00795B37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499BE11" w14:textId="77777777" w:rsidR="00795B37" w:rsidRDefault="00795B37" w:rsidP="00795B37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 % мазмұны</w:t>
            </w:r>
          </w:p>
          <w:p w14:paraId="491D8EF8" w14:textId="77777777" w:rsidR="00795B37" w:rsidRDefault="00795B37" w:rsidP="00795B37">
            <w:pPr>
              <w:widowControl w:val="0"/>
              <w:rPr>
                <w:b/>
                <w:bCs/>
                <w:sz w:val="16"/>
                <w:szCs w:val="16"/>
              </w:rPr>
            </w:pPr>
          </w:p>
        </w:tc>
      </w:tr>
      <w:tr w:rsidR="00795B37" w14:paraId="10E3AA2B" w14:textId="77777777" w:rsidTr="007D06A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.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795B37" w:rsidRDefault="00795B37" w:rsidP="00795B37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795B37" w:rsidRDefault="00795B37" w:rsidP="00795B37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95B37" w14:paraId="40273DE4" w14:textId="77777777" w:rsidTr="007D06A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.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795B37" w:rsidRDefault="00795B37" w:rsidP="00795B3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795B37" w:rsidRDefault="00795B37" w:rsidP="00795B37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795B37" w:rsidRDefault="00795B37" w:rsidP="00795B37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E31D47" w14:paraId="347F6901" w14:textId="77777777" w:rsidTr="0074534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E31D47" w:rsidRDefault="00E31D47" w:rsidP="00E31D4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E31D47" w:rsidRDefault="00E31D47" w:rsidP="00E31D4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.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E31D47" w:rsidRDefault="00E31D47" w:rsidP="00E31D4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E31D47" w:rsidRDefault="00E31D47" w:rsidP="00E31D4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Қанағаттанарлық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E31D47" w:rsidRDefault="00E31D47" w:rsidP="00E31D47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Дәрістегі белсенділік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6A9D588E" w:rsidR="00E31D47" w:rsidRDefault="00E31D47" w:rsidP="00E31D47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 w:rsidRPr="00703760">
              <w:rPr>
                <w:sz w:val="16"/>
                <w:szCs w:val="16"/>
              </w:rPr>
              <w:t>5</w:t>
            </w:r>
          </w:p>
        </w:tc>
      </w:tr>
      <w:tr w:rsidR="00E31D47" w14:paraId="79C89700" w14:textId="77777777" w:rsidTr="0074534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E31D47" w:rsidRDefault="00E31D47" w:rsidP="00E31D4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E31D47" w:rsidRDefault="00E31D47" w:rsidP="00E31D4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.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E31D47" w:rsidRDefault="00E31D47" w:rsidP="00E31D4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E31D47" w:rsidRDefault="00E31D47" w:rsidP="00E31D4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E31D47" w:rsidRDefault="00E31D47" w:rsidP="00E31D47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Практикалық сабақтарда жұмыс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14409ED8" w:rsidR="00E31D47" w:rsidRDefault="00E31D47" w:rsidP="00E31D47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 w:rsidRPr="00703760">
              <w:rPr>
                <w:sz w:val="16"/>
                <w:szCs w:val="16"/>
                <w:lang w:val="kk-KZ"/>
              </w:rPr>
              <w:t>20</w:t>
            </w:r>
          </w:p>
        </w:tc>
      </w:tr>
      <w:tr w:rsidR="00E31D47" w14:paraId="0E71289C" w14:textId="77777777" w:rsidTr="0074534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E31D47" w:rsidRDefault="00E31D47" w:rsidP="00E31D4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E31D47" w:rsidRDefault="00E31D47" w:rsidP="00E31D4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.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E31D47" w:rsidRDefault="00E31D47" w:rsidP="00E31D47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E31D47" w:rsidRDefault="00E31D47" w:rsidP="00E31D47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E31D47" w:rsidRDefault="00E31D47" w:rsidP="00E31D47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Өзіндік жұмыс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2841B30B" w:rsidR="00E31D47" w:rsidRDefault="00E31D47" w:rsidP="00E31D47">
            <w:pPr>
              <w:widowControl w:val="0"/>
              <w:jc w:val="both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</w:rPr>
              <w:t>2</w:t>
            </w:r>
            <w:r w:rsidRPr="00703760">
              <w:rPr>
                <w:sz w:val="16"/>
                <w:szCs w:val="16"/>
                <w:lang w:val="kk-KZ"/>
              </w:rPr>
              <w:t>5</w:t>
            </w:r>
          </w:p>
        </w:tc>
      </w:tr>
      <w:tr w:rsidR="00E31D47" w14:paraId="381D261B" w14:textId="77777777" w:rsidTr="0074534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E31D47" w:rsidRDefault="00E31D47" w:rsidP="00E31D47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E31D47" w:rsidRDefault="00E31D47" w:rsidP="00E31D47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.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E31D47" w:rsidRDefault="00E31D47" w:rsidP="00E31D47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E31D47" w:rsidRDefault="00E31D47" w:rsidP="00E31D47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E31D47" w:rsidRDefault="00E31D47" w:rsidP="00E31D47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Жобалық және шығармашылық әрекеттер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032AF79" w:rsidR="00E31D47" w:rsidRDefault="00E31D47" w:rsidP="00E31D47">
            <w:pPr>
              <w:widowControl w:val="0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  <w:lang w:val="kk-KZ"/>
              </w:rPr>
              <w:t>10</w:t>
            </w:r>
          </w:p>
        </w:tc>
      </w:tr>
      <w:tr w:rsidR="00E31D47" w14:paraId="2D8A4D32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E31D47" w:rsidRPr="00E80A82" w:rsidRDefault="00E31D47" w:rsidP="00E31D47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E31D47" w:rsidRPr="00E80A82" w:rsidRDefault="00E31D47" w:rsidP="00E31D47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,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E31D47" w:rsidRPr="00E80A82" w:rsidRDefault="00E31D47" w:rsidP="00E31D47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E31D47" w:rsidRDefault="00E31D47" w:rsidP="00E31D47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Қанағаттанарлықсыз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E31D47" w:rsidRDefault="00E31D47" w:rsidP="00E31D47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Қорытынды бағалау ( емтихан)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74DAA0B0" w:rsidR="00E31D47" w:rsidRDefault="00E31D47" w:rsidP="00E31D47">
            <w:pPr>
              <w:widowControl w:val="0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</w:rPr>
              <w:t>40</w:t>
            </w:r>
          </w:p>
        </w:tc>
      </w:tr>
      <w:tr w:rsidR="00E31D47" w14:paraId="412AEDEE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E31D47" w:rsidRPr="00E80A82" w:rsidRDefault="00E31D47" w:rsidP="00E31D47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Ф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E31D47" w:rsidRPr="00E80A82" w:rsidRDefault="00E31D47" w:rsidP="00E31D47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E31D47" w:rsidRPr="00E80A82" w:rsidRDefault="00E31D47" w:rsidP="00E31D47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E31D47" w:rsidRDefault="00E31D47" w:rsidP="00E31D47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E31D47" w:rsidRDefault="00E31D47" w:rsidP="00E31D47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БАРЛЫҒЫ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422CFF" w:rsidR="00E31D47" w:rsidRDefault="00E31D47" w:rsidP="00E31D47">
            <w:pPr>
              <w:widowControl w:val="0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</w:rPr>
              <w:t xml:space="preserve">100 </w:t>
            </w:r>
          </w:p>
        </w:tc>
      </w:tr>
      <w:tr w:rsidR="00795B37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795B37" w:rsidRDefault="00795B37" w:rsidP="00795B37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795B37" w:rsidRDefault="00795B37" w:rsidP="00795B37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урс мазмұнын жүзеге асыруға арналған күнтізбе (кесте). Оқыту және оқу әдістері.</w:t>
            </w:r>
          </w:p>
          <w:p w14:paraId="31E88D87" w14:textId="77777777" w:rsidR="00795B37" w:rsidRDefault="00795B37" w:rsidP="00795B37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E744A0" w14:paraId="0260AF1F" w14:textId="77777777" w:rsidTr="003A355A">
        <w:tc>
          <w:tcPr>
            <w:tcW w:w="871" w:type="dxa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пта</w:t>
            </w:r>
          </w:p>
        </w:tc>
        <w:tc>
          <w:tcPr>
            <w:tcW w:w="8051" w:type="dxa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ақырып атауы</w:t>
            </w:r>
          </w:p>
        </w:tc>
        <w:tc>
          <w:tcPr>
            <w:tcW w:w="860" w:type="dxa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ғат саны</w:t>
            </w:r>
          </w:p>
        </w:tc>
        <w:tc>
          <w:tcPr>
            <w:tcW w:w="727" w:type="dxa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ұпай</w:t>
            </w:r>
          </w:p>
        </w:tc>
      </w:tr>
      <w:tr w:rsidR="00E744A0" w14:paraId="22882AAE" w14:textId="77777777" w:rsidTr="003A355A">
        <w:trPr>
          <w:trHeight w:val="296"/>
        </w:trPr>
        <w:tc>
          <w:tcPr>
            <w:tcW w:w="10509" w:type="dxa"/>
            <w:gridSpan w:val="4"/>
          </w:tcPr>
          <w:p w14:paraId="5363462E" w14:textId="2DF926C9" w:rsidR="00E744A0" w:rsidRDefault="00E31D47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E31D47">
              <w:rPr>
                <w:b/>
                <w:sz w:val="20"/>
                <w:szCs w:val="20"/>
                <w:lang w:val="kk-KZ"/>
              </w:rPr>
              <w:t>МОДУЛЬ 1 ОЖ қауіпсіздігіне кіріспе</w:t>
            </w:r>
          </w:p>
        </w:tc>
      </w:tr>
      <w:tr w:rsidR="00E744A0" w14:paraId="58FE36E1" w14:textId="77777777" w:rsidTr="003A355A">
        <w:tc>
          <w:tcPr>
            <w:tcW w:w="871" w:type="dxa"/>
            <w:vMerge w:val="restart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</w:tcPr>
          <w:p w14:paraId="34F64951" w14:textId="797E02E3" w:rsidR="00E744A0" w:rsidRPr="0043463A" w:rsidRDefault="0025036F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5036F">
              <w:rPr>
                <w:b/>
                <w:sz w:val="20"/>
                <w:szCs w:val="20"/>
              </w:rPr>
              <w:t>1-Д</w:t>
            </w:r>
            <w:r w:rsidR="00C3409C">
              <w:rPr>
                <w:b/>
                <w:sz w:val="20"/>
                <w:szCs w:val="20"/>
              </w:rPr>
              <w:t xml:space="preserve">. </w:t>
            </w:r>
            <w:r w:rsidR="0043463A" w:rsidRPr="0043463A">
              <w:rPr>
                <w:sz w:val="20"/>
                <w:szCs w:val="20"/>
                <w:lang w:val="kk-KZ"/>
              </w:rPr>
              <w:t>Операциялық жүйені қорғау әдістерін талдау</w:t>
            </w:r>
          </w:p>
        </w:tc>
        <w:tc>
          <w:tcPr>
            <w:tcW w:w="860" w:type="dxa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5D86097" w14:textId="0C90C6A5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37BB684" w14:textId="77777777" w:rsidTr="003A355A">
        <w:tc>
          <w:tcPr>
            <w:tcW w:w="871" w:type="dxa"/>
            <w:vMerge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BD374E5" w14:textId="0978A5A8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25036F">
              <w:rPr>
                <w:b/>
                <w:sz w:val="20"/>
                <w:szCs w:val="20"/>
                <w:lang w:val="ru-RU"/>
              </w:rPr>
              <w:t>-ЗС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43463A" w:rsidRPr="0043463A">
              <w:rPr>
                <w:sz w:val="20"/>
                <w:szCs w:val="20"/>
                <w:lang w:val="kk-KZ"/>
              </w:rPr>
              <w:t>Операциялық жүйелерді қорғаудың әртүрлі әдістерінің сипаттамасы</w:t>
            </w:r>
          </w:p>
        </w:tc>
        <w:tc>
          <w:tcPr>
            <w:tcW w:w="860" w:type="dxa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D67D5A4" w14:textId="2921721F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2DD42E9" w14:textId="77777777" w:rsidTr="003A355A">
        <w:tc>
          <w:tcPr>
            <w:tcW w:w="871" w:type="dxa"/>
            <w:vMerge w:val="restart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</w:tcPr>
          <w:p w14:paraId="5885AAC3" w14:textId="0487E3AE" w:rsidR="00E744A0" w:rsidRDefault="0025036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ru-RU"/>
              </w:rPr>
              <w:t>2-Д</w:t>
            </w:r>
            <w:r w:rsidR="00C3409C">
              <w:rPr>
                <w:b/>
                <w:sz w:val="20"/>
                <w:szCs w:val="20"/>
              </w:rPr>
              <w:t>.</w:t>
            </w:r>
            <w:r w:rsidR="00C3409C">
              <w:rPr>
                <w:b/>
                <w:sz w:val="20"/>
                <w:szCs w:val="20"/>
                <w:lang w:val="kk-KZ"/>
              </w:rPr>
              <w:t xml:space="preserve">   </w:t>
            </w:r>
            <w:r w:rsidR="0043463A" w:rsidRPr="0043463A">
              <w:rPr>
                <w:sz w:val="20"/>
                <w:szCs w:val="20"/>
                <w:lang w:val="kk-KZ"/>
              </w:rPr>
              <w:t>Операциялық жүйелердегі бар қауіптерді талдау</w:t>
            </w:r>
          </w:p>
        </w:tc>
        <w:tc>
          <w:tcPr>
            <w:tcW w:w="860" w:type="dxa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0E88258" w14:textId="0323E25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12D06A8" w14:textId="77777777" w:rsidTr="003A355A">
        <w:tc>
          <w:tcPr>
            <w:tcW w:w="871" w:type="dxa"/>
            <w:vMerge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17C2A6B7" w14:textId="048906E2" w:rsidR="00E744A0" w:rsidRPr="0043463A" w:rsidRDefault="0025036F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ru-RU"/>
              </w:rPr>
              <w:t>2-ЗС</w:t>
            </w:r>
            <w:r w:rsidR="00C3409C" w:rsidRPr="0043463A">
              <w:rPr>
                <w:b/>
                <w:sz w:val="20"/>
                <w:szCs w:val="20"/>
              </w:rPr>
              <w:t>.</w:t>
            </w:r>
            <w:r w:rsidR="00C3409C" w:rsidRPr="0043463A">
              <w:rPr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>Операциялық жүйе қауіптерінің әртүрлі типтерінің сипаттамасы</w:t>
            </w:r>
          </w:p>
        </w:tc>
        <w:tc>
          <w:tcPr>
            <w:tcW w:w="860" w:type="dxa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19BB23" w14:textId="12AFA7C2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17B5248" w14:textId="77777777" w:rsidTr="003A355A">
        <w:tc>
          <w:tcPr>
            <w:tcW w:w="871" w:type="dxa"/>
            <w:vMerge w:val="restart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</w:tcPr>
          <w:p w14:paraId="783A830D" w14:textId="5D1C8070" w:rsidR="00E744A0" w:rsidRPr="001C01B2" w:rsidRDefault="0025036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036F">
              <w:rPr>
                <w:b/>
                <w:sz w:val="20"/>
                <w:szCs w:val="20"/>
              </w:rPr>
              <w:t>3-Д</w:t>
            </w:r>
            <w:r w:rsidR="00C3409C">
              <w:rPr>
                <w:b/>
                <w:sz w:val="20"/>
                <w:szCs w:val="20"/>
              </w:rPr>
              <w:t>.</w:t>
            </w:r>
            <w:r w:rsidR="00C3409C">
              <w:rPr>
                <w:color w:val="FF0000"/>
                <w:sz w:val="20"/>
                <w:szCs w:val="20"/>
              </w:rPr>
              <w:t xml:space="preserve"> </w:t>
            </w:r>
            <w:r w:rsidR="0043463A" w:rsidRPr="00795B37">
              <w:rPr>
                <w:sz w:val="20"/>
                <w:szCs w:val="20"/>
              </w:rPr>
              <w:t xml:space="preserve">Windows </w:t>
            </w:r>
            <w:r w:rsidR="0043463A" w:rsidRPr="001C01B2">
              <w:rPr>
                <w:sz w:val="20"/>
                <w:szCs w:val="20"/>
              </w:rPr>
              <w:t xml:space="preserve">10/11 әкімшілігінің </w:t>
            </w:r>
            <w:r w:rsidR="0043463A" w:rsidRPr="0043463A">
              <w:rPr>
                <w:sz w:val="20"/>
                <w:szCs w:val="20"/>
                <w:lang w:val="kk-KZ"/>
              </w:rPr>
              <w:t>негіздерін біліңіз</w:t>
            </w:r>
          </w:p>
        </w:tc>
        <w:tc>
          <w:tcPr>
            <w:tcW w:w="860" w:type="dxa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92A2932" w14:textId="77C38A21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D013BBB" w14:textId="77777777" w:rsidTr="003A355A">
        <w:tc>
          <w:tcPr>
            <w:tcW w:w="871" w:type="dxa"/>
            <w:vMerge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3A80887B" w14:textId="0ADB2769" w:rsidR="00E744A0" w:rsidRPr="0043463A" w:rsidRDefault="0025036F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ru-RU"/>
              </w:rPr>
              <w:t>3-ЗС</w:t>
            </w:r>
            <w:r w:rsidR="00C3409C">
              <w:rPr>
                <w:b/>
                <w:sz w:val="20"/>
                <w:szCs w:val="20"/>
              </w:rPr>
              <w:t>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43463A">
              <w:rPr>
                <w:sz w:val="20"/>
                <w:szCs w:val="20"/>
                <w:lang w:val="en-US"/>
              </w:rPr>
              <w:t xml:space="preserve">Windows 10/11 </w:t>
            </w:r>
            <w:r w:rsidR="0043463A">
              <w:rPr>
                <w:sz w:val="20"/>
                <w:szCs w:val="20"/>
              </w:rPr>
              <w:t>орнату</w:t>
            </w:r>
          </w:p>
        </w:tc>
        <w:tc>
          <w:tcPr>
            <w:tcW w:w="860" w:type="dxa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1D7C083" w14:textId="2396FDDD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2F007AA" w14:textId="77777777" w:rsidTr="003A355A">
        <w:tc>
          <w:tcPr>
            <w:tcW w:w="871" w:type="dxa"/>
            <w:vMerge w:val="restart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</w:tcPr>
          <w:p w14:paraId="6DA572DC" w14:textId="15AD8359" w:rsidR="00E744A0" w:rsidRPr="0097402F" w:rsidRDefault="0025036F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ru-RU"/>
              </w:rPr>
              <w:t>4-Д</w:t>
            </w:r>
            <w:r w:rsidR="00C3409C">
              <w:rPr>
                <w:b/>
                <w:sz w:val="20"/>
                <w:szCs w:val="20"/>
              </w:rPr>
              <w:t>.</w:t>
            </w:r>
            <w:r w:rsidR="00C3409C"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en-US"/>
              </w:rPr>
              <w:t xml:space="preserve">Windows 10/11 </w:t>
            </w:r>
            <w:r w:rsidR="0097402F" w:rsidRPr="0097402F">
              <w:rPr>
                <w:sz w:val="20"/>
                <w:szCs w:val="20"/>
                <w:lang w:val="kk-KZ"/>
              </w:rPr>
              <w:t>қызметтерін орнату</w:t>
            </w:r>
          </w:p>
        </w:tc>
        <w:tc>
          <w:tcPr>
            <w:tcW w:w="860" w:type="dxa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7437BC6" w14:textId="78F630C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EEFE572" w14:textId="77777777" w:rsidTr="003A355A">
        <w:tc>
          <w:tcPr>
            <w:tcW w:w="871" w:type="dxa"/>
            <w:vMerge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1C96A5E" w14:textId="54377451" w:rsidR="00E744A0" w:rsidRPr="0097402F" w:rsidRDefault="0025036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ru-RU"/>
              </w:rPr>
              <w:t>4-ЗС</w:t>
            </w:r>
            <w:r w:rsidR="00C3409C">
              <w:rPr>
                <w:b/>
                <w:sz w:val="20"/>
                <w:szCs w:val="20"/>
              </w:rPr>
              <w:t>.</w:t>
            </w:r>
            <w:r w:rsidR="00C3409C">
              <w:rPr>
                <w:color w:val="FF0000"/>
                <w:sz w:val="20"/>
                <w:szCs w:val="20"/>
              </w:rPr>
              <w:t xml:space="preserve"> </w:t>
            </w:r>
            <w:r w:rsidR="0097402F" w:rsidRPr="00795B37">
              <w:rPr>
                <w:sz w:val="20"/>
                <w:szCs w:val="20"/>
              </w:rPr>
              <w:t xml:space="preserve">Windows </w:t>
            </w:r>
            <w:r w:rsidR="0097402F" w:rsidRPr="0097402F">
              <w:rPr>
                <w:sz w:val="20"/>
                <w:szCs w:val="20"/>
                <w:lang w:val="kk-KZ"/>
              </w:rPr>
              <w:t>жүйесінің қызметтері мен процестерін басқару</w:t>
            </w:r>
          </w:p>
        </w:tc>
        <w:tc>
          <w:tcPr>
            <w:tcW w:w="860" w:type="dxa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890328C" w14:textId="17BAF60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47A33EA" w14:textId="77777777" w:rsidTr="003A355A">
        <w:tc>
          <w:tcPr>
            <w:tcW w:w="871" w:type="dxa"/>
            <w:vMerge w:val="restart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</w:tcPr>
          <w:p w14:paraId="6EC638AB" w14:textId="03A887B0" w:rsidR="00E744A0" w:rsidRPr="00492D73" w:rsidRDefault="0025036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036F">
              <w:rPr>
                <w:b/>
                <w:sz w:val="20"/>
                <w:szCs w:val="20"/>
              </w:rPr>
              <w:t>5-Д</w:t>
            </w:r>
            <w:r w:rsidR="00C3409C">
              <w:rPr>
                <w:b/>
                <w:sz w:val="20"/>
                <w:szCs w:val="20"/>
              </w:rPr>
              <w:t>.</w:t>
            </w:r>
            <w:r w:rsidR="00C3409C">
              <w:rPr>
                <w:b/>
                <w:sz w:val="20"/>
                <w:szCs w:val="20"/>
                <w:lang w:val="kk-KZ"/>
              </w:rPr>
              <w:t xml:space="preserve"> </w:t>
            </w:r>
            <w:r w:rsidR="00FB5F07" w:rsidRPr="00795B37">
              <w:rPr>
                <w:sz w:val="20"/>
                <w:szCs w:val="20"/>
              </w:rPr>
              <w:t xml:space="preserve">NTFS </w:t>
            </w:r>
            <w:r w:rsidR="00FB5F07" w:rsidRPr="00492D73">
              <w:rPr>
                <w:sz w:val="20"/>
                <w:szCs w:val="20"/>
              </w:rPr>
              <w:t xml:space="preserve">, </w:t>
            </w:r>
            <w:r w:rsidR="00FB5F07" w:rsidRPr="00795B37">
              <w:rPr>
                <w:sz w:val="20"/>
                <w:szCs w:val="20"/>
              </w:rPr>
              <w:t xml:space="preserve">FAT </w:t>
            </w:r>
            <w:r w:rsidR="00FB5F07" w:rsidRPr="00492D73">
              <w:rPr>
                <w:sz w:val="20"/>
                <w:szCs w:val="20"/>
                <w:lang w:val="kk-KZ"/>
              </w:rPr>
              <w:t>талдауы</w:t>
            </w:r>
            <w:r w:rsidR="00FB5F07" w:rsidRPr="00492D73">
              <w:rPr>
                <w:sz w:val="20"/>
                <w:szCs w:val="20"/>
              </w:rPr>
              <w:t xml:space="preserve"> </w:t>
            </w:r>
            <w:r w:rsidR="00492D73" w:rsidRPr="00795B37">
              <w:rPr>
                <w:sz w:val="20"/>
                <w:szCs w:val="20"/>
              </w:rPr>
              <w:t xml:space="preserve">Windows </w:t>
            </w:r>
            <w:r w:rsidR="00492D73" w:rsidRPr="00492D73">
              <w:rPr>
                <w:sz w:val="20"/>
                <w:szCs w:val="20"/>
              </w:rPr>
              <w:t xml:space="preserve">10/11 </w:t>
            </w:r>
            <w:r w:rsidR="00FB5F07" w:rsidRPr="00492D73">
              <w:rPr>
                <w:sz w:val="20"/>
                <w:szCs w:val="20"/>
                <w:lang w:val="kk-KZ"/>
              </w:rPr>
              <w:t>файлдық жүйелері</w:t>
            </w:r>
          </w:p>
        </w:tc>
        <w:tc>
          <w:tcPr>
            <w:tcW w:w="860" w:type="dxa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C23622D" w14:textId="0A49A0F8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E744A0" w14:paraId="0D27AE4B" w14:textId="77777777" w:rsidTr="003A355A">
        <w:trPr>
          <w:trHeight w:val="251"/>
        </w:trPr>
        <w:tc>
          <w:tcPr>
            <w:tcW w:w="871" w:type="dxa"/>
            <w:vMerge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5AF6E80C" w14:textId="33044AC9" w:rsidR="00E744A0" w:rsidRPr="00291849" w:rsidRDefault="0025036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ru-RU"/>
              </w:rPr>
              <w:t>5-ЗС</w:t>
            </w:r>
            <w:r w:rsidR="00C3409C">
              <w:rPr>
                <w:b/>
                <w:sz w:val="20"/>
                <w:szCs w:val="20"/>
              </w:rPr>
              <w:t>.</w:t>
            </w:r>
            <w:r w:rsidR="00C3409C">
              <w:rPr>
                <w:color w:val="FF0000"/>
                <w:sz w:val="20"/>
                <w:szCs w:val="20"/>
              </w:rPr>
              <w:t xml:space="preserve"> </w:t>
            </w:r>
            <w:r w:rsidR="00291849" w:rsidRPr="00795B37">
              <w:rPr>
                <w:sz w:val="20"/>
                <w:szCs w:val="20"/>
              </w:rPr>
              <w:t xml:space="preserve">Windows ОЖ- </w:t>
            </w:r>
            <w:r w:rsidR="00291849" w:rsidRPr="00291849">
              <w:rPr>
                <w:sz w:val="20"/>
                <w:szCs w:val="20"/>
                <w:lang w:val="kk-KZ"/>
              </w:rPr>
              <w:t>де ресурстарды басқару</w:t>
            </w:r>
          </w:p>
        </w:tc>
        <w:tc>
          <w:tcPr>
            <w:tcW w:w="860" w:type="dxa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8BBF15F" w14:textId="4FEFC112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52882F68" w14:textId="77777777" w:rsidTr="003A355A">
        <w:trPr>
          <w:trHeight w:val="251"/>
        </w:trPr>
        <w:tc>
          <w:tcPr>
            <w:tcW w:w="871" w:type="dxa"/>
            <w:vMerge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67E9B97C" w14:textId="22EE10D5" w:rsidR="0025036F" w:rsidRDefault="0025036F" w:rsidP="0025036F">
            <w:pPr>
              <w:tabs>
                <w:tab w:val="left" w:pos="1276"/>
              </w:tabs>
              <w:jc w:val="both"/>
              <w:rPr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1-ОБӨЖ</w:t>
            </w:r>
            <w:r w:rsidRPr="79E482F3">
              <w:rPr>
                <w:b/>
                <w:bCs/>
                <w:sz w:val="20"/>
                <w:szCs w:val="20"/>
              </w:rPr>
              <w:t>. 1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БӨЖ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11669C">
              <w:rPr>
                <w:bCs/>
                <w:sz w:val="20"/>
                <w:szCs w:val="20"/>
              </w:rPr>
              <w:t>«</w:t>
            </w:r>
            <w:r w:rsidR="0011669C" w:rsidRPr="00795B37">
              <w:rPr>
                <w:bCs/>
                <w:sz w:val="20"/>
                <w:szCs w:val="20"/>
              </w:rPr>
              <w:t xml:space="preserve">Windows </w:t>
            </w:r>
            <w:r w:rsidR="0011669C" w:rsidRPr="0097402F">
              <w:rPr>
                <w:bCs/>
                <w:sz w:val="20"/>
                <w:szCs w:val="20"/>
              </w:rPr>
              <w:t xml:space="preserve">10/11 </w:t>
            </w:r>
            <w:r w:rsidR="0011669C">
              <w:rPr>
                <w:bCs/>
                <w:sz w:val="20"/>
                <w:szCs w:val="20"/>
                <w:lang w:val="kk-KZ"/>
              </w:rPr>
              <w:t xml:space="preserve">жүйесіне кіру үшін қауіпсіздік тіркелгілерін конфигурациялау» </w:t>
            </w:r>
            <w:r w:rsidRPr="79E482F3">
              <w:rPr>
                <w:sz w:val="20"/>
                <w:szCs w:val="20"/>
                <w:lang w:val="kk-KZ"/>
              </w:rPr>
              <w:t>орындау бойынша кеңес</w:t>
            </w:r>
          </w:p>
          <w:p w14:paraId="73DBA492" w14:textId="0C7DB619" w:rsidR="00E744A0" w:rsidRPr="0025036F" w:rsidRDefault="0025036F" w:rsidP="0025036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ru-RU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1-</w:t>
            </w:r>
            <w:r w:rsidRPr="005B0960">
              <w:rPr>
                <w:b/>
                <w:bCs/>
                <w:sz w:val="20"/>
                <w:szCs w:val="20"/>
                <w:lang w:val="kk-KZ"/>
              </w:rPr>
              <w:t>БӨЖ</w:t>
            </w:r>
            <w:r w:rsidRPr="005B096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5B0960"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64B533" w14:textId="302530EC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162298F8" w14:textId="77777777" w:rsidTr="003A355A">
        <w:tc>
          <w:tcPr>
            <w:tcW w:w="10509" w:type="dxa"/>
            <w:gridSpan w:val="4"/>
          </w:tcPr>
          <w:p w14:paraId="4D8F865E" w14:textId="337ED412" w:rsidR="00E744A0" w:rsidRDefault="0025036F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25036F">
              <w:rPr>
                <w:b/>
                <w:sz w:val="20"/>
                <w:szCs w:val="20"/>
                <w:lang w:val="kk-KZ"/>
              </w:rPr>
              <w:t>МОДУЛЬ 2 Желілік құрылғыларды басқару</w:t>
            </w:r>
          </w:p>
        </w:tc>
      </w:tr>
      <w:tr w:rsidR="003A355A" w14:paraId="73A0817E" w14:textId="77777777" w:rsidTr="003A355A">
        <w:tc>
          <w:tcPr>
            <w:tcW w:w="871" w:type="dxa"/>
            <w:vMerge w:val="restart"/>
          </w:tcPr>
          <w:p w14:paraId="48532D3F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</w:tcPr>
          <w:p w14:paraId="39FBAAD8" w14:textId="35308471" w:rsidR="003A355A" w:rsidRPr="000375C4" w:rsidRDefault="003A355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</w:t>
            </w:r>
            <w:r w:rsidR="0025036F" w:rsidRPr="0025036F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795B37">
              <w:rPr>
                <w:sz w:val="20"/>
                <w:szCs w:val="20"/>
              </w:rPr>
              <w:t xml:space="preserve">Windows </w:t>
            </w:r>
            <w:r w:rsidRPr="000375C4">
              <w:rPr>
                <w:sz w:val="20"/>
                <w:szCs w:val="20"/>
              </w:rPr>
              <w:t xml:space="preserve">10/11 </w:t>
            </w:r>
            <w:r w:rsidRPr="000375C4">
              <w:rPr>
                <w:sz w:val="20"/>
                <w:szCs w:val="20"/>
                <w:lang w:val="kk-KZ"/>
              </w:rPr>
              <w:t>сақтық көшірмелерін басқару және конфигурациялау</w:t>
            </w:r>
          </w:p>
        </w:tc>
        <w:tc>
          <w:tcPr>
            <w:tcW w:w="860" w:type="dxa"/>
          </w:tcPr>
          <w:p w14:paraId="06D5FBF6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A2FB786" w14:textId="7CACA252" w:rsidR="003A355A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A355A" w14:paraId="2873FD7E" w14:textId="77777777" w:rsidTr="003A355A">
        <w:tc>
          <w:tcPr>
            <w:tcW w:w="871" w:type="dxa"/>
            <w:vMerge/>
          </w:tcPr>
          <w:p w14:paraId="6F94BB9A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7EDF476" w14:textId="25C7DCF2" w:rsidR="003A355A" w:rsidRPr="001C01B2" w:rsidRDefault="003A355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</w:t>
            </w:r>
            <w:r w:rsidR="0025036F">
              <w:rPr>
                <w:b/>
                <w:sz w:val="20"/>
                <w:szCs w:val="20"/>
                <w:lang w:val="ru-RU"/>
              </w:rPr>
              <w:t>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375C4">
              <w:rPr>
                <w:bCs/>
                <w:sz w:val="20"/>
                <w:szCs w:val="20"/>
              </w:rPr>
              <w:t>Windows 10/11 ОЖ функционалдығын қалпына келтіру</w:t>
            </w:r>
          </w:p>
        </w:tc>
        <w:tc>
          <w:tcPr>
            <w:tcW w:w="860" w:type="dxa"/>
          </w:tcPr>
          <w:p w14:paraId="3EC833E6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217BE103" w14:textId="68D0BF6E" w:rsidR="003A355A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3A355A" w14:paraId="2D6AAFA1" w14:textId="77777777" w:rsidTr="003A355A">
        <w:tc>
          <w:tcPr>
            <w:tcW w:w="871" w:type="dxa"/>
            <w:vMerge/>
          </w:tcPr>
          <w:p w14:paraId="24161677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E688C79" w14:textId="5A4EE3AA" w:rsidR="003A355A" w:rsidRDefault="0025036F" w:rsidP="003A355A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2-ОБӨЖ</w:t>
            </w:r>
            <w:r w:rsidRPr="00C355C1">
              <w:rPr>
                <w:b/>
                <w:bCs/>
                <w:sz w:val="20"/>
                <w:szCs w:val="20"/>
                <w:lang w:val="kk-KZ"/>
              </w:rPr>
              <w:t xml:space="preserve">. </w:t>
            </w:r>
            <w:r w:rsidR="003A355A" w:rsidRPr="0025036F">
              <w:rPr>
                <w:bCs/>
                <w:sz w:val="20"/>
                <w:szCs w:val="20"/>
              </w:rPr>
              <w:t>«</w:t>
            </w:r>
            <w:r w:rsidR="003A355A" w:rsidRPr="00795B37">
              <w:rPr>
                <w:bCs/>
                <w:sz w:val="20"/>
                <w:szCs w:val="20"/>
              </w:rPr>
              <w:t xml:space="preserve">Windows </w:t>
            </w:r>
            <w:r w:rsidR="003A355A" w:rsidRPr="003A355A">
              <w:rPr>
                <w:bCs/>
                <w:sz w:val="20"/>
                <w:szCs w:val="20"/>
              </w:rPr>
              <w:t>10/11 жүйесінде желіаралық қалқандарды конфигурациялау</w:t>
            </w:r>
            <w:r w:rsidR="003A355A">
              <w:rPr>
                <w:bCs/>
                <w:sz w:val="20"/>
                <w:szCs w:val="20"/>
                <w:lang w:val="kk-KZ"/>
              </w:rPr>
              <w:t xml:space="preserve">» </w:t>
            </w:r>
            <w:r w:rsidRPr="00A3673E">
              <w:rPr>
                <w:sz w:val="20"/>
                <w:szCs w:val="20"/>
                <w:lang w:val="kk-KZ"/>
              </w:rPr>
              <w:t>тақырыбы бойынша 2</w:t>
            </w:r>
            <w:r w:rsidRPr="00C355C1">
              <w:rPr>
                <w:sz w:val="20"/>
                <w:szCs w:val="20"/>
                <w:lang w:val="kk-KZ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тер</w:t>
            </w:r>
          </w:p>
        </w:tc>
        <w:tc>
          <w:tcPr>
            <w:tcW w:w="860" w:type="dxa"/>
          </w:tcPr>
          <w:p w14:paraId="0BE203DB" w14:textId="77777777" w:rsidR="003A355A" w:rsidRP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78BAB2CF" w14:textId="77777777" w:rsidR="003A355A" w:rsidRP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7E12D356" w14:textId="77777777" w:rsidTr="003A355A">
        <w:tc>
          <w:tcPr>
            <w:tcW w:w="871" w:type="dxa"/>
            <w:vMerge w:val="restart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</w:tcPr>
          <w:p w14:paraId="51A1B896" w14:textId="1210E4BA" w:rsidR="00E744A0" w:rsidRPr="0095243E" w:rsidRDefault="0025036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036F">
              <w:rPr>
                <w:b/>
                <w:sz w:val="20"/>
                <w:szCs w:val="20"/>
              </w:rPr>
              <w:t>7-Д</w:t>
            </w:r>
            <w:r w:rsidR="00C3409C" w:rsidRPr="001C01B2">
              <w:rPr>
                <w:b/>
                <w:sz w:val="20"/>
                <w:szCs w:val="20"/>
              </w:rPr>
              <w:t>.</w:t>
            </w:r>
            <w:r w:rsidR="00C3409C">
              <w:rPr>
                <w:b/>
                <w:sz w:val="20"/>
                <w:szCs w:val="20"/>
                <w:lang w:val="kk-KZ"/>
              </w:rPr>
              <w:t xml:space="preserve"> </w:t>
            </w:r>
            <w:r w:rsidR="0095243E" w:rsidRPr="00795B37">
              <w:rPr>
                <w:sz w:val="20"/>
                <w:szCs w:val="20"/>
              </w:rPr>
              <w:t xml:space="preserve">Windows </w:t>
            </w:r>
            <w:r w:rsidR="0095243E" w:rsidRPr="0095243E">
              <w:rPr>
                <w:sz w:val="20"/>
                <w:szCs w:val="20"/>
              </w:rPr>
              <w:t>10/11 жүйесіндегі қатынасты басқару тізімдерін басқару және конфигурациялау</w:t>
            </w:r>
          </w:p>
        </w:tc>
        <w:tc>
          <w:tcPr>
            <w:tcW w:w="860" w:type="dxa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880BE56" w14:textId="2B4CD067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2B3F0259" w14:textId="77777777" w:rsidTr="003A355A">
        <w:tc>
          <w:tcPr>
            <w:tcW w:w="871" w:type="dxa"/>
            <w:vMerge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BF0FBB7" w14:textId="41DE3CC8" w:rsidR="00E744A0" w:rsidRPr="0095243E" w:rsidRDefault="0025036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ru-RU"/>
              </w:rPr>
              <w:t>7-ЗС</w:t>
            </w:r>
            <w:r w:rsidR="00C3409C" w:rsidRPr="0095243E">
              <w:rPr>
                <w:b/>
                <w:sz w:val="20"/>
                <w:szCs w:val="20"/>
              </w:rPr>
              <w:t xml:space="preserve">. </w:t>
            </w:r>
            <w:r w:rsidR="0095243E" w:rsidRPr="00795B37">
              <w:rPr>
                <w:sz w:val="20"/>
                <w:szCs w:val="20"/>
              </w:rPr>
              <w:t xml:space="preserve">Windows </w:t>
            </w:r>
            <w:r w:rsidR="0095243E" w:rsidRPr="0095243E">
              <w:rPr>
                <w:sz w:val="20"/>
                <w:szCs w:val="20"/>
              </w:rPr>
              <w:t xml:space="preserve">10/11 </w:t>
            </w:r>
            <w:r w:rsidR="00C3409C" w:rsidRPr="0095243E">
              <w:rPr>
                <w:sz w:val="20"/>
                <w:szCs w:val="20"/>
                <w:lang w:val="kk-KZ"/>
              </w:rPr>
              <w:t>жүйесінде қол жеткізуді басқару тізімін жасау</w:t>
            </w:r>
          </w:p>
        </w:tc>
        <w:tc>
          <w:tcPr>
            <w:tcW w:w="860" w:type="dxa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BDFFECF" w14:textId="0C184A65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BDD9595" w14:textId="77777777" w:rsidTr="003A355A">
        <w:tc>
          <w:tcPr>
            <w:tcW w:w="871" w:type="dxa"/>
            <w:vMerge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4BDD8059" w14:textId="00114622" w:rsidR="00E744A0" w:rsidRDefault="0025036F">
            <w:pPr>
              <w:jc w:val="both"/>
              <w:rPr>
                <w:color w:val="FF0000"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0230E04" w14:textId="385AAA4C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E744A0" w14:paraId="06DB485D" w14:textId="77777777" w:rsidTr="003A355A">
        <w:tc>
          <w:tcPr>
            <w:tcW w:w="871" w:type="dxa"/>
            <w:vMerge w:val="restart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</w:tcPr>
          <w:p w14:paraId="4E64D777" w14:textId="5E1C3CDF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</w:t>
            </w:r>
            <w:r w:rsidR="0025036F" w:rsidRPr="0025036F">
              <w:rPr>
                <w:b/>
                <w:sz w:val="20"/>
                <w:szCs w:val="20"/>
              </w:rPr>
              <w:t>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25036F">
              <w:rPr>
                <w:sz w:val="20"/>
                <w:szCs w:val="20"/>
                <w:lang w:val="kk-KZ"/>
              </w:rPr>
              <w:t>Linux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22DD4" w:rsidRPr="00795B37">
              <w:rPr>
                <w:sz w:val="20"/>
                <w:szCs w:val="20"/>
              </w:rPr>
              <w:t xml:space="preserve">қауіпсіздік </w:t>
            </w:r>
            <w:r w:rsidR="00422DD4" w:rsidRPr="00422DD4">
              <w:rPr>
                <w:sz w:val="20"/>
                <w:szCs w:val="20"/>
                <w:lang w:val="kk-KZ"/>
              </w:rPr>
              <w:t>негіздерін үйрену</w:t>
            </w:r>
          </w:p>
        </w:tc>
        <w:tc>
          <w:tcPr>
            <w:tcW w:w="860" w:type="dxa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6A1A1D19" w14:textId="0943EA53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3277BF7F" w14:textId="77777777" w:rsidTr="003A355A">
        <w:tc>
          <w:tcPr>
            <w:tcW w:w="871" w:type="dxa"/>
            <w:vMerge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661B9D14" w14:textId="23A16318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8</w:t>
            </w:r>
            <w:r w:rsidR="0025036F">
              <w:rPr>
                <w:b/>
                <w:sz w:val="20"/>
                <w:szCs w:val="20"/>
                <w:lang w:val="ru-RU"/>
              </w:rPr>
              <w:t>-ЗС</w:t>
            </w:r>
            <w:r w:rsidRPr="00422DD4">
              <w:rPr>
                <w:b/>
                <w:sz w:val="20"/>
                <w:szCs w:val="20"/>
              </w:rPr>
              <w:t>.</w:t>
            </w:r>
            <w:r w:rsidRPr="00422DD4">
              <w:rPr>
                <w:sz w:val="20"/>
                <w:szCs w:val="20"/>
                <w:lang w:val="kk-KZ"/>
              </w:rPr>
              <w:t xml:space="preserve"> </w:t>
            </w:r>
            <w:r w:rsidR="00422DD4" w:rsidRPr="00795B37">
              <w:rPr>
                <w:sz w:val="20"/>
                <w:szCs w:val="20"/>
              </w:rPr>
              <w:t xml:space="preserve">Linux </w:t>
            </w:r>
            <w:r w:rsidR="00422DD4" w:rsidRPr="00422DD4">
              <w:rPr>
                <w:sz w:val="20"/>
                <w:szCs w:val="20"/>
              </w:rPr>
              <w:t xml:space="preserve">ОЖ параметрлерін конфигурациялау пәрмен </w:t>
            </w:r>
            <w:r w:rsidR="00422DD4" w:rsidRPr="00422DD4">
              <w:rPr>
                <w:sz w:val="20"/>
                <w:szCs w:val="20"/>
                <w:lang w:val="kk-KZ"/>
              </w:rPr>
              <w:t>жолында</w:t>
            </w:r>
          </w:p>
        </w:tc>
        <w:tc>
          <w:tcPr>
            <w:tcW w:w="860" w:type="dxa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7FB088A9" w14:textId="2C0C6000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3A355A" w14:paraId="793F9008" w14:textId="77777777" w:rsidTr="00EF1876">
        <w:tc>
          <w:tcPr>
            <w:tcW w:w="9782" w:type="dxa"/>
            <w:gridSpan w:val="3"/>
          </w:tcPr>
          <w:p w14:paraId="4E7CE261" w14:textId="45A22A1D" w:rsidR="003A355A" w:rsidRDefault="0025036F" w:rsidP="003A355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Аралық </w:t>
            </w:r>
            <w:r w:rsidR="003A355A">
              <w:rPr>
                <w:b/>
                <w:sz w:val="20"/>
                <w:szCs w:val="20"/>
                <w:lang w:val="kk-KZ"/>
              </w:rPr>
              <w:t>бақылауы 1</w:t>
            </w:r>
          </w:p>
        </w:tc>
        <w:tc>
          <w:tcPr>
            <w:tcW w:w="727" w:type="dxa"/>
          </w:tcPr>
          <w:p w14:paraId="2805955B" w14:textId="1CAFC5EA" w:rsidR="003A355A" w:rsidRPr="003A355A" w:rsidRDefault="003A355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19970FA1" w14:textId="77777777" w:rsidTr="003A355A">
        <w:tc>
          <w:tcPr>
            <w:tcW w:w="871" w:type="dxa"/>
            <w:vMerge w:val="restart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</w:tcPr>
          <w:p w14:paraId="786D87FB" w14:textId="66A8925D" w:rsidR="00E744A0" w:rsidRPr="0075423E" w:rsidRDefault="0025036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036F">
              <w:rPr>
                <w:b/>
                <w:sz w:val="20"/>
                <w:szCs w:val="20"/>
              </w:rPr>
              <w:t>9-Д</w:t>
            </w:r>
            <w:r w:rsidR="00C3409C">
              <w:rPr>
                <w:b/>
                <w:sz w:val="20"/>
                <w:szCs w:val="20"/>
              </w:rPr>
              <w:t>.</w:t>
            </w:r>
            <w:r w:rsidR="00C3409C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795B37">
              <w:rPr>
                <w:sz w:val="20"/>
                <w:szCs w:val="20"/>
              </w:rPr>
              <w:t xml:space="preserve">Windows </w:t>
            </w:r>
            <w:r w:rsidR="0075423E" w:rsidRPr="0075423E">
              <w:rPr>
                <w:sz w:val="20"/>
                <w:szCs w:val="20"/>
              </w:rPr>
              <w:t xml:space="preserve">10/11, </w:t>
            </w:r>
            <w:r w:rsidR="0075423E" w:rsidRPr="00795B37">
              <w:rPr>
                <w:sz w:val="20"/>
                <w:szCs w:val="20"/>
              </w:rPr>
              <w:t xml:space="preserve">Linux </w:t>
            </w:r>
            <w:r w:rsidR="0075423E" w:rsidRPr="0075423E">
              <w:rPr>
                <w:sz w:val="20"/>
                <w:szCs w:val="20"/>
                <w:lang w:val="kk-KZ"/>
              </w:rPr>
              <w:t>жүйесінде желілік құрылғыларды басқару</w:t>
            </w:r>
          </w:p>
        </w:tc>
        <w:tc>
          <w:tcPr>
            <w:tcW w:w="860" w:type="dxa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99852F" w14:textId="280F1861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24DD2973" w14:textId="77777777" w:rsidTr="003A355A">
        <w:tc>
          <w:tcPr>
            <w:tcW w:w="871" w:type="dxa"/>
            <w:vMerge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D644579" w14:textId="273B3831" w:rsidR="00E744A0" w:rsidRPr="008C045C" w:rsidRDefault="0025036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ru-RU"/>
              </w:rPr>
              <w:t>9-ЗС</w:t>
            </w:r>
            <w:r w:rsidR="00C3409C">
              <w:rPr>
                <w:b/>
                <w:sz w:val="20"/>
                <w:szCs w:val="20"/>
              </w:rPr>
              <w:t>.</w:t>
            </w:r>
            <w:r w:rsidR="00C3409C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C045C" w:rsidRPr="00795B37">
              <w:rPr>
                <w:sz w:val="20"/>
                <w:szCs w:val="20"/>
              </w:rPr>
              <w:t xml:space="preserve">Windows </w:t>
            </w:r>
            <w:r w:rsidR="008C045C" w:rsidRPr="008C045C">
              <w:rPr>
                <w:sz w:val="20"/>
                <w:szCs w:val="20"/>
              </w:rPr>
              <w:t xml:space="preserve">10/11, </w:t>
            </w:r>
            <w:r w:rsidR="008C045C" w:rsidRPr="00795B37">
              <w:rPr>
                <w:sz w:val="20"/>
                <w:szCs w:val="20"/>
              </w:rPr>
              <w:t xml:space="preserve">Linux </w:t>
            </w:r>
            <w:r w:rsidR="0075423E" w:rsidRPr="008C045C">
              <w:rPr>
                <w:sz w:val="20"/>
                <w:szCs w:val="20"/>
                <w:lang w:val="kk-KZ"/>
              </w:rPr>
              <w:t>жүйесінде желі мекенжайларын конфигурациялау</w:t>
            </w:r>
          </w:p>
        </w:tc>
        <w:tc>
          <w:tcPr>
            <w:tcW w:w="860" w:type="dxa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2AA932E" w14:textId="03B1522D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D46DBAC" w14:textId="77777777" w:rsidTr="003A355A">
        <w:tc>
          <w:tcPr>
            <w:tcW w:w="871" w:type="dxa"/>
            <w:vMerge/>
          </w:tcPr>
          <w:p w14:paraId="538BDD2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7B0A3E5" w14:textId="40A935E4" w:rsidR="00E744A0" w:rsidRPr="0025036F" w:rsidRDefault="0025036F" w:rsidP="003A355A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ru-RU"/>
              </w:rPr>
            </w:pPr>
            <w:r w:rsidRPr="006A5774">
              <w:rPr>
                <w:b/>
                <w:bCs/>
                <w:sz w:val="20"/>
                <w:szCs w:val="20"/>
              </w:rPr>
              <w:t>4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3A355A" w:rsidRPr="0025036F">
              <w:rPr>
                <w:bCs/>
                <w:sz w:val="20"/>
                <w:szCs w:val="20"/>
              </w:rPr>
              <w:t>«</w:t>
            </w:r>
            <w:r w:rsidR="00940EA1" w:rsidRPr="00795B37">
              <w:rPr>
                <w:sz w:val="20"/>
                <w:szCs w:val="20"/>
              </w:rPr>
              <w:t xml:space="preserve">Linux </w:t>
            </w:r>
            <w:r w:rsidR="00940EA1" w:rsidRPr="00940EA1">
              <w:rPr>
                <w:sz w:val="20"/>
                <w:szCs w:val="20"/>
              </w:rPr>
              <w:t xml:space="preserve">ОЖ жүйесіне </w:t>
            </w:r>
            <w:r w:rsidR="00940EA1" w:rsidRPr="00940EA1">
              <w:rPr>
                <w:sz w:val="20"/>
                <w:szCs w:val="20"/>
                <w:lang w:val="kk-KZ"/>
              </w:rPr>
              <w:t>кеңейтілген қол жеткізу параметрлерін конфигурациялау</w:t>
            </w:r>
            <w:r w:rsidR="003A355A">
              <w:rPr>
                <w:sz w:val="20"/>
                <w:szCs w:val="20"/>
              </w:rPr>
              <w:t xml:space="preserve">» </w:t>
            </w:r>
            <w:r w:rsidRPr="00A3673E">
              <w:rPr>
                <w:sz w:val="20"/>
                <w:szCs w:val="20"/>
                <w:lang w:val="kk-KZ"/>
              </w:rPr>
              <w:t xml:space="preserve">тақырыбы бойынша </w:t>
            </w:r>
            <w:r>
              <w:rPr>
                <w:sz w:val="20"/>
                <w:szCs w:val="20"/>
              </w:rPr>
              <w:t>3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60" w:type="dxa"/>
          </w:tcPr>
          <w:p w14:paraId="0E8C69E7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BC77100" w14:textId="671105B9" w:rsidR="00E744A0" w:rsidRPr="00795B37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766EED30" w14:textId="77777777" w:rsidTr="003A355A">
        <w:tc>
          <w:tcPr>
            <w:tcW w:w="871" w:type="dxa"/>
            <w:vMerge w:val="restart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</w:tcPr>
          <w:p w14:paraId="3959E50D" w14:textId="0A10B742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C01B2">
              <w:rPr>
                <w:b/>
                <w:sz w:val="20"/>
                <w:szCs w:val="20"/>
              </w:rPr>
              <w:t>10</w:t>
            </w:r>
            <w:r w:rsidR="0025036F" w:rsidRPr="0025036F">
              <w:rPr>
                <w:b/>
                <w:sz w:val="20"/>
                <w:szCs w:val="20"/>
              </w:rPr>
              <w:t>-Д</w:t>
            </w:r>
            <w:r w:rsidRPr="001C01B2">
              <w:rPr>
                <w:b/>
                <w:sz w:val="20"/>
                <w:szCs w:val="20"/>
              </w:rPr>
              <w:t xml:space="preserve">. </w:t>
            </w:r>
            <w:r w:rsidR="00940EA1" w:rsidRPr="00795B37">
              <w:rPr>
                <w:sz w:val="20"/>
                <w:szCs w:val="20"/>
              </w:rPr>
              <w:t>Linux ОЖ-</w:t>
            </w:r>
            <w:r w:rsidRPr="00940EA1">
              <w:rPr>
                <w:sz w:val="20"/>
                <w:szCs w:val="20"/>
                <w:lang w:val="kk-KZ"/>
              </w:rPr>
              <w:t>де Access параметрлерін басқару</w:t>
            </w:r>
          </w:p>
        </w:tc>
        <w:tc>
          <w:tcPr>
            <w:tcW w:w="860" w:type="dxa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F205522" w14:textId="44AA40FE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744761C" w14:textId="77777777" w:rsidTr="003A355A">
        <w:tc>
          <w:tcPr>
            <w:tcW w:w="871" w:type="dxa"/>
            <w:vMerge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24C4137C" w14:textId="0E90F707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10</w:t>
            </w:r>
            <w:r w:rsidR="0025036F">
              <w:rPr>
                <w:b/>
                <w:sz w:val="20"/>
                <w:szCs w:val="20"/>
                <w:lang w:val="ru-RU"/>
              </w:rPr>
              <w:t>-ЗС</w:t>
            </w:r>
            <w:r w:rsidRPr="00940EA1">
              <w:rPr>
                <w:b/>
                <w:sz w:val="20"/>
                <w:szCs w:val="20"/>
              </w:rPr>
              <w:t xml:space="preserve">. </w:t>
            </w:r>
            <w:r w:rsidR="00940EA1" w:rsidRPr="00795B37">
              <w:rPr>
                <w:sz w:val="20"/>
                <w:szCs w:val="20"/>
              </w:rPr>
              <w:t xml:space="preserve">Linux ОЖ </w:t>
            </w:r>
            <w:r w:rsidRPr="00940EA1">
              <w:rPr>
                <w:sz w:val="20"/>
                <w:szCs w:val="20"/>
                <w:lang w:val="kk-KZ"/>
              </w:rPr>
              <w:t>-де тіркелгілерді құру</w:t>
            </w:r>
          </w:p>
        </w:tc>
        <w:tc>
          <w:tcPr>
            <w:tcW w:w="860" w:type="dxa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8B1C7A2" w14:textId="680FD6FF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2CB863E" w14:textId="77777777" w:rsidTr="003A355A">
        <w:tc>
          <w:tcPr>
            <w:tcW w:w="10509" w:type="dxa"/>
            <w:gridSpan w:val="4"/>
          </w:tcPr>
          <w:p w14:paraId="4C3AB20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Үлкен нейрондық желінің модельдері</w:t>
            </w:r>
          </w:p>
        </w:tc>
      </w:tr>
      <w:tr w:rsidR="00E744A0" w14:paraId="66F2407C" w14:textId="77777777" w:rsidTr="003A355A">
        <w:tc>
          <w:tcPr>
            <w:tcW w:w="871" w:type="dxa"/>
            <w:vMerge w:val="restart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</w:tcPr>
          <w:p w14:paraId="212B0830" w14:textId="21EAA9F5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11</w:t>
            </w:r>
            <w:r w:rsidR="00421A76">
              <w:rPr>
                <w:b/>
                <w:sz w:val="20"/>
                <w:szCs w:val="20"/>
                <w:lang w:val="ru-RU"/>
              </w:rPr>
              <w:t>-Д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940EA1">
              <w:rPr>
                <w:sz w:val="20"/>
                <w:szCs w:val="20"/>
                <w:lang w:val="kk-KZ"/>
              </w:rPr>
              <w:t>Бұлттық қызмет қауіпсіздігін талдау</w:t>
            </w:r>
          </w:p>
        </w:tc>
        <w:tc>
          <w:tcPr>
            <w:tcW w:w="860" w:type="dxa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073D655" w14:textId="42B7DCB6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1675C81" w14:textId="77777777" w:rsidTr="003A355A">
        <w:tc>
          <w:tcPr>
            <w:tcW w:w="871" w:type="dxa"/>
            <w:vMerge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11A93ADE" w14:textId="39E26945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11</w:t>
            </w:r>
            <w:r w:rsidR="00421A76">
              <w:rPr>
                <w:b/>
                <w:sz w:val="20"/>
                <w:szCs w:val="20"/>
                <w:lang w:val="ru-RU"/>
              </w:rPr>
              <w:t>-ЗС</w:t>
            </w:r>
            <w:r w:rsidRPr="00940EA1">
              <w:rPr>
                <w:b/>
                <w:sz w:val="20"/>
                <w:szCs w:val="20"/>
              </w:rPr>
              <w:t xml:space="preserve">. </w:t>
            </w:r>
            <w:r w:rsidRPr="00940EA1">
              <w:rPr>
                <w:sz w:val="20"/>
                <w:szCs w:val="20"/>
                <w:lang w:val="kk-KZ"/>
              </w:rPr>
              <w:t>Бұлттық қызмет қауіпсіздігін басқару және конфигурациялау</w:t>
            </w:r>
          </w:p>
        </w:tc>
        <w:tc>
          <w:tcPr>
            <w:tcW w:w="860" w:type="dxa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1A13B28" w14:textId="32DE53E4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293C9CA0" w14:textId="77777777" w:rsidTr="003A355A">
        <w:tc>
          <w:tcPr>
            <w:tcW w:w="871" w:type="dxa"/>
            <w:vMerge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440E5EA2" w14:textId="41739BCB" w:rsidR="00E744A0" w:rsidRDefault="00421A7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A79645" w14:textId="3EAD72CD" w:rsidR="00E744A0" w:rsidRPr="000F7D8D" w:rsidRDefault="000F7D8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E744A0" w14:paraId="63347CB0" w14:textId="77777777" w:rsidTr="003A355A">
        <w:tc>
          <w:tcPr>
            <w:tcW w:w="871" w:type="dxa"/>
            <w:vMerge w:val="restart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</w:tcPr>
          <w:p w14:paraId="6F963BB5" w14:textId="43957300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12</w:t>
            </w:r>
            <w:r w:rsidR="00421A76">
              <w:rPr>
                <w:b/>
                <w:sz w:val="20"/>
                <w:szCs w:val="20"/>
                <w:lang w:val="ru-RU"/>
              </w:rPr>
              <w:t>-Д</w:t>
            </w:r>
            <w:r w:rsidRPr="0046359A">
              <w:rPr>
                <w:b/>
                <w:sz w:val="20"/>
                <w:szCs w:val="20"/>
              </w:rPr>
              <w:t xml:space="preserve">. </w:t>
            </w:r>
            <w:r w:rsidRPr="0046359A">
              <w:rPr>
                <w:sz w:val="20"/>
                <w:szCs w:val="20"/>
                <w:lang w:val="kk-KZ"/>
              </w:rPr>
              <w:t>Желі қосылымының қауіпсіздігін талдау</w:t>
            </w:r>
          </w:p>
        </w:tc>
        <w:tc>
          <w:tcPr>
            <w:tcW w:w="860" w:type="dxa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4F12C11" w14:textId="29F95C2D" w:rsidR="00E744A0" w:rsidRPr="000F7D8D" w:rsidRDefault="00AD3D2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</w:t>
            </w:r>
          </w:p>
        </w:tc>
      </w:tr>
      <w:tr w:rsidR="00E744A0" w14:paraId="60F3386C" w14:textId="77777777" w:rsidTr="003A355A">
        <w:tc>
          <w:tcPr>
            <w:tcW w:w="871" w:type="dxa"/>
            <w:vMerge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753C96F5" w14:textId="77838F29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12</w:t>
            </w:r>
            <w:r w:rsidR="00421A76">
              <w:rPr>
                <w:b/>
                <w:sz w:val="20"/>
                <w:szCs w:val="20"/>
                <w:lang w:val="ru-RU"/>
              </w:rPr>
              <w:t>-ЗС</w:t>
            </w:r>
            <w:r w:rsidRPr="0046359A">
              <w:rPr>
                <w:b/>
                <w:sz w:val="20"/>
                <w:szCs w:val="20"/>
              </w:rPr>
              <w:t xml:space="preserve">. </w:t>
            </w:r>
            <w:r w:rsidRPr="0046359A">
              <w:rPr>
                <w:sz w:val="20"/>
                <w:szCs w:val="20"/>
                <w:lang w:val="kk-KZ"/>
              </w:rPr>
              <w:t>Желілік құрылғылардың қауіпсіздік конфигурациясы</w:t>
            </w:r>
          </w:p>
        </w:tc>
        <w:tc>
          <w:tcPr>
            <w:tcW w:w="860" w:type="dxa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F057F59" w14:textId="085E1ACF" w:rsidR="00E744A0" w:rsidRPr="000F7D8D" w:rsidRDefault="00AD3D2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0</w:t>
            </w:r>
          </w:p>
        </w:tc>
      </w:tr>
      <w:tr w:rsidR="00E744A0" w14:paraId="0D00F725" w14:textId="77777777" w:rsidTr="003A355A">
        <w:tc>
          <w:tcPr>
            <w:tcW w:w="871" w:type="dxa"/>
            <w:vMerge/>
          </w:tcPr>
          <w:p w14:paraId="6DC85ED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3AEAAB74" w14:textId="60DF3535" w:rsidR="00E744A0" w:rsidRPr="0046359A" w:rsidRDefault="00421A76" w:rsidP="00A42BB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6-ОБӨД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C3409C" w:rsidRPr="00421A76">
              <w:rPr>
                <w:bCs/>
                <w:sz w:val="20"/>
                <w:szCs w:val="20"/>
              </w:rPr>
              <w:t>«</w:t>
            </w:r>
            <w:r w:rsidR="00A42BB9" w:rsidRPr="00A42BB9">
              <w:rPr>
                <w:bCs/>
                <w:sz w:val="20"/>
                <w:szCs w:val="20"/>
                <w:lang w:val="kk-KZ"/>
              </w:rPr>
              <w:t>Бұлтты инфрақұрылымды құру</w:t>
            </w:r>
            <w:r w:rsidR="00A42BB9" w:rsidRPr="00A42BB9">
              <w:rPr>
                <w:bCs/>
                <w:sz w:val="20"/>
                <w:szCs w:val="20"/>
              </w:rPr>
              <w:t xml:space="preserve">» </w:t>
            </w:r>
            <w:r w:rsidRPr="00A3673E">
              <w:rPr>
                <w:sz w:val="20"/>
                <w:szCs w:val="20"/>
                <w:lang w:val="kk-KZ"/>
              </w:rPr>
              <w:t xml:space="preserve">тақырыбы бойынша </w:t>
            </w:r>
            <w:r>
              <w:rPr>
                <w:sz w:val="20"/>
                <w:szCs w:val="20"/>
                <w:lang w:val="kk-KZ"/>
              </w:rPr>
              <w:t>4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60" w:type="dxa"/>
          </w:tcPr>
          <w:p w14:paraId="57C06312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AA592E4" w14:textId="18287C88" w:rsidR="00E744A0" w:rsidRPr="00A42BB9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22E76BC" w14:textId="77777777" w:rsidTr="003A355A">
        <w:tc>
          <w:tcPr>
            <w:tcW w:w="871" w:type="dxa"/>
            <w:vMerge w:val="restart"/>
          </w:tcPr>
          <w:p w14:paraId="7915F06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</w:tcPr>
          <w:p w14:paraId="59B46E77" w14:textId="78C1D7E5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13</w:t>
            </w:r>
            <w:r w:rsidR="00873C51">
              <w:rPr>
                <w:b/>
                <w:sz w:val="20"/>
                <w:szCs w:val="20"/>
                <w:lang w:val="ru-RU"/>
              </w:rPr>
              <w:t>-Д</w:t>
            </w:r>
            <w:r w:rsidRPr="00C955C3">
              <w:rPr>
                <w:b/>
                <w:sz w:val="20"/>
                <w:szCs w:val="20"/>
              </w:rPr>
              <w:t>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</w:rPr>
              <w:t>Қашықтан қол жеткізу қауіпсіздігін талдау</w:t>
            </w:r>
          </w:p>
        </w:tc>
        <w:tc>
          <w:tcPr>
            <w:tcW w:w="860" w:type="dxa"/>
          </w:tcPr>
          <w:p w14:paraId="79FEBD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CB2CB4F" w14:textId="1D371CBE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6C67A6C7" w14:textId="77777777" w:rsidTr="003A355A">
        <w:tc>
          <w:tcPr>
            <w:tcW w:w="871" w:type="dxa"/>
            <w:vMerge/>
          </w:tcPr>
          <w:p w14:paraId="3B8DC66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</w:tcPr>
          <w:p w14:paraId="4900B7BB" w14:textId="7547984E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</w:t>
            </w:r>
            <w:r w:rsidR="00873C51">
              <w:rPr>
                <w:b/>
                <w:sz w:val="20"/>
                <w:szCs w:val="20"/>
                <w:lang w:val="ru-RU"/>
              </w:rPr>
              <w:t>-ЗС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  <w:lang w:val="en-US"/>
              </w:rPr>
              <w:t>VPN</w:t>
            </w:r>
            <w:r w:rsidR="00C955C3" w:rsidRPr="00795B37">
              <w:rPr>
                <w:sz w:val="20"/>
                <w:szCs w:val="20"/>
                <w:lang w:val="ru-RU"/>
              </w:rPr>
              <w:t xml:space="preserve"> </w:t>
            </w:r>
            <w:r w:rsidR="00C955C3" w:rsidRPr="00C955C3">
              <w:rPr>
                <w:sz w:val="20"/>
                <w:szCs w:val="20"/>
                <w:lang w:val="kk-KZ"/>
              </w:rPr>
              <w:t>құру және конфигурациялау</w:t>
            </w:r>
          </w:p>
        </w:tc>
        <w:tc>
          <w:tcPr>
            <w:tcW w:w="860" w:type="dxa"/>
          </w:tcPr>
          <w:p w14:paraId="3B954CC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9AEA7C9" w14:textId="1990D80C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A42BB9" w14:paraId="1C0CB93C" w14:textId="77777777" w:rsidTr="003A355A">
        <w:tc>
          <w:tcPr>
            <w:tcW w:w="871" w:type="dxa"/>
            <w:vMerge w:val="restart"/>
          </w:tcPr>
          <w:p w14:paraId="5F761B8C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</w:tcPr>
          <w:p w14:paraId="510BC26B" w14:textId="271DF74F" w:rsidR="00A42BB9" w:rsidRPr="00C955C3" w:rsidRDefault="00873C51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ru-RU"/>
              </w:rPr>
              <w:t>14-Д</w:t>
            </w:r>
            <w:r w:rsidR="00A42BB9">
              <w:rPr>
                <w:b/>
                <w:sz w:val="20"/>
                <w:szCs w:val="20"/>
              </w:rPr>
              <w:t>.</w:t>
            </w:r>
            <w:r w:rsidR="00A42BB9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42BB9">
              <w:rPr>
                <w:sz w:val="20"/>
                <w:szCs w:val="20"/>
                <w:lang w:val="kk-KZ"/>
              </w:rPr>
              <w:t>ОЖ қолданбаларын қорғау үшін машиналық оқыту үлгілерін пайдалану</w:t>
            </w:r>
          </w:p>
        </w:tc>
        <w:tc>
          <w:tcPr>
            <w:tcW w:w="860" w:type="dxa"/>
          </w:tcPr>
          <w:p w14:paraId="4B2E66AD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E25D297" w14:textId="64BCF343" w:rsidR="00A42BB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A42BB9" w14:paraId="537EC91B" w14:textId="77777777" w:rsidTr="003A355A">
        <w:tc>
          <w:tcPr>
            <w:tcW w:w="871" w:type="dxa"/>
            <w:vMerge/>
          </w:tcPr>
          <w:p w14:paraId="2F2AE620" w14:textId="77777777" w:rsidR="00A42BB9" w:rsidRDefault="00A42BB9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BCB1D5D" w14:textId="59C20C5B" w:rsidR="00A42BB9" w:rsidRDefault="00873C5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ru-RU"/>
              </w:rPr>
              <w:t>14-ЗС</w:t>
            </w:r>
            <w:r w:rsidR="00A42BB9">
              <w:rPr>
                <w:b/>
                <w:sz w:val="20"/>
                <w:szCs w:val="20"/>
              </w:rPr>
              <w:t>.</w:t>
            </w:r>
            <w:r w:rsidR="00A42BB9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42BB9">
              <w:rPr>
                <w:sz w:val="20"/>
                <w:szCs w:val="20"/>
                <w:lang w:val="kk-KZ"/>
              </w:rPr>
              <w:t>ОЖ қауіпсіздігі үшін машиналық оқыту үлгілерін әзірлеу</w:t>
            </w:r>
          </w:p>
        </w:tc>
        <w:tc>
          <w:tcPr>
            <w:tcW w:w="860" w:type="dxa"/>
          </w:tcPr>
          <w:p w14:paraId="5A32340D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303CA90" w14:textId="410EE691" w:rsidR="00A42BB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A42BB9" w14:paraId="1A3F44E5" w14:textId="77777777" w:rsidTr="003A355A">
        <w:tc>
          <w:tcPr>
            <w:tcW w:w="871" w:type="dxa"/>
            <w:vMerge/>
          </w:tcPr>
          <w:p w14:paraId="12CA0FE9" w14:textId="77777777" w:rsidR="00A42BB9" w:rsidRDefault="00A42BB9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6CD10F9F" w14:textId="0437A16F" w:rsidR="00A42BB9" w:rsidRDefault="00873C5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7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БӨЖ</w:t>
            </w:r>
            <w:r w:rsidRPr="79E482F3">
              <w:rPr>
                <w:b/>
                <w:bCs/>
                <w:sz w:val="20"/>
                <w:szCs w:val="20"/>
              </w:rPr>
              <w:t xml:space="preserve">.  </w:t>
            </w:r>
            <w:r>
              <w:rPr>
                <w:b/>
                <w:bCs/>
                <w:sz w:val="20"/>
                <w:szCs w:val="20"/>
              </w:rPr>
              <w:t>4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2B512686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33F9B8C" w14:textId="472409C4" w:rsidR="00A42BB9" w:rsidRDefault="000F7D8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</w:tr>
      <w:tr w:rsidR="00E744A0" w14:paraId="1694BBE8" w14:textId="77777777" w:rsidTr="003A355A">
        <w:tc>
          <w:tcPr>
            <w:tcW w:w="871" w:type="dxa"/>
            <w:vMerge w:val="restart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</w:tcPr>
          <w:p w14:paraId="1650E4C7" w14:textId="5000AC3C" w:rsidR="00E744A0" w:rsidRPr="004254D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="00873C51">
              <w:rPr>
                <w:b/>
                <w:sz w:val="20"/>
                <w:szCs w:val="20"/>
                <w:lang w:val="ru-RU"/>
              </w:rPr>
              <w:t>-Д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  <w:lang w:val="kk-KZ"/>
              </w:rPr>
              <w:t>Машиналық оқыту үлгілерін қолдану арқылы веб-қосымшаларды талдау</w:t>
            </w:r>
          </w:p>
        </w:tc>
        <w:tc>
          <w:tcPr>
            <w:tcW w:w="860" w:type="dxa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ECDADB" w14:textId="6F649CFA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E890142" w14:textId="77777777" w:rsidTr="003A355A">
        <w:tc>
          <w:tcPr>
            <w:tcW w:w="871" w:type="dxa"/>
            <w:vMerge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</w:tcPr>
          <w:p w14:paraId="1851CAD6" w14:textId="04C5AD6C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="00873C51">
              <w:rPr>
                <w:b/>
                <w:sz w:val="20"/>
                <w:szCs w:val="20"/>
                <w:lang w:val="ru-RU"/>
              </w:rPr>
              <w:t>-ЗС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  <w:lang w:val="kk-KZ"/>
              </w:rPr>
              <w:t>Машиналық оқыту әдістерін қолдану арқылы веб-қосымшаны әзірлеу</w:t>
            </w:r>
          </w:p>
        </w:tc>
        <w:tc>
          <w:tcPr>
            <w:tcW w:w="860" w:type="dxa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D90B08" w14:textId="18BC2B96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4B8D1F2" w14:textId="77777777" w:rsidTr="003A355A">
        <w:tc>
          <w:tcPr>
            <w:tcW w:w="9782" w:type="dxa"/>
            <w:gridSpan w:val="3"/>
          </w:tcPr>
          <w:p w14:paraId="3902022A" w14:textId="068E30DE" w:rsidR="00E744A0" w:rsidRDefault="00873C5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Аралық бақылауы </w:t>
            </w:r>
            <w:r w:rsidR="00C3409C"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415AF6F9" w14:textId="469C4568" w:rsidR="00E744A0" w:rsidRDefault="00873C5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</w:t>
            </w:r>
            <w:r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kk-KZ"/>
              </w:rPr>
              <w:t>емтиха</w:t>
            </w:r>
            <w:r>
              <w:rPr>
                <w:b/>
                <w:sz w:val="20"/>
                <w:szCs w:val="20"/>
              </w:rPr>
              <w:t>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3FBB83D7" w14:textId="5E9E1EED" w:rsidR="00E744A0" w:rsidRDefault="00873C5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 үшін барлығы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6B3E254C" w:rsidR="008C6134" w:rsidRPr="000F7D8D" w:rsidRDefault="008C6134" w:rsidP="000F7D8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19042DDF" w14:textId="77777777" w:rsidR="00FE7501" w:rsidRDefault="00FE7501" w:rsidP="00FE7501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bookmarkStart w:id="0" w:name="_Hlk179322026"/>
      <w:r>
        <w:rPr>
          <w:rStyle w:val="normaltextrun"/>
          <w:b/>
          <w:bCs/>
          <w:sz w:val="20"/>
          <w:szCs w:val="20"/>
        </w:rPr>
        <w:lastRenderedPageBreak/>
        <w:t>ЖЫЙЫНТЫҚ БАҒАЛАУ РУБРИКАТОРЫ</w:t>
      </w:r>
    </w:p>
    <w:p w14:paraId="506084D3" w14:textId="77777777" w:rsidR="00FE7501" w:rsidRDefault="00FE7501" w:rsidP="00FE7501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21D47110" w14:textId="77777777" w:rsidR="00FE7501" w:rsidRDefault="00FE7501" w:rsidP="00FE7501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ОҚУ НӘТИЖЕЛЕРІН БАҒАЛАУ КРИТЕРИЯЛАРЫ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7CA2A22" w14:textId="0DD87C52" w:rsidR="00D00C65" w:rsidRPr="00F76949" w:rsidRDefault="00FE7501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37262E">
        <w:rPr>
          <w:rStyle w:val="normaltextrun"/>
          <w:b/>
          <w:bCs/>
          <w:sz w:val="20"/>
          <w:szCs w:val="20"/>
          <w:lang w:val="kk-KZ"/>
        </w:rPr>
        <w:t> </w:t>
      </w:r>
      <w:r w:rsidRPr="79E482F3">
        <w:rPr>
          <w:b/>
          <w:bCs/>
          <w:sz w:val="20"/>
          <w:szCs w:val="20"/>
          <w:lang w:val="kk-KZ"/>
        </w:rPr>
        <w:t>БӨЖ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1. </w:t>
      </w:r>
      <w:r w:rsidR="004B1348" w:rsidRPr="00795B37">
        <w:rPr>
          <w:b/>
          <w:bCs/>
          <w:sz w:val="20"/>
          <w:szCs w:val="20"/>
        </w:rPr>
        <w:t xml:space="preserve">Windows </w:t>
      </w:r>
      <w:r w:rsidR="004B1348" w:rsidRPr="004B1348">
        <w:rPr>
          <w:b/>
          <w:bCs/>
          <w:sz w:val="20"/>
          <w:szCs w:val="20"/>
        </w:rPr>
        <w:t xml:space="preserve">10/11 </w:t>
      </w:r>
      <w:r w:rsidR="004B1348" w:rsidRPr="004B1348">
        <w:rPr>
          <w:b/>
          <w:bCs/>
          <w:sz w:val="20"/>
          <w:szCs w:val="20"/>
          <w:lang w:val="kk-KZ"/>
        </w:rPr>
        <w:t xml:space="preserve">жүйесіне кіру үшін қауіпсіздік тіркелгілерін орнату 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20%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971ED8" w:rsidRPr="00F76949" w14:paraId="5E89765C" w14:textId="77777777" w:rsidTr="006B6235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237B78C" w14:textId="18AB26CC" w:rsidR="00971ED8" w:rsidRPr="00F76949" w:rsidRDefault="00971ED8" w:rsidP="00971ED8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ОҚУ НӘТИЖЕЛЕРІН БАҒАЛАУ КРИТЕРИЯЛАРЫ</w:t>
            </w:r>
          </w:p>
        </w:tc>
      </w:tr>
      <w:tr w:rsidR="00FE7501" w:rsidRPr="00F76949" w14:paraId="2BAAA26C" w14:textId="77777777" w:rsidTr="00FE7501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1BF20F0" w14:textId="55C4238A" w:rsidR="00FE7501" w:rsidRPr="008B286E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094365A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F5B6673" w14:textId="30F61701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 xml:space="preserve">16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 xml:space="preserve">-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20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BDD41F3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A956BDF" w14:textId="2237F726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1-15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811279F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5B870955" w14:textId="2529EF28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-10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4C896B0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A1A3D34" w14:textId="2E49D0E1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5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FE7501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25DB5B" w14:textId="6B081FA7" w:rsidR="00FE7501" w:rsidRPr="00D00C65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Негіздерді білу және түсіну</w:t>
            </w:r>
            <w:r w:rsidRPr="00D00C65">
              <w:rPr>
                <w:rStyle w:val="eop"/>
                <w:sz w:val="20"/>
                <w:szCs w:val="20"/>
              </w:rPr>
              <w:t xml:space="preserve"> </w:t>
            </w:r>
            <w:r w:rsidRPr="00795B37">
              <w:rPr>
                <w:bCs/>
                <w:sz w:val="20"/>
                <w:szCs w:val="20"/>
              </w:rPr>
              <w:t xml:space="preserve">Windows </w:t>
            </w:r>
            <w:r w:rsidRPr="0097402F">
              <w:rPr>
                <w:bCs/>
                <w:sz w:val="20"/>
                <w:szCs w:val="20"/>
              </w:rPr>
              <w:t xml:space="preserve">10/11 </w:t>
            </w:r>
            <w:r>
              <w:rPr>
                <w:bCs/>
                <w:sz w:val="20"/>
                <w:szCs w:val="20"/>
                <w:lang w:val="kk-KZ"/>
              </w:rPr>
              <w:t xml:space="preserve">жүйесіне кіру үшін қауіпсіздік тіркелгілерін </w:t>
            </w:r>
            <w:r>
              <w:rPr>
                <w:rStyle w:val="eop"/>
                <w:sz w:val="20"/>
                <w:szCs w:val="20"/>
                <w:lang w:val="kk-KZ"/>
              </w:rPr>
              <w:t>орнату әдістері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5D0EE5" w14:textId="685B021C" w:rsidR="00FE7501" w:rsidRPr="00312828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түсіну . </w:t>
            </w:r>
            <w:r w:rsidRPr="00795B37">
              <w:rPr>
                <w:sz w:val="20"/>
                <w:szCs w:val="20"/>
                <w:shd w:val="clear" w:color="auto" w:fill="FFFFFF"/>
                <w:lang w:val="kk-KZ"/>
              </w:rPr>
              <w:t xml:space="preserve">Windows </w:t>
            </w:r>
            <w:r w:rsidRPr="00312828">
              <w:rPr>
                <w:sz w:val="20"/>
                <w:szCs w:val="20"/>
                <w:shd w:val="clear" w:color="auto" w:fill="FFFFFF"/>
              </w:rPr>
              <w:t xml:space="preserve">10/11 </w:t>
            </w:r>
            <w:r w:rsidRPr="00933535">
              <w:rPr>
                <w:sz w:val="20"/>
                <w:szCs w:val="20"/>
                <w:shd w:val="clear" w:color="auto" w:fill="FFFFFF"/>
              </w:rPr>
              <w:t>кіру тіркелгілеріне арналған барлық негізгі қауіпсіздік параметрлерін білу және түсіну.</w:t>
            </w:r>
          </w:p>
          <w:p w14:paraId="0411430F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463E17" w14:textId="43F50868" w:rsidR="00FE7501" w:rsidRPr="00F1134D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түсіну . </w:t>
            </w:r>
            <w:r w:rsidRPr="00795B37">
              <w:rPr>
                <w:sz w:val="20"/>
                <w:szCs w:val="20"/>
                <w:shd w:val="clear" w:color="auto" w:fill="FFFFFF"/>
              </w:rPr>
              <w:t xml:space="preserve">Windows </w:t>
            </w:r>
            <w:r w:rsidRPr="00312828">
              <w:rPr>
                <w:sz w:val="20"/>
                <w:szCs w:val="20"/>
                <w:shd w:val="clear" w:color="auto" w:fill="FFFFFF"/>
              </w:rPr>
              <w:t xml:space="preserve">10/11 </w:t>
            </w:r>
            <w:r w:rsidRPr="00933535">
              <w:rPr>
                <w:sz w:val="20"/>
                <w:szCs w:val="20"/>
                <w:shd w:val="clear" w:color="auto" w:fill="FFFFFF"/>
              </w:rPr>
              <w:t>кіру тіркелгілеріне арналған қауіпсіздік параметрлерінің көпшілігін білу.</w:t>
            </w:r>
          </w:p>
          <w:p w14:paraId="12C8AF35" w14:textId="77777777" w:rsidR="00FE7501" w:rsidRPr="00F76949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F6363B" w14:textId="665E0A85" w:rsidR="00FE7501" w:rsidRPr="00B5271E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95B37">
              <w:rPr>
                <w:sz w:val="20"/>
                <w:szCs w:val="20"/>
                <w:shd w:val="clear" w:color="auto" w:fill="FFFFFF"/>
              </w:rPr>
              <w:t xml:space="preserve">Windows </w:t>
            </w:r>
            <w:r w:rsidRPr="00312828">
              <w:rPr>
                <w:sz w:val="20"/>
                <w:szCs w:val="20"/>
                <w:shd w:val="clear" w:color="auto" w:fill="FFFFFF"/>
              </w:rPr>
              <w:t xml:space="preserve">10/11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кіру тіркелгісінің қауіпсіздік параметрлерінің сәйкестігі, өзектілігі және жарамдылығы туралы </w:t>
            </w:r>
            <w:r>
              <w:rPr>
                <w:rStyle w:val="normaltextrun"/>
                <w:sz w:val="20"/>
                <w:szCs w:val="20"/>
              </w:rPr>
              <w:t>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8B5530" w14:textId="18FFB9E4" w:rsidR="00FE7501" w:rsidRPr="00B5271E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933535">
              <w:rPr>
                <w:sz w:val="20"/>
                <w:szCs w:val="20"/>
                <w:shd w:val="clear" w:color="auto" w:fill="FFFFFF"/>
              </w:rPr>
              <w:t xml:space="preserve">Табылған деректердің өзектілігі, өзектілігі және сенімділігі дәрежесін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 .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Windows </w:t>
            </w:r>
            <w:r w:rsidRPr="00312828">
              <w:rPr>
                <w:sz w:val="20"/>
                <w:szCs w:val="20"/>
                <w:shd w:val="clear" w:color="auto" w:fill="FFFFFF"/>
              </w:rPr>
              <w:t xml:space="preserve">10/11 </w:t>
            </w:r>
            <w:r>
              <w:rPr>
                <w:sz w:val="20"/>
                <w:szCs w:val="20"/>
                <w:shd w:val="clear" w:color="auto" w:fill="FFFFFF"/>
              </w:rPr>
              <w:t xml:space="preserve">жүйесіндегі тіркелгілерге кіру үшін қауіпсіздік параметрлерін </w:t>
            </w:r>
            <w:r>
              <w:rPr>
                <w:rStyle w:val="eop"/>
                <w:sz w:val="20"/>
                <w:szCs w:val="20"/>
                <w:lang w:val="kk-KZ"/>
              </w:rPr>
              <w:t>білмеу</w:t>
            </w:r>
          </w:p>
        </w:tc>
      </w:tr>
      <w:tr w:rsidR="00FE7501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B12646" w14:textId="092A1397" w:rsidR="00FE7501" w:rsidRPr="00B5271E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795B37">
              <w:rPr>
                <w:bCs/>
                <w:sz w:val="20"/>
                <w:szCs w:val="20"/>
              </w:rPr>
              <w:t xml:space="preserve">Windows </w:t>
            </w:r>
            <w:r w:rsidRPr="0097402F">
              <w:rPr>
                <w:bCs/>
                <w:sz w:val="20"/>
                <w:szCs w:val="20"/>
              </w:rPr>
              <w:t xml:space="preserve">10/11 </w:t>
            </w:r>
            <w:r>
              <w:rPr>
                <w:bCs/>
                <w:sz w:val="20"/>
                <w:szCs w:val="20"/>
                <w:lang w:val="kk-KZ"/>
              </w:rPr>
              <w:t xml:space="preserve">жүйесіне кіру үшін қауіпсіздік тіркелгілерін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рнату </w:t>
            </w:r>
            <w:r w:rsidRPr="00B5271E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1617DB" w14:textId="23A526FE" w:rsidR="00FE7501" w:rsidRPr="00B5271E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795B37">
              <w:rPr>
                <w:bCs/>
                <w:sz w:val="20"/>
                <w:szCs w:val="20"/>
              </w:rPr>
              <w:t xml:space="preserve">Windows </w:t>
            </w:r>
            <w:r w:rsidRPr="0097402F">
              <w:rPr>
                <w:bCs/>
                <w:sz w:val="20"/>
                <w:szCs w:val="20"/>
              </w:rPr>
              <w:t xml:space="preserve">10/11 </w:t>
            </w:r>
            <w:r>
              <w:rPr>
                <w:bCs/>
                <w:sz w:val="20"/>
                <w:szCs w:val="20"/>
                <w:lang w:val="kk-KZ"/>
              </w:rPr>
              <w:t xml:space="preserve">кіру қауіпсіздігі тіркелгілерін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конфигурациялау жолының </w:t>
            </w:r>
            <w:r>
              <w:rPr>
                <w:rStyle w:val="normaltextrun"/>
                <w:sz w:val="20"/>
                <w:szCs w:val="20"/>
                <w:lang w:val="kk-KZ"/>
              </w:rPr>
              <w:t>анық және қысқаша шолуы</w:t>
            </w:r>
          </w:p>
          <w:p w14:paraId="1F9E10E4" w14:textId="77777777" w:rsidR="00FE7501" w:rsidRPr="008B286E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FAB6A0" w14:textId="301CB179" w:rsidR="00FE7501" w:rsidRPr="00F1134D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Сонда</w:t>
            </w:r>
            <w:r>
              <w:rPr>
                <w:sz w:val="20"/>
                <w:szCs w:val="20"/>
              </w:rPr>
              <w:t xml:space="preserve"> </w:t>
            </w:r>
            <w:r w:rsidRPr="00795B37">
              <w:rPr>
                <w:bCs/>
                <w:sz w:val="20"/>
                <w:szCs w:val="20"/>
              </w:rPr>
              <w:t xml:space="preserve">Windows </w:t>
            </w:r>
            <w:r w:rsidRPr="0097402F">
              <w:rPr>
                <w:bCs/>
                <w:sz w:val="20"/>
                <w:szCs w:val="20"/>
              </w:rPr>
              <w:t xml:space="preserve">10/11 </w:t>
            </w:r>
            <w:r>
              <w:rPr>
                <w:bCs/>
                <w:sz w:val="20"/>
                <w:szCs w:val="20"/>
                <w:lang w:val="kk-KZ"/>
              </w:rPr>
              <w:t xml:space="preserve">жүйесіне кіру үшін қауіпсіздік тіркелгілерін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рнатудағы </w:t>
            </w:r>
            <w:r>
              <w:rPr>
                <w:sz w:val="20"/>
                <w:szCs w:val="20"/>
                <w:lang w:val="kk-KZ"/>
              </w:rPr>
              <w:t>логикалық қателе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3CC9A7" w14:textId="4C07E50B" w:rsidR="00FE7501" w:rsidRPr="00F1134D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795B37">
              <w:rPr>
                <w:bCs/>
                <w:sz w:val="20"/>
                <w:szCs w:val="20"/>
                <w:lang w:val="kk-KZ"/>
              </w:rPr>
              <w:t xml:space="preserve">Windows </w:t>
            </w:r>
            <w:r w:rsidRPr="0097402F">
              <w:rPr>
                <w:bCs/>
                <w:sz w:val="20"/>
                <w:szCs w:val="20"/>
              </w:rPr>
              <w:t xml:space="preserve">10/11 </w:t>
            </w:r>
            <w:r>
              <w:rPr>
                <w:bCs/>
                <w:sz w:val="20"/>
                <w:szCs w:val="20"/>
                <w:lang w:val="kk-KZ"/>
              </w:rPr>
              <w:t xml:space="preserve">жүйесіне кіру үшін қауіпсіздік тіркелгілерін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рнатудағы </w:t>
            </w:r>
            <w:r>
              <w:rPr>
                <w:rStyle w:val="normaltextrun"/>
                <w:sz w:val="20"/>
                <w:szCs w:val="20"/>
                <w:lang w:val="kk-KZ"/>
              </w:rPr>
              <w:t>логикалық қателердің көп саны</w:t>
            </w:r>
          </w:p>
          <w:p w14:paraId="4510E7FB" w14:textId="77777777" w:rsidR="00FE7501" w:rsidRPr="008B286E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FE7501" w:rsidRPr="008B286E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9B6057" w14:textId="768C1F0D" w:rsidR="00FE7501" w:rsidRPr="00F1134D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795B37">
              <w:rPr>
                <w:bCs/>
                <w:sz w:val="20"/>
                <w:szCs w:val="20"/>
              </w:rPr>
              <w:t xml:space="preserve">Windows </w:t>
            </w:r>
            <w:r w:rsidRPr="0097402F">
              <w:rPr>
                <w:bCs/>
                <w:sz w:val="20"/>
                <w:szCs w:val="20"/>
              </w:rPr>
              <w:t xml:space="preserve">10/11 </w:t>
            </w:r>
            <w:r>
              <w:rPr>
                <w:bCs/>
                <w:sz w:val="20"/>
                <w:szCs w:val="20"/>
                <w:lang w:val="kk-KZ"/>
              </w:rPr>
              <w:t xml:space="preserve">жүйесіне кіру үшін қауіпсіздік тіркелгілерінің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конфигурациясының </w:t>
            </w:r>
            <w:r>
              <w:rPr>
                <w:rStyle w:val="normaltextrun"/>
                <w:sz w:val="20"/>
                <w:szCs w:val="20"/>
                <w:lang w:val="kk-KZ"/>
              </w:rPr>
              <w:t>болмауы</w:t>
            </w:r>
          </w:p>
          <w:p w14:paraId="11CB9DD5" w14:textId="77777777" w:rsidR="00FE7501" w:rsidRPr="008B286E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FE7501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168646" w14:textId="77777777" w:rsidR="00FE7501" w:rsidRPr="00B914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29D709" w14:textId="77777777" w:rsidR="00FE7501" w:rsidRPr="008B286E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2B6987" w14:textId="77777777" w:rsidR="00FE7501" w:rsidRPr="008B286E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FE7501" w:rsidRPr="008B286E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EF0D6" w14:textId="77777777" w:rsidR="00FE7501" w:rsidRPr="008B286E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3A4C5B" w14:textId="77777777" w:rsidR="00FE7501" w:rsidRPr="008B286E" w:rsidRDefault="00FE7501" w:rsidP="00FE750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bookmarkEnd w:id="0"/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3EF4F54" w14:textId="3AEF49CF" w:rsidR="006E5E0C" w:rsidRDefault="00FE7501" w:rsidP="00166A55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bookmarkStart w:id="1" w:name="_Hlk179322093"/>
      <w:r w:rsidRPr="001132D2">
        <w:rPr>
          <w:b/>
          <w:sz w:val="20"/>
          <w:szCs w:val="20"/>
        </w:rPr>
        <w:t>Б</w:t>
      </w:r>
      <w:r>
        <w:rPr>
          <w:b/>
          <w:sz w:val="20"/>
          <w:szCs w:val="20"/>
          <w:lang w:val="kk-KZ"/>
        </w:rPr>
        <w:t>ӨЖ</w:t>
      </w:r>
      <w:r>
        <w:rPr>
          <w:b/>
          <w:sz w:val="20"/>
          <w:szCs w:val="20"/>
        </w:rPr>
        <w:t xml:space="preserve"> 2. </w:t>
      </w:r>
      <w:r w:rsidR="003E1D8A" w:rsidRPr="00795B37">
        <w:rPr>
          <w:b/>
          <w:sz w:val="20"/>
          <w:szCs w:val="20"/>
        </w:rPr>
        <w:t xml:space="preserve">Windows </w:t>
      </w:r>
      <w:r w:rsidR="003E1D8A" w:rsidRPr="003E1D8A">
        <w:rPr>
          <w:b/>
          <w:sz w:val="20"/>
          <w:szCs w:val="20"/>
        </w:rPr>
        <w:t xml:space="preserve">10/11 </w:t>
      </w:r>
      <w:r w:rsidR="003E1D8A" w:rsidRPr="003E1D8A">
        <w:rPr>
          <w:b/>
          <w:sz w:val="20"/>
          <w:szCs w:val="20"/>
          <w:lang w:val="kk-KZ"/>
        </w:rPr>
        <w:t>жүйесінде желіаралық қалқандарды конфигурациялау</w:t>
      </w:r>
      <w:r w:rsidR="003E1D8A">
        <w:rPr>
          <w:sz w:val="20"/>
          <w:szCs w:val="20"/>
          <w:lang w:val="kk-KZ"/>
        </w:rPr>
        <w:t xml:space="preserve"> 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100%-ның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35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%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971ED8" w:rsidRPr="00F76949" w14:paraId="541FF80B" w14:textId="77777777" w:rsidTr="00591ADE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6152457" w14:textId="71690F24" w:rsidR="00971ED8" w:rsidRPr="00F76949" w:rsidRDefault="00971ED8" w:rsidP="00971ED8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ОҚУ НӘТИЖЕЛЕРІН БАҒАЛАУ КРИТЕРИЯЛАРЫ</w:t>
            </w:r>
          </w:p>
        </w:tc>
      </w:tr>
      <w:tr w:rsidR="00FE7501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3B6E5F1F" w:rsidR="00FE7501" w:rsidRPr="008B286E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E9EA1CE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DAB8567" w14:textId="76B20964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2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 xml:space="preserve">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 xml:space="preserve">- 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E5F565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6E35317A" w14:textId="1E042804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4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964C66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7144BF4B" w14:textId="0BFDE603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-1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76D6A9A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A8769AA" w14:textId="1B9F67EB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5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49ED7F" w14:textId="38286A84" w:rsidR="006E5E0C" w:rsidRPr="00D700DC" w:rsidRDefault="00D700D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Windows </w:t>
            </w:r>
            <w:r w:rsidRPr="00D700DC">
              <w:rPr>
                <w:sz w:val="20"/>
                <w:szCs w:val="20"/>
              </w:rPr>
              <w:t xml:space="preserve">10/11 </w:t>
            </w:r>
            <w:r w:rsidRPr="00D700DC">
              <w:rPr>
                <w:sz w:val="20"/>
                <w:szCs w:val="20"/>
                <w:lang w:val="kk-KZ"/>
              </w:rPr>
              <w:t xml:space="preserve">жүйесінде брандмауэр параметрлерімен </w:t>
            </w:r>
            <w:r w:rsidR="006E5E0C" w:rsidRPr="00D700DC">
              <w:rPr>
                <w:rStyle w:val="eop"/>
                <w:sz w:val="20"/>
                <w:szCs w:val="20"/>
                <w:lang w:val="kk-KZ"/>
              </w:rPr>
              <w:t>жұмыс істе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290CF6" w14:textId="35631B30" w:rsidR="006E5E0C" w:rsidRPr="006E5E0C" w:rsidRDefault="00D700D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Windows </w:t>
            </w:r>
            <w:r w:rsidRPr="00D700DC">
              <w:rPr>
                <w:sz w:val="20"/>
                <w:szCs w:val="20"/>
              </w:rPr>
              <w:t xml:space="preserve">10/11 </w:t>
            </w:r>
            <w:r w:rsidRPr="00D700DC">
              <w:rPr>
                <w:sz w:val="20"/>
                <w:szCs w:val="20"/>
                <w:lang w:val="kk-KZ"/>
              </w:rPr>
              <w:t xml:space="preserve">жүйесіндегі брандмауэр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конфигурацияларының </w:t>
            </w:r>
            <w:r w:rsidR="006E5E0C" w:rsidRPr="006E5E0C">
              <w:rPr>
                <w:sz w:val="20"/>
                <w:szCs w:val="20"/>
                <w:shd w:val="clear" w:color="auto" w:fill="FFFFFF"/>
              </w:rPr>
              <w:t xml:space="preserve">сәйкестігін, өзектілігін және сенімділігін </w:t>
            </w:r>
            <w:r w:rsidR="006E5E0C" w:rsidRPr="006E5E0C">
              <w:rPr>
                <w:rStyle w:val="normaltextrun"/>
                <w:sz w:val="20"/>
                <w:szCs w:val="20"/>
              </w:rPr>
              <w:t>түсіну</w:t>
            </w:r>
          </w:p>
          <w:p w14:paraId="0EE2FB75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D572EC" w14:textId="4C44166A" w:rsidR="006E5E0C" w:rsidRPr="00F1134D" w:rsidRDefault="00D700D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Windows </w:t>
            </w:r>
            <w:r w:rsidRPr="00D700DC">
              <w:rPr>
                <w:sz w:val="20"/>
                <w:szCs w:val="20"/>
              </w:rPr>
              <w:t xml:space="preserve">10/11 </w:t>
            </w:r>
            <w:r w:rsidRPr="00D700DC">
              <w:rPr>
                <w:sz w:val="20"/>
                <w:szCs w:val="20"/>
                <w:lang w:val="kk-KZ"/>
              </w:rPr>
              <w:t xml:space="preserve">жүйесіндегі брандмауэр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конфигурацияларының </w:t>
            </w:r>
            <w:r w:rsidR="006E5E0C" w:rsidRPr="00933535">
              <w:rPr>
                <w:sz w:val="20"/>
                <w:szCs w:val="20"/>
                <w:shd w:val="clear" w:color="auto" w:fill="FFFFFF"/>
              </w:rPr>
              <w:t xml:space="preserve">сәйкестігін, өзектілігін және сенімділігін </w:t>
            </w:r>
            <w:r w:rsidR="006E5E0C">
              <w:rPr>
                <w:rStyle w:val="normaltextrun"/>
                <w:sz w:val="20"/>
                <w:szCs w:val="20"/>
              </w:rPr>
              <w:t>түсіну</w:t>
            </w:r>
          </w:p>
          <w:p w14:paraId="7BA6A325" w14:textId="77777777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DB35C" w14:textId="21168633" w:rsidR="006E5E0C" w:rsidRPr="00740299" w:rsidRDefault="00D700D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Windows </w:t>
            </w:r>
            <w:r w:rsidRPr="00D700DC">
              <w:rPr>
                <w:sz w:val="20"/>
                <w:szCs w:val="20"/>
              </w:rPr>
              <w:t xml:space="preserve">10/11 </w:t>
            </w:r>
            <w:r w:rsidRPr="00D700DC">
              <w:rPr>
                <w:sz w:val="20"/>
                <w:szCs w:val="20"/>
                <w:lang w:val="kk-KZ"/>
              </w:rPr>
              <w:t xml:space="preserve">жүйесіндегі брандмауэр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конфигурацияларының </w:t>
            </w:r>
            <w:r w:rsidR="006E5E0C" w:rsidRPr="00933535">
              <w:rPr>
                <w:sz w:val="20"/>
                <w:szCs w:val="20"/>
                <w:shd w:val="clear" w:color="auto" w:fill="FFFFFF"/>
              </w:rPr>
              <w:t xml:space="preserve">сәйкестігі, өзектілігі және сенімділігі туралы </w:t>
            </w:r>
            <w:r w:rsidR="006E5E0C">
              <w:rPr>
                <w:rStyle w:val="normaltextrun"/>
                <w:sz w:val="20"/>
                <w:szCs w:val="20"/>
              </w:rPr>
              <w:t>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A012" w14:textId="0D269A24" w:rsidR="006E5E0C" w:rsidRPr="00F76949" w:rsidRDefault="00D700D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Windows </w:t>
            </w:r>
            <w:r w:rsidRPr="00D700DC">
              <w:rPr>
                <w:sz w:val="20"/>
                <w:szCs w:val="20"/>
              </w:rPr>
              <w:t xml:space="preserve">10/11 </w:t>
            </w:r>
            <w:r w:rsidRPr="00D700DC">
              <w:rPr>
                <w:sz w:val="20"/>
                <w:szCs w:val="20"/>
                <w:lang w:val="kk-KZ"/>
              </w:rPr>
              <w:t xml:space="preserve">жүйесіндегі брандмауэр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параметрлерінің </w:t>
            </w:r>
            <w:r w:rsidR="006E5E0C" w:rsidRPr="00933535">
              <w:rPr>
                <w:sz w:val="20"/>
                <w:szCs w:val="20"/>
                <w:shd w:val="clear" w:color="auto" w:fill="FFFFFF"/>
              </w:rPr>
              <w:t xml:space="preserve">сәйкестік дәрежесін, өзектілігін және сенімділігін </w:t>
            </w:r>
            <w:r w:rsidR="006E5E0C"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B87159" w14:textId="04914AE9" w:rsidR="006E5E0C" w:rsidRPr="008B286E" w:rsidRDefault="009422EB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Windows </w:t>
            </w:r>
            <w:r w:rsidRPr="00D700DC">
              <w:rPr>
                <w:sz w:val="20"/>
                <w:szCs w:val="20"/>
              </w:rPr>
              <w:t xml:space="preserve">10/11 </w:t>
            </w:r>
            <w:r w:rsidRPr="00D700DC">
              <w:rPr>
                <w:sz w:val="20"/>
                <w:szCs w:val="20"/>
                <w:lang w:val="kk-KZ"/>
              </w:rPr>
              <w:t xml:space="preserve">жүйесінде брандмауэрді </w:t>
            </w:r>
            <w:r w:rsidR="006E5E0C" w:rsidRPr="00B5271E">
              <w:rPr>
                <w:rStyle w:val="normaltextrun"/>
                <w:sz w:val="20"/>
                <w:szCs w:val="20"/>
                <w:lang w:val="kk-KZ"/>
              </w:rPr>
              <w:t xml:space="preserve">қалай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>конфигурациялауға болад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E14B55" w14:textId="2517F28C" w:rsidR="006E5E0C" w:rsidRPr="00B5271E" w:rsidRDefault="009422EB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795B37">
              <w:rPr>
                <w:sz w:val="20"/>
                <w:szCs w:val="20"/>
              </w:rPr>
              <w:t xml:space="preserve">Windows </w:t>
            </w:r>
            <w:r w:rsidRPr="00D700DC">
              <w:rPr>
                <w:sz w:val="20"/>
                <w:szCs w:val="20"/>
              </w:rPr>
              <w:t xml:space="preserve">10/11 </w:t>
            </w:r>
            <w:r w:rsidRPr="00D700DC">
              <w:rPr>
                <w:sz w:val="20"/>
                <w:szCs w:val="20"/>
                <w:lang w:val="kk-KZ"/>
              </w:rPr>
              <w:t xml:space="preserve">жүйесіндегі брандмауэр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параметрлерінің </w:t>
            </w:r>
            <w:r w:rsidR="006E5E0C">
              <w:rPr>
                <w:rStyle w:val="normaltextrun"/>
                <w:sz w:val="20"/>
                <w:szCs w:val="20"/>
                <w:lang w:val="kk-KZ"/>
              </w:rPr>
              <w:t>анық және қысқаша түсіндірмесі</w:t>
            </w:r>
          </w:p>
          <w:p w14:paraId="5713DA36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73DC2" w14:textId="26683A59" w:rsidR="006E5E0C" w:rsidRPr="009422EB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 w:rsidRPr="00795B37">
              <w:rPr>
                <w:sz w:val="20"/>
                <w:szCs w:val="20"/>
              </w:rPr>
              <w:t xml:space="preserve">Windows </w:t>
            </w:r>
            <w:r w:rsidR="009422EB" w:rsidRPr="00D700DC">
              <w:rPr>
                <w:sz w:val="20"/>
                <w:szCs w:val="20"/>
              </w:rPr>
              <w:t xml:space="preserve">10/11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жүйесіндегі брандмауэр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 xml:space="preserve">параметрлерінде </w:t>
            </w:r>
            <w:r>
              <w:rPr>
                <w:sz w:val="20"/>
                <w:szCs w:val="20"/>
              </w:rPr>
              <w:t xml:space="preserve">шамалы </w:t>
            </w:r>
            <w:r>
              <w:rPr>
                <w:sz w:val="20"/>
                <w:szCs w:val="20"/>
                <w:lang w:val="kk-KZ"/>
              </w:rPr>
              <w:t xml:space="preserve">логикалық қателер </w:t>
            </w:r>
            <w:r w:rsidR="009422EB">
              <w:rPr>
                <w:sz w:val="20"/>
                <w:szCs w:val="20"/>
                <w:lang w:val="kk-KZ"/>
              </w:rPr>
              <w:t>бар 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F903C8" w14:textId="50FBB9DE" w:rsidR="006E5E0C" w:rsidRPr="00F1134D" w:rsidRDefault="009422EB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Windows </w:t>
            </w:r>
            <w:r w:rsidRPr="00D700DC">
              <w:rPr>
                <w:sz w:val="20"/>
                <w:szCs w:val="20"/>
              </w:rPr>
              <w:t xml:space="preserve">10/11 жүйесіндегі </w:t>
            </w:r>
            <w:r w:rsidRPr="00D700DC">
              <w:rPr>
                <w:sz w:val="20"/>
                <w:szCs w:val="20"/>
                <w:lang w:val="kk-KZ"/>
              </w:rPr>
              <w:t xml:space="preserve">брандмауэр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конфигурациясындағы </w:t>
            </w:r>
            <w:r w:rsidR="006E5E0C">
              <w:rPr>
                <w:rStyle w:val="normaltextrun"/>
                <w:sz w:val="20"/>
                <w:szCs w:val="20"/>
                <w:lang w:val="kk-KZ"/>
              </w:rPr>
              <w:t>логикалық және синтаксистік қателердің үлкен саны</w:t>
            </w:r>
          </w:p>
          <w:p w14:paraId="1512F45D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13354C0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39EBB" w14:textId="4AE08DCD" w:rsidR="006E5E0C" w:rsidRPr="00F1134D" w:rsidRDefault="009422EB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D700DC">
              <w:rPr>
                <w:sz w:val="20"/>
                <w:szCs w:val="20"/>
                <w:lang w:val="en-US"/>
              </w:rPr>
              <w:t xml:space="preserve">Windows </w:t>
            </w:r>
            <w:r w:rsidRPr="00D700DC">
              <w:rPr>
                <w:sz w:val="20"/>
                <w:szCs w:val="20"/>
              </w:rPr>
              <w:t xml:space="preserve">10/11 </w:t>
            </w:r>
            <w:r w:rsidRPr="00D700DC">
              <w:rPr>
                <w:sz w:val="20"/>
                <w:szCs w:val="20"/>
                <w:lang w:val="kk-KZ"/>
              </w:rPr>
              <w:t xml:space="preserve">жүйесінде брандмауэр </w:t>
            </w:r>
            <w:r w:rsidRPr="00D700DC">
              <w:rPr>
                <w:rStyle w:val="eop"/>
                <w:sz w:val="20"/>
                <w:szCs w:val="20"/>
                <w:lang w:val="kk-KZ"/>
              </w:rPr>
              <w:t xml:space="preserve">параметрлерінің </w:t>
            </w:r>
            <w:r w:rsidR="006E5E0C">
              <w:rPr>
                <w:rStyle w:val="normaltextrun"/>
                <w:sz w:val="20"/>
                <w:szCs w:val="20"/>
                <w:lang w:val="kk-KZ"/>
              </w:rPr>
              <w:t>болмауы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38C7E1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558C55A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1"/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5BFA6F5F" w14:textId="33BA9823" w:rsidR="00404536" w:rsidRDefault="00FE7501" w:rsidP="00404536">
      <w:pPr>
        <w:rPr>
          <w:rStyle w:val="eop"/>
          <w:sz w:val="20"/>
          <w:szCs w:val="20"/>
        </w:rPr>
      </w:pPr>
      <w:bookmarkStart w:id="2" w:name="_Hlk179322118"/>
      <w:r>
        <w:rPr>
          <w:b/>
          <w:sz w:val="20"/>
          <w:szCs w:val="20"/>
          <w:lang w:val="kk-KZ"/>
        </w:rPr>
        <w:t>БӨЖ</w:t>
      </w:r>
      <w:r>
        <w:rPr>
          <w:b/>
          <w:sz w:val="20"/>
          <w:szCs w:val="20"/>
        </w:rPr>
        <w:t xml:space="preserve"> 3. </w:t>
      </w:r>
      <w:r w:rsidR="0096632C" w:rsidRPr="00795B37">
        <w:rPr>
          <w:b/>
          <w:sz w:val="20"/>
          <w:szCs w:val="20"/>
          <w:lang w:val="kk-KZ"/>
        </w:rPr>
        <w:t xml:space="preserve">Linux </w:t>
      </w:r>
      <w:r w:rsidR="0096632C" w:rsidRPr="0096632C">
        <w:rPr>
          <w:b/>
          <w:sz w:val="20"/>
          <w:szCs w:val="20"/>
        </w:rPr>
        <w:t xml:space="preserve">ОЖ </w:t>
      </w:r>
      <w:r w:rsidR="0096632C" w:rsidRPr="0096632C">
        <w:rPr>
          <w:b/>
          <w:sz w:val="20"/>
          <w:szCs w:val="20"/>
          <w:lang w:val="kk-KZ"/>
        </w:rPr>
        <w:t xml:space="preserve">жүйесіне қосымша қол жеткізу параметрлерін конфигурациялау 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2 100%-ның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10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%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971ED8" w:rsidRPr="00F76949" w14:paraId="459DA34F" w14:textId="77777777" w:rsidTr="006E5C4F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0FB594E" w14:textId="79BCB6E4" w:rsidR="00971ED8" w:rsidRPr="00F76949" w:rsidRDefault="00971ED8" w:rsidP="00971ED8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ОҚУ НӘТИЖЕЛЕРІН БАҒАЛАУ КРИТЕРИЯЛАРЫ</w:t>
            </w:r>
          </w:p>
        </w:tc>
      </w:tr>
      <w:tr w:rsidR="00FE7501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09473C77" w:rsidR="00FE7501" w:rsidRPr="008B286E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FACAC52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23BBC7FE" w14:textId="3E5B795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8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0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306129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330BC05" w14:textId="2B0C0A22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7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DB76BDD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639732CE" w14:textId="40B1E00A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-4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E44DFD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A4032C2" w14:textId="6190B75B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404536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7F4C2F" w14:textId="75EF357B" w:rsidR="00404536" w:rsidRPr="0096632C" w:rsidRDefault="0096632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96632C">
              <w:rPr>
                <w:sz w:val="20"/>
                <w:szCs w:val="20"/>
              </w:rPr>
              <w:t xml:space="preserve">Linux </w:t>
            </w:r>
            <w:r w:rsidRPr="00795B37">
              <w:rPr>
                <w:sz w:val="20"/>
                <w:szCs w:val="20"/>
              </w:rPr>
              <w:t xml:space="preserve">жүйесіне </w:t>
            </w:r>
            <w:r w:rsidRPr="0096632C">
              <w:rPr>
                <w:sz w:val="20"/>
                <w:szCs w:val="20"/>
                <w:lang w:val="kk-KZ"/>
              </w:rPr>
              <w:t xml:space="preserve">кіру параметрлерімен </w:t>
            </w:r>
            <w:r w:rsidR="00404536" w:rsidRPr="0096632C">
              <w:rPr>
                <w:rStyle w:val="eop"/>
                <w:sz w:val="20"/>
                <w:szCs w:val="20"/>
                <w:lang w:val="kk-KZ"/>
              </w:rPr>
              <w:t>жұмыс істе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9AA0AF" w14:textId="20F90BFB" w:rsidR="00404536" w:rsidRPr="006E5E0C" w:rsidRDefault="00B559E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Жетілдірілген Linux </w:t>
            </w:r>
            <w:r w:rsidRPr="0096632C">
              <w:rPr>
                <w:rStyle w:val="eop"/>
                <w:sz w:val="20"/>
                <w:szCs w:val="20"/>
                <w:lang w:val="kk-KZ"/>
              </w:rPr>
              <w:t xml:space="preserve">жүйесіне </w:t>
            </w:r>
            <w:r w:rsidRPr="0096632C">
              <w:rPr>
                <w:sz w:val="20"/>
                <w:szCs w:val="20"/>
              </w:rPr>
              <w:t xml:space="preserve">кіру </w:t>
            </w:r>
            <w:r w:rsidRPr="0096632C">
              <w:rPr>
                <w:sz w:val="20"/>
                <w:szCs w:val="20"/>
                <w:lang w:val="kk-KZ"/>
              </w:rPr>
              <w:t xml:space="preserve">параметрлерінің </w:t>
            </w:r>
            <w:r w:rsidR="00404536" w:rsidRPr="006E5E0C">
              <w:rPr>
                <w:sz w:val="20"/>
                <w:szCs w:val="20"/>
                <w:shd w:val="clear" w:color="auto" w:fill="FFFFFF"/>
              </w:rPr>
              <w:t xml:space="preserve">сәйкестігін, өзектілігін және жарамдылығын </w:t>
            </w:r>
            <w:r w:rsidR="00404536" w:rsidRPr="006E5E0C">
              <w:rPr>
                <w:rStyle w:val="normaltextrun"/>
                <w:sz w:val="20"/>
                <w:szCs w:val="20"/>
              </w:rPr>
              <w:t>түсіну</w:t>
            </w:r>
          </w:p>
          <w:p w14:paraId="34132BEC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88C81C" w14:textId="518A546D" w:rsidR="00404536" w:rsidRPr="00F1134D" w:rsidRDefault="00B559E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Жетілдірілген Linux </w:t>
            </w:r>
            <w:r w:rsidRPr="0096632C">
              <w:rPr>
                <w:rStyle w:val="eop"/>
                <w:sz w:val="20"/>
                <w:szCs w:val="20"/>
                <w:lang w:val="kk-KZ"/>
              </w:rPr>
              <w:t xml:space="preserve">жүйесіне </w:t>
            </w:r>
            <w:r w:rsidRPr="0096632C">
              <w:rPr>
                <w:sz w:val="20"/>
                <w:szCs w:val="20"/>
              </w:rPr>
              <w:t xml:space="preserve">кіру </w:t>
            </w:r>
            <w:r w:rsidRPr="0096632C">
              <w:rPr>
                <w:sz w:val="20"/>
                <w:szCs w:val="20"/>
                <w:lang w:val="kk-KZ"/>
              </w:rPr>
              <w:t xml:space="preserve">параметрлерінің </w:t>
            </w:r>
            <w:r w:rsidR="00404536" w:rsidRPr="00933535">
              <w:rPr>
                <w:sz w:val="20"/>
                <w:szCs w:val="20"/>
                <w:shd w:val="clear" w:color="auto" w:fill="FFFFFF"/>
              </w:rPr>
              <w:t xml:space="preserve">сәйкестігін, өзектілігін және жарамдылығын </w:t>
            </w:r>
            <w:r w:rsidR="00404536">
              <w:rPr>
                <w:rStyle w:val="normaltextrun"/>
                <w:sz w:val="20"/>
                <w:szCs w:val="20"/>
              </w:rPr>
              <w:t>түсіну</w:t>
            </w:r>
          </w:p>
          <w:p w14:paraId="4071D009" w14:textId="77777777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6B864" w14:textId="1CE12F63" w:rsidR="00404536" w:rsidRPr="00740299" w:rsidRDefault="00B559E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6632C">
              <w:rPr>
                <w:sz w:val="20"/>
                <w:szCs w:val="20"/>
              </w:rPr>
              <w:t xml:space="preserve">Linux </w:t>
            </w:r>
            <w:r w:rsidRPr="00795B37">
              <w:rPr>
                <w:sz w:val="20"/>
                <w:szCs w:val="20"/>
              </w:rPr>
              <w:t xml:space="preserve">жүйесіне </w:t>
            </w:r>
            <w:r w:rsidRPr="0096632C">
              <w:rPr>
                <w:sz w:val="20"/>
                <w:szCs w:val="20"/>
                <w:lang w:val="kk-KZ"/>
              </w:rPr>
              <w:t xml:space="preserve">кіру </w:t>
            </w:r>
            <w:r w:rsidRPr="0096632C">
              <w:rPr>
                <w:rStyle w:val="eop"/>
                <w:sz w:val="20"/>
                <w:szCs w:val="20"/>
                <w:lang w:val="kk-KZ"/>
              </w:rPr>
              <w:t xml:space="preserve">параметрлерінің </w:t>
            </w:r>
            <w:r w:rsidR="00404536" w:rsidRPr="00933535">
              <w:rPr>
                <w:sz w:val="20"/>
                <w:szCs w:val="20"/>
                <w:shd w:val="clear" w:color="auto" w:fill="FFFFFF"/>
              </w:rPr>
              <w:t xml:space="preserve">сәйкестігі, өзектілігі және жарамдылығы туралы </w:t>
            </w:r>
            <w:r w:rsidR="00404536">
              <w:rPr>
                <w:rStyle w:val="normaltextrun"/>
                <w:sz w:val="20"/>
                <w:szCs w:val="20"/>
              </w:rPr>
              <w:t>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1CCD56" w14:textId="0848C8FA" w:rsidR="00404536" w:rsidRPr="00F76949" w:rsidRDefault="00B559E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Linux </w:t>
            </w:r>
            <w:r w:rsidRPr="0096632C">
              <w:rPr>
                <w:sz w:val="20"/>
                <w:szCs w:val="20"/>
              </w:rPr>
              <w:t xml:space="preserve">ОЖ жүйесінің </w:t>
            </w:r>
            <w:r w:rsidRPr="0096632C">
              <w:rPr>
                <w:sz w:val="20"/>
                <w:szCs w:val="20"/>
                <w:lang w:val="kk-KZ"/>
              </w:rPr>
              <w:t xml:space="preserve">кеңейтілген қол жеткізу параметрлері </w:t>
            </w:r>
            <w:r w:rsidRPr="0096632C">
              <w:rPr>
                <w:rStyle w:val="eop"/>
                <w:sz w:val="20"/>
                <w:szCs w:val="20"/>
                <w:lang w:val="kk-KZ"/>
              </w:rPr>
              <w:t xml:space="preserve">параметрлерінің </w:t>
            </w:r>
            <w:r w:rsidR="00404536" w:rsidRPr="00933535">
              <w:rPr>
                <w:sz w:val="20"/>
                <w:szCs w:val="20"/>
                <w:shd w:val="clear" w:color="auto" w:fill="FFFFFF"/>
              </w:rPr>
              <w:t xml:space="preserve">сәйкестік дәрежесін, өзектілігін және сенімділігін </w:t>
            </w:r>
            <w:r w:rsidR="00404536"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404536" w:rsidRPr="00F76949" w14:paraId="48E30E71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701E26" w14:textId="420C3C8C" w:rsidR="00404536" w:rsidRPr="008B286E" w:rsidRDefault="00F0315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Linux </w:t>
            </w:r>
            <w:r w:rsidRPr="0096632C">
              <w:rPr>
                <w:sz w:val="20"/>
                <w:szCs w:val="20"/>
              </w:rPr>
              <w:t xml:space="preserve">ОЖ жүйесі </w:t>
            </w:r>
            <w:r w:rsidRPr="0096632C">
              <w:rPr>
                <w:sz w:val="20"/>
                <w:szCs w:val="20"/>
                <w:lang w:val="kk-KZ"/>
              </w:rPr>
              <w:t xml:space="preserve">үшін кеңейтілген кіру параметрлерін </w:t>
            </w:r>
            <w:r w:rsidRPr="0096632C">
              <w:rPr>
                <w:rStyle w:val="eop"/>
                <w:sz w:val="20"/>
                <w:szCs w:val="20"/>
                <w:lang w:val="kk-KZ"/>
              </w:rPr>
              <w:t xml:space="preserve">конфигурациялау </w:t>
            </w:r>
            <w:r w:rsidR="00404536" w:rsidRPr="00B5271E">
              <w:rPr>
                <w:rStyle w:val="normaltextrun"/>
                <w:sz w:val="20"/>
                <w:szCs w:val="20"/>
                <w:lang w:val="kk-KZ"/>
              </w:rPr>
              <w:t>жолын үйреніңіз .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18ECA" w14:textId="20F0E5CF" w:rsidR="00404536" w:rsidRPr="00B5271E" w:rsidRDefault="00F0315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96632C">
              <w:rPr>
                <w:sz w:val="20"/>
                <w:szCs w:val="20"/>
              </w:rPr>
              <w:t xml:space="preserve">Linux </w:t>
            </w:r>
            <w:r w:rsidRPr="0096632C">
              <w:rPr>
                <w:sz w:val="20"/>
                <w:szCs w:val="20"/>
                <w:lang w:val="kk-KZ"/>
              </w:rPr>
              <w:t xml:space="preserve">жүйесіне қол жеткізу </w:t>
            </w:r>
            <w:r w:rsidRPr="0096632C">
              <w:rPr>
                <w:rStyle w:val="eop"/>
                <w:sz w:val="20"/>
                <w:szCs w:val="20"/>
                <w:lang w:val="kk-KZ"/>
              </w:rPr>
              <w:t xml:space="preserve">параметрлерінің </w:t>
            </w:r>
            <w:r w:rsidR="00404536">
              <w:rPr>
                <w:rStyle w:val="normaltextrun"/>
                <w:sz w:val="20"/>
                <w:szCs w:val="20"/>
                <w:lang w:val="kk-KZ"/>
              </w:rPr>
              <w:t xml:space="preserve">анық және қысқа көрсетілімі </w:t>
            </w:r>
            <w:r w:rsidRPr="00795B37">
              <w:rPr>
                <w:sz w:val="20"/>
                <w:szCs w:val="20"/>
              </w:rPr>
              <w:t>.</w:t>
            </w:r>
          </w:p>
          <w:p w14:paraId="130FC64F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77FE4" w14:textId="319D4D3C" w:rsidR="00404536" w:rsidRPr="008B286E" w:rsidRDefault="00F0315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Linux </w:t>
            </w:r>
            <w:r w:rsidRPr="0096632C">
              <w:rPr>
                <w:sz w:val="20"/>
                <w:szCs w:val="20"/>
              </w:rPr>
              <w:t xml:space="preserve">ОЖ жүйесі </w:t>
            </w:r>
            <w:r w:rsidRPr="0096632C">
              <w:rPr>
                <w:sz w:val="20"/>
                <w:szCs w:val="20"/>
                <w:lang w:val="kk-KZ"/>
              </w:rPr>
              <w:t xml:space="preserve">үшін кеңейтілген қол жеткізу параметрлерін </w:t>
            </w:r>
            <w:r w:rsidRPr="0096632C">
              <w:rPr>
                <w:rStyle w:val="eop"/>
                <w:sz w:val="20"/>
                <w:szCs w:val="20"/>
                <w:lang w:val="kk-KZ"/>
              </w:rPr>
              <w:t xml:space="preserve">конфигурациялауда шамалы </w:t>
            </w:r>
            <w:r w:rsidR="00404536">
              <w:rPr>
                <w:sz w:val="20"/>
                <w:szCs w:val="20"/>
                <w:lang w:val="kk-KZ"/>
              </w:rPr>
              <w:t xml:space="preserve">логикалық қателер </w:t>
            </w:r>
            <w:r w:rsidR="00404536">
              <w:rPr>
                <w:sz w:val="20"/>
                <w:szCs w:val="20"/>
              </w:rPr>
              <w:t>бар 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323AB2" w14:textId="37BAE183" w:rsidR="00404536" w:rsidRPr="00F1134D" w:rsidRDefault="00F0315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795B37">
              <w:rPr>
                <w:sz w:val="20"/>
                <w:szCs w:val="20"/>
              </w:rPr>
              <w:t xml:space="preserve">Linux </w:t>
            </w:r>
            <w:r w:rsidRPr="0096632C">
              <w:rPr>
                <w:sz w:val="20"/>
                <w:szCs w:val="20"/>
              </w:rPr>
              <w:t xml:space="preserve">ОЖ жүйесі </w:t>
            </w:r>
            <w:r w:rsidRPr="0096632C">
              <w:rPr>
                <w:sz w:val="20"/>
                <w:szCs w:val="20"/>
                <w:lang w:val="kk-KZ"/>
              </w:rPr>
              <w:t xml:space="preserve">үшін кеңейтілген қол жеткізу параметрлерін </w:t>
            </w:r>
            <w:r w:rsidRPr="0096632C">
              <w:rPr>
                <w:rStyle w:val="eop"/>
                <w:sz w:val="20"/>
                <w:szCs w:val="20"/>
                <w:lang w:val="kk-KZ"/>
              </w:rPr>
              <w:t xml:space="preserve">конфигурациялаудағы </w:t>
            </w:r>
            <w:r w:rsidR="00404536">
              <w:rPr>
                <w:rStyle w:val="normaltextrun"/>
                <w:sz w:val="20"/>
                <w:szCs w:val="20"/>
                <w:lang w:val="kk-KZ"/>
              </w:rPr>
              <w:t>көптеген логикалық және синтаксистік қателер</w:t>
            </w:r>
          </w:p>
          <w:p w14:paraId="7502BBF1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04F1015E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CE2D85" w14:textId="5DEA4953" w:rsidR="00404536" w:rsidRPr="00F1134D" w:rsidRDefault="00F0315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795B37">
              <w:rPr>
                <w:sz w:val="20"/>
                <w:szCs w:val="20"/>
              </w:rPr>
              <w:t xml:space="preserve">Linux </w:t>
            </w:r>
            <w:r w:rsidRPr="0096632C">
              <w:rPr>
                <w:sz w:val="20"/>
                <w:szCs w:val="20"/>
              </w:rPr>
              <w:t xml:space="preserve">ОЖ </w:t>
            </w:r>
            <w:r w:rsidRPr="0096632C">
              <w:rPr>
                <w:rStyle w:val="eop"/>
                <w:sz w:val="20"/>
                <w:szCs w:val="20"/>
                <w:lang w:val="kk-KZ"/>
              </w:rPr>
              <w:t xml:space="preserve">үшін </w:t>
            </w:r>
            <w:r w:rsidRPr="0096632C">
              <w:rPr>
                <w:sz w:val="20"/>
                <w:szCs w:val="20"/>
                <w:lang w:val="kk-KZ"/>
              </w:rPr>
              <w:t xml:space="preserve">кеңейтілген жүйеге кіру параметрлерінің </w:t>
            </w:r>
            <w:r w:rsidR="00404536">
              <w:rPr>
                <w:rStyle w:val="normaltextrun"/>
                <w:sz w:val="20"/>
                <w:szCs w:val="20"/>
                <w:lang w:val="kk-KZ"/>
              </w:rPr>
              <w:t>болмауы</w:t>
            </w:r>
          </w:p>
          <w:p w14:paraId="7CB50DE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04536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DCF74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C7D2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59AC6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382C48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7B4D4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0E75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91A8C7" w14:textId="77777777" w:rsidR="00166A55" w:rsidRDefault="00166A55" w:rsidP="00534022">
      <w:pPr>
        <w:rPr>
          <w:b/>
          <w:sz w:val="20"/>
          <w:szCs w:val="20"/>
        </w:rPr>
      </w:pPr>
      <w:bookmarkStart w:id="3" w:name="_Hlk179322180"/>
      <w:bookmarkEnd w:id="2"/>
    </w:p>
    <w:p w14:paraId="069DBD39" w14:textId="209EC6D0" w:rsidR="00534022" w:rsidRDefault="00FE7501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  <w:lang w:val="kk-KZ"/>
        </w:rPr>
        <w:t>БӨЖ</w:t>
      </w:r>
      <w:r>
        <w:rPr>
          <w:b/>
          <w:sz w:val="20"/>
          <w:szCs w:val="20"/>
        </w:rPr>
        <w:t xml:space="preserve"> 4. </w:t>
      </w:r>
      <w:r w:rsidR="001746A6" w:rsidRPr="001746A6">
        <w:rPr>
          <w:b/>
          <w:sz w:val="20"/>
          <w:szCs w:val="20"/>
          <w:lang w:val="kk-KZ"/>
        </w:rPr>
        <w:t xml:space="preserve">Бұлтты инфрақұрылымды құру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(АБ2 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-ның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>3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% 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81476" w:rsidRPr="00F76949" w14:paraId="7A86558D" w14:textId="77777777" w:rsidTr="00B55951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8AC7161" w14:textId="53792C39" w:rsidR="00C81476" w:rsidRPr="00F76949" w:rsidRDefault="00C81476" w:rsidP="00C81476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ОҚУ НӘТИЖЕЛЕРІН БАҒАЛАУ КРИТЕРИЯЛАРЫ</w:t>
            </w:r>
          </w:p>
        </w:tc>
      </w:tr>
      <w:tr w:rsidR="00FE7501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5E094DEE" w:rsidR="00FE7501" w:rsidRPr="008B286E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50F494D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22C4804E" w14:textId="467BE344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9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3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AD54C48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75E35649" w14:textId="33DC18A9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8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CDBE67E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DC83FCB" w14:textId="5B263920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3DD4232" w14:textId="77777777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824CCC2" w14:textId="3A41670F" w:rsidR="00FE7501" w:rsidRPr="00F76949" w:rsidRDefault="00FE7501" w:rsidP="00FE750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акс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A69BA2" w14:textId="585172E5" w:rsidR="00534022" w:rsidRPr="00750C5D" w:rsidRDefault="001746A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>Бұлтты инфрақұрылымды құр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AD8366" w14:textId="457AC320" w:rsidR="00534022" w:rsidRPr="006E5E0C" w:rsidRDefault="0099130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Бұлтты инфрақұрылымды орналастырудың </w:t>
            </w:r>
            <w:r w:rsidR="00534022" w:rsidRPr="006E5E0C">
              <w:rPr>
                <w:sz w:val="20"/>
                <w:szCs w:val="20"/>
                <w:shd w:val="clear" w:color="auto" w:fill="FFFFFF"/>
              </w:rPr>
              <w:t xml:space="preserve">сәйкестік, өзектілік және сенімділік дәрежесін </w:t>
            </w:r>
            <w:r w:rsidR="00534022" w:rsidRPr="006E5E0C">
              <w:rPr>
                <w:rStyle w:val="normaltextrun"/>
                <w:sz w:val="20"/>
                <w:szCs w:val="20"/>
              </w:rPr>
              <w:t>түсіну</w:t>
            </w:r>
          </w:p>
          <w:p w14:paraId="3A96A91C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E274D5" w14:textId="3BF46C6F" w:rsidR="00534022" w:rsidRPr="00F1134D" w:rsidRDefault="0099130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Бұлтты инфрақұрылымды орналастырудың </w:t>
            </w:r>
            <w:r w:rsidR="00534022" w:rsidRPr="00933535">
              <w:rPr>
                <w:sz w:val="20"/>
                <w:szCs w:val="20"/>
                <w:shd w:val="clear" w:color="auto" w:fill="FFFFFF"/>
              </w:rPr>
              <w:t xml:space="preserve">сәйкестік, өзектілік және сенімділік дәрежесін </w:t>
            </w:r>
            <w:r w:rsidR="00534022">
              <w:rPr>
                <w:rStyle w:val="normaltextrun"/>
                <w:sz w:val="20"/>
                <w:szCs w:val="20"/>
              </w:rPr>
              <w:t>түсіну</w:t>
            </w:r>
          </w:p>
          <w:p w14:paraId="4AA8EB2A" w14:textId="77777777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E5C16" w14:textId="6C2CDF16" w:rsidR="004D0BB6" w:rsidRPr="00F1134D" w:rsidRDefault="00991308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Бұлтты инфрақұрылымды орналастырудың </w:t>
            </w:r>
            <w:r w:rsidR="00534022" w:rsidRPr="00933535">
              <w:rPr>
                <w:sz w:val="20"/>
                <w:szCs w:val="20"/>
                <w:shd w:val="clear" w:color="auto" w:fill="FFFFFF"/>
              </w:rPr>
              <w:t xml:space="preserve">сәйкестік дәрежесі, өзектілігі және сенімділігі туралы </w:t>
            </w:r>
            <w:r w:rsidR="00534022">
              <w:rPr>
                <w:rStyle w:val="normaltextrun"/>
                <w:sz w:val="20"/>
                <w:szCs w:val="20"/>
              </w:rPr>
              <w:t>шектеулі түсінік</w:t>
            </w:r>
          </w:p>
          <w:p w14:paraId="4D5297A7" w14:textId="630F9BB8" w:rsidR="00534022" w:rsidRPr="0074029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C61D4D" w14:textId="4C318265" w:rsidR="004D0BB6" w:rsidRPr="00F1134D" w:rsidRDefault="00991308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Бұлтты инфрақұрылымды </w:t>
            </w:r>
            <w:r w:rsidR="00534022" w:rsidRPr="00933535">
              <w:rPr>
                <w:sz w:val="20"/>
                <w:szCs w:val="20"/>
                <w:shd w:val="clear" w:color="auto" w:fill="FFFFFF"/>
              </w:rPr>
              <w:t xml:space="preserve">құрудың сәйкестік дәрежесін, өзектілігін және сенімділігін </w:t>
            </w:r>
            <w:r w:rsidR="00534022"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  <w:p w14:paraId="7490C2FF" w14:textId="0A5EE2DA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661D29" w14:textId="780E8246" w:rsidR="00534022" w:rsidRPr="008B286E" w:rsidRDefault="0099130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Бұлтты инфрақұрылымды </w:t>
            </w:r>
            <w:r>
              <w:rPr>
                <w:sz w:val="20"/>
                <w:szCs w:val="20"/>
                <w:shd w:val="clear" w:color="auto" w:fill="FFFFFF"/>
              </w:rPr>
              <w:t xml:space="preserve">дамыту </w:t>
            </w:r>
            <w:r w:rsidR="00534022" w:rsidRPr="00B5271E">
              <w:rPr>
                <w:rStyle w:val="normaltextrun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79893C" w14:textId="477D8E5B" w:rsidR="00534022" w:rsidRPr="00B5271E" w:rsidRDefault="0099130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Бұлтты инфрақұрылымның </w:t>
            </w:r>
            <w:r w:rsidR="00534022">
              <w:rPr>
                <w:rStyle w:val="normaltextrun"/>
                <w:sz w:val="20"/>
                <w:szCs w:val="20"/>
                <w:lang w:val="kk-KZ"/>
              </w:rPr>
              <w:t>анық және қысқа көрінісі</w:t>
            </w:r>
          </w:p>
          <w:p w14:paraId="5A928662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A314C" w14:textId="3B06F8F5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Бұлтты инфрақұрылымды жасауда </w:t>
            </w:r>
            <w:r>
              <w:rPr>
                <w:sz w:val="20"/>
                <w:szCs w:val="20"/>
              </w:rPr>
              <w:t>кейбір шамалы логикалық қателер бар 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399691" w14:textId="6B4E9F02" w:rsidR="00534022" w:rsidRPr="008B286E" w:rsidRDefault="0099130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Бұлтты инфрақұрылымды құрудағы </w:t>
            </w:r>
            <w:r w:rsidR="00534022">
              <w:rPr>
                <w:rStyle w:val="normaltextrun"/>
                <w:sz w:val="20"/>
                <w:szCs w:val="20"/>
                <w:lang w:val="kk-KZ"/>
              </w:rPr>
              <w:t>логикалық және синтаксистік қателердің үлкен саны</w:t>
            </w:r>
            <w:r w:rsidRPr="008B286E">
              <w:rPr>
                <w:sz w:val="20"/>
                <w:szCs w:val="20"/>
              </w:rPr>
              <w:t xml:space="preserve"> </w:t>
            </w:r>
          </w:p>
          <w:p w14:paraId="0C51E82F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450CB2" w14:textId="7D08D003" w:rsidR="00534022" w:rsidRPr="00F1134D" w:rsidRDefault="0099130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46359A">
              <w:rPr>
                <w:sz w:val="20"/>
                <w:szCs w:val="20"/>
                <w:lang w:val="kk-KZ"/>
              </w:rPr>
              <w:t xml:space="preserve">Бұлтты инфрақұрылымның </w:t>
            </w:r>
            <w:r w:rsidR="00534022">
              <w:rPr>
                <w:rStyle w:val="normaltextrun"/>
                <w:sz w:val="20"/>
                <w:szCs w:val="20"/>
                <w:lang w:val="kk-KZ"/>
              </w:rPr>
              <w:t>болмауы</w:t>
            </w:r>
          </w:p>
          <w:p w14:paraId="1D04D64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A9FFD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C9C8A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3"/>
    </w:tbl>
    <w:p w14:paraId="0FDCCB62" w14:textId="77777777" w:rsidR="00534022" w:rsidRDefault="00534022">
      <w:pPr>
        <w:rPr>
          <w:sz w:val="20"/>
          <w:szCs w:val="20"/>
          <w:lang w:val="kk-KZ"/>
        </w:rPr>
      </w:pPr>
    </w:p>
    <w:p w14:paraId="45031843" w14:textId="77777777" w:rsidR="00FE7501" w:rsidRDefault="00FE7501" w:rsidP="00FE7501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Декан     ___________________________________    </w:t>
      </w:r>
      <w:r>
        <w:rPr>
          <w:b/>
          <w:sz w:val="20"/>
          <w:szCs w:val="20"/>
        </w:rPr>
        <w:t>Иманкулов Т.С.</w:t>
      </w:r>
    </w:p>
    <w:p w14:paraId="22C69630" w14:textId="77777777" w:rsidR="00FE7501" w:rsidRPr="00310C76" w:rsidRDefault="00FE7501" w:rsidP="00FE7501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                                                                        </w:t>
      </w:r>
    </w:p>
    <w:p w14:paraId="377C6CBB" w14:textId="77777777" w:rsidR="00FE7501" w:rsidRPr="007928EB" w:rsidRDefault="00FE7501" w:rsidP="00FE7501">
      <w:pPr>
        <w:spacing w:after="120"/>
        <w:ind w:firstLine="4820"/>
        <w:rPr>
          <w:b/>
          <w:sz w:val="20"/>
          <w:szCs w:val="20"/>
          <w:lang w:val="kk-KZ"/>
        </w:rPr>
      </w:pPr>
      <w:r w:rsidRPr="007928EB">
        <w:rPr>
          <w:b/>
          <w:sz w:val="20"/>
          <w:szCs w:val="20"/>
          <w:lang w:val="kk-KZ"/>
        </w:rPr>
        <w:t>Oқыту және білім беру сапасы бойынша</w:t>
      </w:r>
    </w:p>
    <w:p w14:paraId="3B640BBD" w14:textId="77777777" w:rsidR="00FE7501" w:rsidRPr="004762D2" w:rsidRDefault="00FE7501" w:rsidP="00FE7501">
      <w:pPr>
        <w:spacing w:after="120"/>
        <w:ind w:firstLine="4820"/>
        <w:rPr>
          <w:b/>
          <w:sz w:val="20"/>
          <w:szCs w:val="20"/>
        </w:rPr>
      </w:pPr>
      <w:r w:rsidRPr="007928EB">
        <w:rPr>
          <w:b/>
          <w:sz w:val="20"/>
          <w:szCs w:val="20"/>
          <w:lang w:val="kk-KZ"/>
        </w:rPr>
        <w:t>Академиялық комитетінің төрағасы</w:t>
      </w:r>
      <w:r w:rsidRPr="007928EB">
        <w:rPr>
          <w:b/>
          <w:sz w:val="20"/>
          <w:szCs w:val="20"/>
        </w:rPr>
        <w:t>________</w:t>
      </w:r>
      <w:r>
        <w:rPr>
          <w:b/>
          <w:sz w:val="20"/>
          <w:szCs w:val="20"/>
        </w:rPr>
        <w:t>_____ Бурибаев Ж.А.</w:t>
      </w:r>
    </w:p>
    <w:p w14:paraId="08232848" w14:textId="77777777" w:rsidR="00FE7501" w:rsidRDefault="00FE7501" w:rsidP="00FE7501">
      <w:pPr>
        <w:spacing w:after="120"/>
        <w:ind w:firstLine="4820"/>
        <w:rPr>
          <w:b/>
          <w:sz w:val="20"/>
          <w:szCs w:val="20"/>
        </w:rPr>
      </w:pPr>
    </w:p>
    <w:p w14:paraId="47CD04BC" w14:textId="77777777" w:rsidR="00FE7501" w:rsidRPr="00310C76" w:rsidRDefault="00FE7501" w:rsidP="00FE7501">
      <w:pPr>
        <w:spacing w:after="120"/>
        <w:ind w:firstLine="4820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Кафедра меңгерушісі</w:t>
      </w:r>
      <w:r w:rsidRPr="003F2DC5">
        <w:rPr>
          <w:b/>
          <w:sz w:val="20"/>
          <w:szCs w:val="20"/>
        </w:rPr>
        <w:t xml:space="preserve"> ______________________</w:t>
      </w:r>
      <w:r>
        <w:rPr>
          <w:b/>
          <w:sz w:val="20"/>
          <w:szCs w:val="20"/>
        </w:rPr>
        <w:t xml:space="preserve">____ </w:t>
      </w:r>
      <w:r>
        <w:rPr>
          <w:b/>
          <w:sz w:val="20"/>
          <w:szCs w:val="20"/>
          <w:lang w:val="kk-KZ"/>
        </w:rPr>
        <w:t>Турарбек</w:t>
      </w:r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Ә</w:t>
      </w:r>
      <w:r>
        <w:rPr>
          <w:b/>
          <w:sz w:val="20"/>
          <w:szCs w:val="20"/>
        </w:rPr>
        <w:t>.</w:t>
      </w:r>
      <w:r>
        <w:rPr>
          <w:b/>
          <w:sz w:val="20"/>
          <w:szCs w:val="20"/>
          <w:lang w:val="kk-KZ"/>
        </w:rPr>
        <w:t>Т</w:t>
      </w:r>
      <w:r>
        <w:rPr>
          <w:b/>
          <w:sz w:val="20"/>
          <w:szCs w:val="20"/>
        </w:rPr>
        <w:t>.</w:t>
      </w:r>
    </w:p>
    <w:p w14:paraId="1F3B6B14" w14:textId="77777777" w:rsidR="00FE7501" w:rsidRPr="0006238E" w:rsidRDefault="00FE7501" w:rsidP="00FE7501">
      <w:pPr>
        <w:spacing w:after="120"/>
        <w:ind w:firstLine="4820"/>
        <w:rPr>
          <w:b/>
          <w:sz w:val="20"/>
          <w:szCs w:val="20"/>
        </w:rPr>
      </w:pPr>
    </w:p>
    <w:p w14:paraId="45879C62" w14:textId="77777777" w:rsidR="00FE7501" w:rsidRPr="0006238E" w:rsidRDefault="00FE7501" w:rsidP="00FE7501">
      <w:pPr>
        <w:spacing w:after="120"/>
        <w:ind w:firstLine="4820"/>
        <w:rPr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Дәріскер</w:t>
      </w:r>
      <w:r w:rsidRPr="0006238E">
        <w:rPr>
          <w:b/>
          <w:sz w:val="20"/>
          <w:szCs w:val="20"/>
          <w:lang w:val="kk-KZ"/>
        </w:rPr>
        <w:t xml:space="preserve"> ___________________________________</w:t>
      </w:r>
      <w:r>
        <w:rPr>
          <w:b/>
          <w:sz w:val="20"/>
          <w:szCs w:val="20"/>
          <w:lang w:val="kk-KZ"/>
        </w:rPr>
        <w:t>___ Карюкин В.И.</w:t>
      </w:r>
    </w:p>
    <w:p w14:paraId="0BB1E7F0" w14:textId="77777777" w:rsidR="00FE7501" w:rsidRDefault="00FE7501" w:rsidP="00FE7501">
      <w:pPr>
        <w:ind w:firstLine="4253"/>
        <w:rPr>
          <w:sz w:val="20"/>
          <w:szCs w:val="20"/>
          <w:lang w:val="kk-KZ"/>
        </w:rPr>
      </w:pPr>
    </w:p>
    <w:sectPr w:rsidR="00FE7501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3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719825EA"/>
    <w:multiLevelType w:val="multilevel"/>
    <w:tmpl w:val="A12A4B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135148282">
    <w:abstractNumId w:val="2"/>
  </w:num>
  <w:num w:numId="2" w16cid:durableId="193882291">
    <w:abstractNumId w:val="0"/>
  </w:num>
  <w:num w:numId="3" w16cid:durableId="521020112">
    <w:abstractNumId w:val="3"/>
  </w:num>
  <w:num w:numId="4" w16cid:durableId="1360354851">
    <w:abstractNumId w:val="4"/>
  </w:num>
  <w:num w:numId="5" w16cid:durableId="1714959667">
    <w:abstractNumId w:val="5"/>
  </w:num>
  <w:num w:numId="6" w16cid:durableId="507332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5rUAqPjXRCwAAAA="/>
  </w:docVars>
  <w:rsids>
    <w:rsidRoot w:val="00E744A0"/>
    <w:rsid w:val="000375C4"/>
    <w:rsid w:val="000E7E96"/>
    <w:rsid w:val="000F18EA"/>
    <w:rsid w:val="000F7D8D"/>
    <w:rsid w:val="0011669C"/>
    <w:rsid w:val="00131D20"/>
    <w:rsid w:val="00166A55"/>
    <w:rsid w:val="001746A6"/>
    <w:rsid w:val="001A2405"/>
    <w:rsid w:val="001C01B2"/>
    <w:rsid w:val="0024054A"/>
    <w:rsid w:val="0025036F"/>
    <w:rsid w:val="00273D9B"/>
    <w:rsid w:val="00291849"/>
    <w:rsid w:val="00312828"/>
    <w:rsid w:val="003206F5"/>
    <w:rsid w:val="003422BC"/>
    <w:rsid w:val="0034768E"/>
    <w:rsid w:val="00356E31"/>
    <w:rsid w:val="003A355A"/>
    <w:rsid w:val="003B56F8"/>
    <w:rsid w:val="003E1D8A"/>
    <w:rsid w:val="00404536"/>
    <w:rsid w:val="00421A76"/>
    <w:rsid w:val="00422DD4"/>
    <w:rsid w:val="004254DF"/>
    <w:rsid w:val="0043463A"/>
    <w:rsid w:val="004374E3"/>
    <w:rsid w:val="0046359A"/>
    <w:rsid w:val="00471633"/>
    <w:rsid w:val="00492D73"/>
    <w:rsid w:val="004B1348"/>
    <w:rsid w:val="004D0BB6"/>
    <w:rsid w:val="004E2D1B"/>
    <w:rsid w:val="004F670E"/>
    <w:rsid w:val="005019F8"/>
    <w:rsid w:val="00521E6F"/>
    <w:rsid w:val="0053067E"/>
    <w:rsid w:val="00534022"/>
    <w:rsid w:val="006A73E0"/>
    <w:rsid w:val="006E5935"/>
    <w:rsid w:val="006E5E0C"/>
    <w:rsid w:val="00750C5D"/>
    <w:rsid w:val="0075423E"/>
    <w:rsid w:val="0075566B"/>
    <w:rsid w:val="00795B37"/>
    <w:rsid w:val="007D6FC3"/>
    <w:rsid w:val="00873C51"/>
    <w:rsid w:val="00877818"/>
    <w:rsid w:val="008C045C"/>
    <w:rsid w:val="008C6134"/>
    <w:rsid w:val="009049D5"/>
    <w:rsid w:val="00940EA1"/>
    <w:rsid w:val="009422EB"/>
    <w:rsid w:val="0095243E"/>
    <w:rsid w:val="009630C7"/>
    <w:rsid w:val="0096632C"/>
    <w:rsid w:val="00971ED8"/>
    <w:rsid w:val="0097402F"/>
    <w:rsid w:val="00991308"/>
    <w:rsid w:val="009F4D72"/>
    <w:rsid w:val="00A069AF"/>
    <w:rsid w:val="00A42BB9"/>
    <w:rsid w:val="00A44037"/>
    <w:rsid w:val="00A44202"/>
    <w:rsid w:val="00A65C4B"/>
    <w:rsid w:val="00A84F89"/>
    <w:rsid w:val="00A85768"/>
    <w:rsid w:val="00AA406B"/>
    <w:rsid w:val="00AA4617"/>
    <w:rsid w:val="00AB2046"/>
    <w:rsid w:val="00AB20BF"/>
    <w:rsid w:val="00AD3D29"/>
    <w:rsid w:val="00B45766"/>
    <w:rsid w:val="00B559E8"/>
    <w:rsid w:val="00B7128D"/>
    <w:rsid w:val="00BA07E4"/>
    <w:rsid w:val="00BA4917"/>
    <w:rsid w:val="00BB1448"/>
    <w:rsid w:val="00C25933"/>
    <w:rsid w:val="00C3409C"/>
    <w:rsid w:val="00C408F2"/>
    <w:rsid w:val="00C81476"/>
    <w:rsid w:val="00C955C3"/>
    <w:rsid w:val="00CC7531"/>
    <w:rsid w:val="00CD589A"/>
    <w:rsid w:val="00CF686A"/>
    <w:rsid w:val="00D00C65"/>
    <w:rsid w:val="00D700DC"/>
    <w:rsid w:val="00D70586"/>
    <w:rsid w:val="00D87012"/>
    <w:rsid w:val="00DF55E5"/>
    <w:rsid w:val="00E31D47"/>
    <w:rsid w:val="00E37C58"/>
    <w:rsid w:val="00E744A0"/>
    <w:rsid w:val="00E80A82"/>
    <w:rsid w:val="00E87215"/>
    <w:rsid w:val="00E94EFA"/>
    <w:rsid w:val="00E9572E"/>
    <w:rsid w:val="00EC42F2"/>
    <w:rsid w:val="00F0315C"/>
    <w:rsid w:val="00F21D86"/>
    <w:rsid w:val="00F63F6D"/>
    <w:rsid w:val="00F8696C"/>
    <w:rsid w:val="00F9773E"/>
    <w:rsid w:val="00FB5F07"/>
    <w:rsid w:val="00FE7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kk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  <w:style w:type="character" w:customStyle="1" w:styleId="a-size-medium">
    <w:name w:val="a-size-medium"/>
    <w:basedOn w:val="a0"/>
    <w:rsid w:val="00E95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7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heiia.org/en/products/learning-solutions/course/fundamentals-of-it-auditing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ursera.org/learn/information-systems-audi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searchgate.net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www.elsevier.com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scopus.com" TargetMode="External"/><Relationship Id="rId14" Type="http://schemas.openxmlformats.org/officeDocument/2006/relationships/hyperlink" Target="https://teams.microsoft.com/l/team/19%3AxjqqQB04Sn-CFzIMrQsWASXmFNSgglpEXT4_XQZC3XM1%40thread.tacv2/conversations?groupId=8f190553-e733-40a0-8a22-f8e7a8405823&amp;tenantId=b0ab71a5-75b1-4d65-81f7-f479b4978d7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4</TotalTime>
  <Pages>7</Pages>
  <Words>2161</Words>
  <Characters>15950</Characters>
  <Application>Microsoft Office Word</Application>
  <DocSecurity>0</DocSecurity>
  <Lines>839</Lines>
  <Paragraphs>48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60</cp:revision>
  <cp:lastPrinted>2025-09-26T08:59:00Z</cp:lastPrinted>
  <dcterms:created xsi:type="dcterms:W3CDTF">2022-06-22T05:26:00Z</dcterms:created>
  <dcterms:modified xsi:type="dcterms:W3CDTF">2025-09-28T08:1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f037177b-1226-4f76-afbe-484c33abb2ee</vt:lpwstr>
  </property>
</Properties>
</file>